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560CF" w14:textId="7098F8B9" w:rsidR="00F46F38" w:rsidRPr="00675046" w:rsidRDefault="00675046" w:rsidP="00AC49F4">
      <w:pPr>
        <w:pStyle w:val="Header"/>
        <w:jc w:val="center"/>
        <w:rPr>
          <w:b/>
          <w:bCs/>
          <w:sz w:val="28"/>
        </w:rPr>
      </w:pPr>
      <w:r w:rsidRPr="00675046">
        <w:rPr>
          <w:b/>
          <w:bCs/>
          <w:sz w:val="28"/>
        </w:rPr>
        <w:t>RESPONSE TO REQUESTED INFORMATION</w:t>
      </w:r>
    </w:p>
    <w:p w14:paraId="283CFB8F" w14:textId="775C42C6" w:rsidR="00675046" w:rsidRDefault="00675046" w:rsidP="00AC49F4">
      <w:pPr>
        <w:pStyle w:val="Header"/>
        <w:jc w:val="center"/>
        <w:rPr>
          <w:b/>
          <w:bCs/>
          <w:szCs w:val="24"/>
        </w:rPr>
      </w:pPr>
    </w:p>
    <w:p w14:paraId="297AA5D6" w14:textId="77777777" w:rsidR="00F60235" w:rsidRPr="00C34682" w:rsidRDefault="00F60235" w:rsidP="00AC49F4">
      <w:pPr>
        <w:pStyle w:val="Header"/>
        <w:jc w:val="center"/>
        <w:rPr>
          <w:b/>
          <w:bCs/>
          <w:szCs w:val="24"/>
        </w:rPr>
      </w:pPr>
    </w:p>
    <w:p w14:paraId="48FC8551" w14:textId="5E783358" w:rsidR="00B24FED" w:rsidRDefault="00B24FED" w:rsidP="00F60235">
      <w:pPr>
        <w:pStyle w:val="Heading1"/>
        <w:spacing w:before="0" w:after="0"/>
        <w:ind w:left="720" w:hanging="720"/>
      </w:pPr>
      <w:bookmarkStart w:id="0" w:name="_Toc463006096"/>
      <w:r w:rsidRPr="00AC49F4">
        <w:t>Instructions</w:t>
      </w:r>
      <w:bookmarkEnd w:id="0"/>
    </w:p>
    <w:p w14:paraId="1C659311" w14:textId="7F9474EF" w:rsidR="00F60235" w:rsidRDefault="00F60235" w:rsidP="00C34682">
      <w:pPr>
        <w:pStyle w:val="Heading1"/>
        <w:numPr>
          <w:ilvl w:val="0"/>
          <w:numId w:val="0"/>
        </w:numPr>
        <w:ind w:left="720"/>
      </w:pPr>
      <w:bookmarkStart w:id="1" w:name="_Hlk119577037"/>
      <w:r w:rsidRPr="00F60235">
        <w:rPr>
          <w:b w:val="0"/>
          <w:bCs w:val="0"/>
          <w:caps w:val="0"/>
        </w:rPr>
        <w:t xml:space="preserve">Respondent shall provide a detailed narrative for each </w:t>
      </w:r>
      <w:r w:rsidRPr="00C34682">
        <w:rPr>
          <w:b w:val="0"/>
          <w:bCs w:val="0"/>
          <w:caps w:val="0"/>
        </w:rPr>
        <w:t xml:space="preserve">section below and any additional supporting documentation/attachments must be referenced in the narrative.  Responses to this exhibit will be reviewed as indicated </w:t>
      </w:r>
      <w:r w:rsidR="00730863" w:rsidRPr="00C34682">
        <w:rPr>
          <w:b w:val="0"/>
          <w:bCs w:val="0"/>
          <w:caps w:val="0"/>
        </w:rPr>
        <w:t>in Section</w:t>
      </w:r>
      <w:r w:rsidR="00BE1DB7" w:rsidRPr="00C34682">
        <w:rPr>
          <w:b w:val="0"/>
          <w:bCs w:val="0"/>
          <w:caps w:val="0"/>
        </w:rPr>
        <w:t xml:space="preserve"> 1</w:t>
      </w:r>
      <w:r w:rsidR="00BE1DB7" w:rsidRPr="00C34682">
        <w:rPr>
          <w:b w:val="0"/>
          <w:bCs w:val="0"/>
        </w:rPr>
        <w:t>2</w:t>
      </w:r>
      <w:r w:rsidR="00BE1DB7" w:rsidRPr="00C34682">
        <w:rPr>
          <w:b w:val="0"/>
          <w:bCs w:val="0"/>
          <w:caps w:val="0"/>
        </w:rPr>
        <w:t>.0</w:t>
      </w:r>
      <w:r w:rsidR="00BE1DB7">
        <w:rPr>
          <w:b w:val="0"/>
          <w:bCs w:val="0"/>
          <w:caps w:val="0"/>
        </w:rPr>
        <w:t xml:space="preserve"> of </w:t>
      </w:r>
      <w:r w:rsidRPr="00C34682">
        <w:rPr>
          <w:b w:val="0"/>
          <w:bCs w:val="0"/>
          <w:caps w:val="0"/>
        </w:rPr>
        <w:t xml:space="preserve">the </w:t>
      </w:r>
      <w:r w:rsidR="00E11470">
        <w:rPr>
          <w:b w:val="0"/>
          <w:bCs w:val="0"/>
          <w:caps w:val="0"/>
        </w:rPr>
        <w:t>W</w:t>
      </w:r>
      <w:r w:rsidRPr="00C34682">
        <w:rPr>
          <w:b w:val="0"/>
          <w:bCs w:val="0"/>
          <w:caps w:val="0"/>
        </w:rPr>
        <w:t xml:space="preserve">ork </w:t>
      </w:r>
      <w:r w:rsidR="00E11470">
        <w:rPr>
          <w:b w:val="0"/>
          <w:bCs w:val="0"/>
          <w:caps w:val="0"/>
        </w:rPr>
        <w:t>O</w:t>
      </w:r>
      <w:r w:rsidRPr="00C34682">
        <w:rPr>
          <w:b w:val="0"/>
          <w:bCs w:val="0"/>
          <w:caps w:val="0"/>
        </w:rPr>
        <w:t xml:space="preserve">rder </w:t>
      </w:r>
      <w:r w:rsidR="00E11470">
        <w:rPr>
          <w:b w:val="0"/>
          <w:bCs w:val="0"/>
          <w:caps w:val="0"/>
        </w:rPr>
        <w:t>S</w:t>
      </w:r>
      <w:r w:rsidRPr="00C34682">
        <w:rPr>
          <w:b w:val="0"/>
          <w:bCs w:val="0"/>
          <w:caps w:val="0"/>
        </w:rPr>
        <w:t xml:space="preserve">olicitation, </w:t>
      </w:r>
      <w:r w:rsidR="00874382">
        <w:rPr>
          <w:b w:val="0"/>
          <w:bCs w:val="0"/>
          <w:caps w:val="0"/>
        </w:rPr>
        <w:t>R</w:t>
      </w:r>
      <w:r w:rsidR="00874382" w:rsidRPr="00C34682">
        <w:rPr>
          <w:b w:val="0"/>
          <w:bCs w:val="0"/>
          <w:caps w:val="0"/>
        </w:rPr>
        <w:t xml:space="preserve">EVIEW AND </w:t>
      </w:r>
      <w:r w:rsidR="00874382">
        <w:rPr>
          <w:b w:val="0"/>
          <w:bCs w:val="0"/>
          <w:caps w:val="0"/>
        </w:rPr>
        <w:t>S</w:t>
      </w:r>
      <w:r w:rsidR="00874382" w:rsidRPr="00C34682">
        <w:rPr>
          <w:b w:val="0"/>
          <w:bCs w:val="0"/>
          <w:caps w:val="0"/>
        </w:rPr>
        <w:t xml:space="preserve">ELECTION </w:t>
      </w:r>
      <w:r w:rsidR="00874382">
        <w:rPr>
          <w:b w:val="0"/>
          <w:bCs w:val="0"/>
          <w:caps w:val="0"/>
        </w:rPr>
        <w:t>P</w:t>
      </w:r>
      <w:r w:rsidR="00874382" w:rsidRPr="00C34682">
        <w:rPr>
          <w:b w:val="0"/>
          <w:bCs w:val="0"/>
          <w:caps w:val="0"/>
        </w:rPr>
        <w:t>ROCESS</w:t>
      </w:r>
      <w:r w:rsidRPr="00C34682">
        <w:rPr>
          <w:b w:val="0"/>
          <w:bCs w:val="0"/>
          <w:caps w:val="0"/>
        </w:rPr>
        <w:t>. Any supporting documentation/attachments not referenced in the narrative will not be included in the review and selection process.</w:t>
      </w:r>
      <w:r w:rsidR="0089789A" w:rsidRPr="00C34682">
        <w:rPr>
          <w:b w:val="0"/>
          <w:bCs w:val="0"/>
        </w:rPr>
        <w:t xml:space="preserve"> </w:t>
      </w:r>
      <w:bookmarkStart w:id="2" w:name="_Toc463006102"/>
      <w:bookmarkStart w:id="3" w:name="_Toc463006097"/>
    </w:p>
    <w:bookmarkEnd w:id="1"/>
    <w:p w14:paraId="3A1A76AC" w14:textId="65A59582" w:rsidR="00A1613E" w:rsidRPr="003A6F4C" w:rsidRDefault="00151E41" w:rsidP="00C237B4">
      <w:pPr>
        <w:pStyle w:val="Heading1"/>
        <w:numPr>
          <w:ilvl w:val="0"/>
          <w:numId w:val="6"/>
        </w:numPr>
        <w:tabs>
          <w:tab w:val="clear" w:pos="4338"/>
        </w:tabs>
        <w:ind w:left="720" w:hanging="720"/>
      </w:pPr>
      <w:r>
        <w:t>Respondent</w:t>
      </w:r>
      <w:r w:rsidR="00A1613E">
        <w:t xml:space="preserve"> CONTACT</w:t>
      </w:r>
      <w:bookmarkEnd w:id="2"/>
    </w:p>
    <w:p w14:paraId="63C09F1A" w14:textId="2D2B6967" w:rsidR="00A1613E" w:rsidRDefault="00A1613E" w:rsidP="00070768">
      <w:pPr>
        <w:ind w:left="720"/>
      </w:pPr>
      <w:r>
        <w:t>Respondent identif</w:t>
      </w:r>
      <w:r w:rsidR="00BE1DB7">
        <w:t>ies the</w:t>
      </w:r>
      <w:r>
        <w:t xml:space="preserve"> primary point of contact as part of its Response as follows:</w:t>
      </w:r>
    </w:p>
    <w:tbl>
      <w:tblPr>
        <w:tblStyle w:val="TableGrid1"/>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390"/>
      </w:tblGrid>
      <w:tr w:rsidR="00A1613E" w14:paraId="154E670B" w14:textId="77777777" w:rsidTr="00070768">
        <w:tc>
          <w:tcPr>
            <w:tcW w:w="3060" w:type="dxa"/>
          </w:tcPr>
          <w:p w14:paraId="6FA48EB8" w14:textId="6E0CAEB4" w:rsidR="00A1613E" w:rsidRPr="00797DFC" w:rsidRDefault="00070768" w:rsidP="00FB30CA">
            <w:pPr>
              <w:spacing w:before="240"/>
              <w:ind w:left="615"/>
              <w:rPr>
                <w:rFonts w:asciiTheme="majorHAnsi" w:hAnsiTheme="majorHAnsi" w:cstheme="majorHAnsi"/>
              </w:rPr>
            </w:pPr>
            <w:r>
              <w:rPr>
                <w:rFonts w:asciiTheme="majorHAnsi" w:hAnsiTheme="majorHAnsi" w:cstheme="majorHAnsi"/>
              </w:rPr>
              <w:t>Respondent</w:t>
            </w:r>
            <w:r w:rsidR="00A1613E" w:rsidRPr="00797DFC">
              <w:rPr>
                <w:rFonts w:asciiTheme="majorHAnsi" w:hAnsiTheme="majorHAnsi" w:cstheme="majorHAnsi"/>
              </w:rPr>
              <w:t xml:space="preserve"> Name</w:t>
            </w:r>
          </w:p>
        </w:tc>
        <w:sdt>
          <w:sdtPr>
            <w:rPr>
              <w:rFonts w:asciiTheme="majorHAnsi" w:hAnsiTheme="majorHAnsi" w:cstheme="majorHAnsi"/>
            </w:rPr>
            <w:id w:val="589200996"/>
            <w:placeholder>
              <w:docPart w:val="459B5B8F48F54FB28EDDD7F00BF2B42E"/>
            </w:placeholder>
            <w:showingPlcHdr/>
          </w:sdtPr>
          <w:sdtEndPr/>
          <w:sdtContent>
            <w:tc>
              <w:tcPr>
                <w:tcW w:w="6390" w:type="dxa"/>
                <w:tcBorders>
                  <w:bottom w:val="single" w:sz="4" w:space="0" w:color="auto"/>
                </w:tcBorders>
              </w:tcPr>
              <w:p w14:paraId="170426BA" w14:textId="57EEA419"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11439122" w14:textId="77777777" w:rsidTr="00070768">
        <w:tc>
          <w:tcPr>
            <w:tcW w:w="3060" w:type="dxa"/>
          </w:tcPr>
          <w:p w14:paraId="7BD3D0AF" w14:textId="77777777" w:rsidR="00A1613E" w:rsidRPr="00797DFC" w:rsidRDefault="00A1613E" w:rsidP="00FB30CA">
            <w:pPr>
              <w:spacing w:before="240"/>
              <w:ind w:left="615"/>
              <w:rPr>
                <w:rFonts w:asciiTheme="majorHAnsi" w:hAnsiTheme="majorHAnsi" w:cstheme="majorHAnsi"/>
              </w:rPr>
            </w:pPr>
            <w:r w:rsidRPr="00797DFC">
              <w:rPr>
                <w:rFonts w:asciiTheme="majorHAnsi" w:hAnsiTheme="majorHAnsi" w:cstheme="majorHAnsi"/>
              </w:rPr>
              <w:t>Headquarters Address:</w:t>
            </w:r>
          </w:p>
        </w:tc>
        <w:sdt>
          <w:sdtPr>
            <w:rPr>
              <w:rFonts w:asciiTheme="majorHAnsi" w:hAnsiTheme="majorHAnsi" w:cstheme="majorHAnsi"/>
            </w:rPr>
            <w:id w:val="-1790662322"/>
            <w:placeholder>
              <w:docPart w:val="E545A2A81FA848F3BA67D44353AD9697"/>
            </w:placeholder>
            <w:showingPlcHdr/>
          </w:sdtPr>
          <w:sdtEndPr/>
          <w:sdtContent>
            <w:tc>
              <w:tcPr>
                <w:tcW w:w="6390" w:type="dxa"/>
                <w:tcBorders>
                  <w:top w:val="single" w:sz="4" w:space="0" w:color="auto"/>
                  <w:bottom w:val="single" w:sz="4" w:space="0" w:color="auto"/>
                </w:tcBorders>
              </w:tcPr>
              <w:p w14:paraId="07F9B28D" w14:textId="25E2B956"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64589EFA" w14:textId="77777777" w:rsidTr="00070768">
        <w:tc>
          <w:tcPr>
            <w:tcW w:w="3060" w:type="dxa"/>
          </w:tcPr>
          <w:p w14:paraId="68238AE2" w14:textId="5BDB293A" w:rsidR="00A1613E" w:rsidRPr="00797DFC" w:rsidRDefault="00070768" w:rsidP="00FB30CA">
            <w:pPr>
              <w:spacing w:before="240"/>
              <w:ind w:left="615"/>
              <w:rPr>
                <w:rFonts w:asciiTheme="majorHAnsi" w:hAnsiTheme="majorHAnsi" w:cstheme="majorHAnsi"/>
              </w:rPr>
            </w:pPr>
            <w:r>
              <w:rPr>
                <w:rFonts w:asciiTheme="majorHAnsi" w:hAnsiTheme="majorHAnsi" w:cstheme="majorHAnsi"/>
              </w:rPr>
              <w:t>Respondent</w:t>
            </w:r>
            <w:r w:rsidR="00A1613E" w:rsidRPr="00797DFC">
              <w:rPr>
                <w:rFonts w:asciiTheme="majorHAnsi" w:hAnsiTheme="majorHAnsi" w:cstheme="majorHAnsi"/>
              </w:rPr>
              <w:t xml:space="preserve"> Website: </w:t>
            </w:r>
          </w:p>
        </w:tc>
        <w:sdt>
          <w:sdtPr>
            <w:rPr>
              <w:rFonts w:asciiTheme="majorHAnsi" w:hAnsiTheme="majorHAnsi" w:cstheme="majorHAnsi"/>
            </w:rPr>
            <w:id w:val="-728919106"/>
            <w:placeholder>
              <w:docPart w:val="8EFE1580FB1A4CE68128A1B9221338B6"/>
            </w:placeholder>
            <w:showingPlcHdr/>
          </w:sdtPr>
          <w:sdtEndPr/>
          <w:sdtContent>
            <w:tc>
              <w:tcPr>
                <w:tcW w:w="6390" w:type="dxa"/>
                <w:tcBorders>
                  <w:top w:val="single" w:sz="4" w:space="0" w:color="auto"/>
                  <w:bottom w:val="single" w:sz="4" w:space="0" w:color="auto"/>
                </w:tcBorders>
              </w:tcPr>
              <w:p w14:paraId="3693EF85" w14:textId="19958EAD"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bl>
    <w:p w14:paraId="36D7B89C" w14:textId="77777777" w:rsidR="00A1613E" w:rsidRDefault="00A1613E" w:rsidP="00070768">
      <w:pPr>
        <w:ind w:left="720"/>
      </w:pPr>
    </w:p>
    <w:p w14:paraId="0CD1FFB5" w14:textId="77777777" w:rsidR="00A1613E" w:rsidRDefault="00A1613E" w:rsidP="00070768">
      <w:pPr>
        <w:spacing w:after="0"/>
        <w:ind w:left="720"/>
      </w:pPr>
      <w:r>
        <w:t>Primary Point of Contact:</w:t>
      </w:r>
    </w:p>
    <w:tbl>
      <w:tblPr>
        <w:tblStyle w:val="TableGrid1"/>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480"/>
      </w:tblGrid>
      <w:tr w:rsidR="00A1613E" w14:paraId="5EE44D6A" w14:textId="77777777" w:rsidTr="53E3B648">
        <w:tc>
          <w:tcPr>
            <w:tcW w:w="3060" w:type="dxa"/>
          </w:tcPr>
          <w:p w14:paraId="6F4B7DB8"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Name:</w:t>
            </w:r>
          </w:p>
        </w:tc>
        <w:sdt>
          <w:sdtPr>
            <w:rPr>
              <w:rFonts w:asciiTheme="majorHAnsi" w:hAnsiTheme="majorHAnsi" w:cstheme="majorHAnsi"/>
            </w:rPr>
            <w:id w:val="574556404"/>
            <w:placeholder>
              <w:docPart w:val="7F83E654740F4853AA01F750BFD1992A"/>
            </w:placeholder>
            <w:showingPlcHdr/>
          </w:sdtPr>
          <w:sdtEndPr/>
          <w:sdtContent>
            <w:tc>
              <w:tcPr>
                <w:tcW w:w="6480" w:type="dxa"/>
                <w:tcBorders>
                  <w:bottom w:val="single" w:sz="4" w:space="0" w:color="auto"/>
                </w:tcBorders>
              </w:tcPr>
              <w:p w14:paraId="3E22FA2C" w14:textId="1A8E0558"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76B080BF" w14:textId="77777777" w:rsidTr="53E3B648">
        <w:tc>
          <w:tcPr>
            <w:tcW w:w="3060" w:type="dxa"/>
          </w:tcPr>
          <w:p w14:paraId="777AB6C4"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Title:</w:t>
            </w:r>
          </w:p>
        </w:tc>
        <w:sdt>
          <w:sdtPr>
            <w:rPr>
              <w:rFonts w:asciiTheme="majorHAnsi" w:hAnsiTheme="majorHAnsi" w:cstheme="majorHAnsi"/>
            </w:rPr>
            <w:id w:val="864027465"/>
            <w:placeholder>
              <w:docPart w:val="FE1C6C97CCDE43EE9654F07A07AD01D8"/>
            </w:placeholder>
            <w:showingPlcHdr/>
          </w:sdtPr>
          <w:sdtEndPr/>
          <w:sdtContent>
            <w:tc>
              <w:tcPr>
                <w:tcW w:w="6480" w:type="dxa"/>
                <w:tcBorders>
                  <w:top w:val="single" w:sz="4" w:space="0" w:color="auto"/>
                  <w:bottom w:val="single" w:sz="4" w:space="0" w:color="auto"/>
                </w:tcBorders>
              </w:tcPr>
              <w:p w14:paraId="39C2868C" w14:textId="58BFD112"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r w:rsidR="00A1613E" w14:paraId="55847BE6" w14:textId="77777777" w:rsidTr="53E3B648">
        <w:tc>
          <w:tcPr>
            <w:tcW w:w="3060" w:type="dxa"/>
          </w:tcPr>
          <w:p w14:paraId="6C48220F"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Mailing Address:</w:t>
            </w:r>
          </w:p>
        </w:tc>
        <w:sdt>
          <w:sdtPr>
            <w:rPr>
              <w:rFonts w:asciiTheme="majorHAnsi" w:hAnsiTheme="majorHAnsi" w:cstheme="majorHAnsi"/>
            </w:rPr>
            <w:id w:val="602380572"/>
            <w:placeholder>
              <w:docPart w:val="19009B2F0AA14DE3845C416D8EEA9170"/>
            </w:placeholder>
            <w:showingPlcHdr/>
          </w:sdtPr>
          <w:sdtEndPr/>
          <w:sdtContent>
            <w:tc>
              <w:tcPr>
                <w:tcW w:w="6480" w:type="dxa"/>
                <w:tcBorders>
                  <w:top w:val="single" w:sz="4" w:space="0" w:color="auto"/>
                </w:tcBorders>
              </w:tcPr>
              <w:p w14:paraId="264F9143" w14:textId="210D8BFE" w:rsidR="00A1613E" w:rsidRPr="00797DFC" w:rsidRDefault="00A1613E" w:rsidP="00070768">
                <w:pPr>
                  <w:spacing w:before="240"/>
                  <w:ind w:left="720"/>
                  <w:rPr>
                    <w:rFonts w:asciiTheme="majorHAnsi" w:hAnsiTheme="majorHAnsi" w:cstheme="majorHAnsi"/>
                  </w:rPr>
                </w:pPr>
                <w:r w:rsidRPr="00437D4F">
                  <w:rPr>
                    <w:rStyle w:val="PlaceholderText"/>
                    <w:rFonts w:ascii="Arial" w:hAnsi="Arial" w:cs="Arial"/>
                  </w:rPr>
                  <w:t>Click or tap here to enter text.</w:t>
                </w:r>
              </w:p>
            </w:tc>
          </w:sdtContent>
        </w:sdt>
      </w:tr>
      <w:tr w:rsidR="00A1613E" w14:paraId="3B7107EA" w14:textId="77777777" w:rsidTr="53E3B648">
        <w:tc>
          <w:tcPr>
            <w:tcW w:w="3060" w:type="dxa"/>
          </w:tcPr>
          <w:p w14:paraId="5692081C" w14:textId="77777777"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Email Address:</w:t>
            </w:r>
          </w:p>
        </w:tc>
        <w:sdt>
          <w:sdtPr>
            <w:rPr>
              <w:rFonts w:asciiTheme="majorHAnsi" w:hAnsiTheme="majorHAnsi" w:cstheme="majorHAnsi"/>
            </w:rPr>
            <w:id w:val="-1882388448"/>
            <w:placeholder>
              <w:docPart w:val="699328B9BFB34EDA85D8B7D390F4CD6C"/>
            </w:placeholder>
            <w:showingPlcHdr/>
          </w:sdtPr>
          <w:sdtEndPr/>
          <w:sdtContent>
            <w:tc>
              <w:tcPr>
                <w:tcW w:w="6480" w:type="dxa"/>
                <w:tcBorders>
                  <w:top w:val="single" w:sz="4" w:space="0" w:color="auto"/>
                  <w:bottom w:val="single" w:sz="4" w:space="0" w:color="auto"/>
                </w:tcBorders>
              </w:tcPr>
              <w:p w14:paraId="3B4E070B" w14:textId="1DEC2F7E" w:rsidR="00A1613E" w:rsidRPr="00797DFC" w:rsidRDefault="00A1613E" w:rsidP="00070768">
                <w:pPr>
                  <w:spacing w:before="240"/>
                  <w:ind w:left="720"/>
                  <w:rPr>
                    <w:rFonts w:asciiTheme="majorHAnsi" w:hAnsiTheme="majorHAnsi" w:cstheme="majorHAnsi"/>
                  </w:rPr>
                </w:pPr>
                <w:r w:rsidRPr="00437D4F">
                  <w:rPr>
                    <w:rStyle w:val="PlaceholderText"/>
                    <w:rFonts w:ascii="Arial" w:hAnsi="Arial" w:cs="Arial"/>
                  </w:rPr>
                  <w:t>Click or tap here to enter text.</w:t>
                </w:r>
              </w:p>
            </w:tc>
          </w:sdtContent>
        </w:sdt>
      </w:tr>
      <w:tr w:rsidR="00A1613E" w14:paraId="459B6A06" w14:textId="77777777" w:rsidTr="53E3B648">
        <w:tc>
          <w:tcPr>
            <w:tcW w:w="3060" w:type="dxa"/>
          </w:tcPr>
          <w:p w14:paraId="7A496A74" w14:textId="29F44C80" w:rsidR="00A1613E" w:rsidRPr="00797DFC" w:rsidRDefault="00A1613E" w:rsidP="00FB30CA">
            <w:pPr>
              <w:spacing w:before="240"/>
              <w:ind w:left="615"/>
              <w:rPr>
                <w:rFonts w:asciiTheme="majorHAnsi" w:hAnsiTheme="majorHAnsi" w:cstheme="majorHAnsi"/>
              </w:rPr>
            </w:pPr>
            <w:r>
              <w:rPr>
                <w:rFonts w:asciiTheme="majorHAnsi" w:hAnsiTheme="majorHAnsi" w:cstheme="majorHAnsi"/>
              </w:rPr>
              <w:t>Phone N</w:t>
            </w:r>
            <w:r w:rsidR="00070768">
              <w:rPr>
                <w:rFonts w:asciiTheme="majorHAnsi" w:hAnsiTheme="majorHAnsi" w:cstheme="majorHAnsi"/>
              </w:rPr>
              <w:t>umber</w:t>
            </w:r>
            <w:r>
              <w:rPr>
                <w:rFonts w:asciiTheme="majorHAnsi" w:hAnsiTheme="majorHAnsi" w:cstheme="majorHAnsi"/>
              </w:rPr>
              <w:t>:</w:t>
            </w:r>
          </w:p>
        </w:tc>
        <w:sdt>
          <w:sdtPr>
            <w:rPr>
              <w:rFonts w:asciiTheme="majorHAnsi" w:hAnsiTheme="majorHAnsi" w:cstheme="majorHAnsi"/>
            </w:rPr>
            <w:id w:val="-1017769419"/>
            <w:placeholder>
              <w:docPart w:val="30F27D39685E40DCB284D32638220072"/>
            </w:placeholder>
            <w:showingPlcHdr/>
          </w:sdtPr>
          <w:sdtEndPr/>
          <w:sdtContent>
            <w:tc>
              <w:tcPr>
                <w:tcW w:w="6480" w:type="dxa"/>
                <w:tcBorders>
                  <w:top w:val="single" w:sz="4" w:space="0" w:color="auto"/>
                  <w:bottom w:val="single" w:sz="4" w:space="0" w:color="auto"/>
                </w:tcBorders>
              </w:tcPr>
              <w:p w14:paraId="6D85EB29" w14:textId="32A841A0" w:rsidR="00A1613E" w:rsidRPr="00797DFC" w:rsidRDefault="00A1613E" w:rsidP="00070768">
                <w:pPr>
                  <w:spacing w:before="240"/>
                  <w:ind w:left="720"/>
                  <w:rPr>
                    <w:rFonts w:asciiTheme="majorHAnsi" w:hAnsiTheme="majorHAnsi" w:cstheme="majorHAnsi"/>
                  </w:rPr>
                </w:pPr>
                <w:r w:rsidRPr="00437D4F">
                  <w:rPr>
                    <w:rStyle w:val="PlaceholderText"/>
                    <w:rFonts w:asciiTheme="minorHAnsi" w:hAnsiTheme="minorHAnsi" w:cstheme="minorHAnsi"/>
                  </w:rPr>
                  <w:t>Click or tap here to enter text.</w:t>
                </w:r>
              </w:p>
            </w:tc>
          </w:sdtContent>
        </w:sdt>
      </w:tr>
    </w:tbl>
    <w:bookmarkEnd w:id="3"/>
    <w:p w14:paraId="116CF7FC" w14:textId="770D7C97" w:rsidR="00A87540" w:rsidRDefault="00070768" w:rsidP="00151E41">
      <w:pPr>
        <w:pStyle w:val="Heading1"/>
        <w:ind w:left="720" w:hanging="720"/>
      </w:pPr>
      <w:r>
        <w:t>response questions</w:t>
      </w:r>
    </w:p>
    <w:p w14:paraId="17B364BC" w14:textId="40E279F6" w:rsidR="008C61BA" w:rsidRDefault="00FA578F" w:rsidP="00070768">
      <w:pPr>
        <w:pStyle w:val="Heading2"/>
        <w:tabs>
          <w:tab w:val="clear" w:pos="1008"/>
        </w:tabs>
        <w:ind w:left="1440" w:hanging="720"/>
      </w:pPr>
      <w:r>
        <w:t xml:space="preserve">Respondent’s </w:t>
      </w:r>
      <w:r w:rsidR="00151E41">
        <w:t>Minimum</w:t>
      </w:r>
      <w:r w:rsidR="00FF5434">
        <w:t xml:space="preserve"> </w:t>
      </w:r>
      <w:r w:rsidR="00151E41">
        <w:t>Requirements</w:t>
      </w:r>
      <w:r w:rsidR="00A962D3">
        <w:t xml:space="preserve"> </w:t>
      </w:r>
    </w:p>
    <w:p w14:paraId="1B075660" w14:textId="0218F24D" w:rsidR="009213FD" w:rsidRDefault="00472FBB" w:rsidP="00C34682">
      <w:pPr>
        <w:spacing w:after="0"/>
        <w:ind w:left="2160" w:hanging="720"/>
        <w:rPr>
          <w:rFonts w:cs="Arial"/>
          <w:szCs w:val="24"/>
        </w:rPr>
      </w:pPr>
      <w:r>
        <w:rPr>
          <w:rFonts w:cs="Arial"/>
          <w:szCs w:val="24"/>
        </w:rPr>
        <w:t>3</w:t>
      </w:r>
      <w:r w:rsidR="00F64AF8">
        <w:rPr>
          <w:rFonts w:cs="Arial"/>
          <w:szCs w:val="24"/>
        </w:rPr>
        <w:t>.1.1</w:t>
      </w:r>
      <w:r w:rsidR="00F64AF8">
        <w:rPr>
          <w:rFonts w:cs="Arial"/>
          <w:szCs w:val="24"/>
        </w:rPr>
        <w:tab/>
      </w:r>
      <w:r w:rsidR="009213FD" w:rsidRPr="009213FD">
        <w:rPr>
          <w:rFonts w:cs="Arial"/>
          <w:szCs w:val="24"/>
        </w:rPr>
        <w:t xml:space="preserve">Provide </w:t>
      </w:r>
      <w:r w:rsidR="00BE1DB7">
        <w:rPr>
          <w:rFonts w:cs="Arial"/>
          <w:szCs w:val="24"/>
        </w:rPr>
        <w:t>Respondent's</w:t>
      </w:r>
      <w:r w:rsidR="009213FD" w:rsidRPr="009213FD">
        <w:rPr>
          <w:rFonts w:cs="Arial"/>
          <w:szCs w:val="24"/>
        </w:rPr>
        <w:t xml:space="preserve"> </w:t>
      </w:r>
      <w:r w:rsidR="009213FD">
        <w:rPr>
          <w:rFonts w:cs="Arial"/>
          <w:szCs w:val="24"/>
        </w:rPr>
        <w:t>Supportive and/or Housing</w:t>
      </w:r>
      <w:r w:rsidR="009213FD" w:rsidRPr="009213FD">
        <w:rPr>
          <w:rFonts w:cs="Arial"/>
          <w:szCs w:val="24"/>
        </w:rPr>
        <w:t xml:space="preserve"> Services Master Agreement </w:t>
      </w:r>
      <w:r w:rsidR="00FF5434">
        <w:rPr>
          <w:rFonts w:cs="Arial"/>
          <w:szCs w:val="24"/>
        </w:rPr>
        <w:t xml:space="preserve">(SHSMA) </w:t>
      </w:r>
      <w:r w:rsidR="009213FD" w:rsidRPr="009213FD">
        <w:rPr>
          <w:rFonts w:cs="Arial"/>
          <w:szCs w:val="24"/>
        </w:rPr>
        <w:t>Number.</w:t>
      </w:r>
      <w:r w:rsidR="00F64AF8">
        <w:rPr>
          <w:rFonts w:cs="Arial"/>
          <w:szCs w:val="24"/>
        </w:rPr>
        <w:t xml:space="preserve"> </w:t>
      </w:r>
    </w:p>
    <w:sdt>
      <w:sdtPr>
        <w:id w:val="-1923948127"/>
        <w:placeholder>
          <w:docPart w:val="CD4CF263CE6B4ACEB4F1C88BB147D132"/>
        </w:placeholder>
        <w:showingPlcHdr/>
      </w:sdtPr>
      <w:sdtEndPr/>
      <w:sdtContent>
        <w:p w14:paraId="460A77E5" w14:textId="77777777" w:rsidR="006511B4" w:rsidRDefault="006511B4" w:rsidP="00447B8A">
          <w:pPr>
            <w:pBdr>
              <w:top w:val="single" w:sz="4" w:space="1" w:color="auto"/>
              <w:left w:val="single" w:sz="4" w:space="4" w:color="auto"/>
              <w:bottom w:val="single" w:sz="4" w:space="1" w:color="auto"/>
              <w:right w:val="single" w:sz="4" w:space="0" w:color="auto"/>
            </w:pBdr>
            <w:ind w:left="2160"/>
          </w:pPr>
          <w:r w:rsidRPr="00F90FF8">
            <w:rPr>
              <w:rStyle w:val="PlaceholderText"/>
            </w:rPr>
            <w:t>Click or tap here to enter text.</w:t>
          </w:r>
        </w:p>
      </w:sdtContent>
    </w:sdt>
    <w:p w14:paraId="6CFDB468" w14:textId="77777777" w:rsidR="006511B4" w:rsidRDefault="006511B4" w:rsidP="00C34682">
      <w:pPr>
        <w:ind w:left="2160"/>
        <w:rPr>
          <w:rFonts w:cs="Arial"/>
          <w:szCs w:val="24"/>
        </w:rPr>
      </w:pPr>
    </w:p>
    <w:p w14:paraId="38216AE1" w14:textId="6A3E95F8" w:rsidR="00F64AF8" w:rsidRDefault="00F64AF8" w:rsidP="00CC2959">
      <w:pPr>
        <w:spacing w:after="120"/>
        <w:ind w:left="2160" w:hanging="720"/>
        <w:rPr>
          <w:rFonts w:cs="Arial"/>
          <w:szCs w:val="24"/>
        </w:rPr>
      </w:pPr>
      <w:r>
        <w:rPr>
          <w:rFonts w:cs="Arial"/>
          <w:szCs w:val="24"/>
        </w:rPr>
        <w:lastRenderedPageBreak/>
        <w:tab/>
        <w:t>OR</w:t>
      </w:r>
    </w:p>
    <w:p w14:paraId="090C27F6" w14:textId="5A73E6C7" w:rsidR="00F64AF8" w:rsidRDefault="00F64AF8" w:rsidP="00CC2959">
      <w:pPr>
        <w:spacing w:after="120"/>
        <w:ind w:left="2160" w:hanging="720"/>
        <w:rPr>
          <w:rFonts w:cs="Arial"/>
          <w:szCs w:val="24"/>
        </w:rPr>
      </w:pPr>
      <w:r>
        <w:rPr>
          <w:rFonts w:cs="Arial"/>
          <w:szCs w:val="24"/>
        </w:rPr>
        <w:tab/>
        <w:t xml:space="preserve">If </w:t>
      </w:r>
      <w:r w:rsidR="00BE1DB7">
        <w:rPr>
          <w:rFonts w:cs="Arial"/>
          <w:szCs w:val="24"/>
        </w:rPr>
        <w:t>Respondent</w:t>
      </w:r>
      <w:r>
        <w:rPr>
          <w:rFonts w:cs="Arial"/>
          <w:szCs w:val="24"/>
        </w:rPr>
        <w:t xml:space="preserve"> is not a </w:t>
      </w:r>
      <w:r w:rsidRPr="00F64AF8">
        <w:rPr>
          <w:rFonts w:ascii="Arial" w:eastAsia="Times New Roman" w:hAnsi="Arial" w:cs="Arial"/>
          <w:szCs w:val="24"/>
        </w:rPr>
        <w:t>current SHSMA contractor</w:t>
      </w:r>
      <w:r w:rsidR="00BE1DB7">
        <w:rPr>
          <w:rFonts w:ascii="Arial" w:eastAsia="Times New Roman" w:hAnsi="Arial" w:cs="Arial"/>
          <w:szCs w:val="24"/>
        </w:rPr>
        <w:t>,</w:t>
      </w:r>
      <w:r w:rsidRPr="00F64AF8">
        <w:rPr>
          <w:rFonts w:ascii="Arial" w:eastAsia="Times New Roman" w:hAnsi="Arial" w:cs="Arial"/>
          <w:szCs w:val="24"/>
        </w:rPr>
        <w:t xml:space="preserve"> </w:t>
      </w:r>
      <w:r w:rsidR="003250CE">
        <w:rPr>
          <w:rFonts w:ascii="Arial" w:eastAsia="Times New Roman" w:hAnsi="Arial" w:cs="Arial"/>
          <w:szCs w:val="24"/>
        </w:rPr>
        <w:t xml:space="preserve">provide the date </w:t>
      </w:r>
      <w:r w:rsidR="00BE1DB7">
        <w:rPr>
          <w:rFonts w:ascii="Arial" w:eastAsia="Times New Roman" w:hAnsi="Arial" w:cs="Arial"/>
          <w:szCs w:val="24"/>
        </w:rPr>
        <w:t>Respondent</w:t>
      </w:r>
      <w:r w:rsidRPr="00F64AF8">
        <w:rPr>
          <w:rFonts w:ascii="Arial" w:eastAsia="Times New Roman" w:hAnsi="Arial" w:cs="Arial"/>
          <w:szCs w:val="24"/>
        </w:rPr>
        <w:t xml:space="preserve"> submit</w:t>
      </w:r>
      <w:r>
        <w:rPr>
          <w:rFonts w:ascii="Arial" w:eastAsia="Times New Roman" w:hAnsi="Arial" w:cs="Arial"/>
          <w:szCs w:val="24"/>
        </w:rPr>
        <w:t>ted</w:t>
      </w:r>
      <w:r w:rsidRPr="00F64AF8">
        <w:rPr>
          <w:rFonts w:ascii="Arial" w:eastAsia="Times New Roman" w:hAnsi="Arial" w:cs="Arial"/>
          <w:szCs w:val="24"/>
        </w:rPr>
        <w:t xml:space="preserve"> a Statement of Qualifications to </w:t>
      </w:r>
      <w:r w:rsidR="00743E35">
        <w:rPr>
          <w:rFonts w:ascii="Arial" w:eastAsia="Times New Roman" w:hAnsi="Arial" w:cs="Arial"/>
          <w:szCs w:val="24"/>
        </w:rPr>
        <w:t xml:space="preserve">the </w:t>
      </w:r>
      <w:r w:rsidRPr="00F64AF8">
        <w:rPr>
          <w:rFonts w:ascii="Arial" w:eastAsia="Times New Roman" w:hAnsi="Arial" w:cs="Arial"/>
          <w:szCs w:val="24"/>
        </w:rPr>
        <w:t>D</w:t>
      </w:r>
      <w:r w:rsidR="00743E35">
        <w:rPr>
          <w:rFonts w:ascii="Arial" w:eastAsia="Times New Roman" w:hAnsi="Arial" w:cs="Arial"/>
          <w:szCs w:val="24"/>
        </w:rPr>
        <w:t xml:space="preserve">epartment of </w:t>
      </w:r>
      <w:r w:rsidRPr="00F64AF8">
        <w:rPr>
          <w:rFonts w:ascii="Arial" w:eastAsia="Times New Roman" w:hAnsi="Arial" w:cs="Arial"/>
          <w:szCs w:val="24"/>
        </w:rPr>
        <w:t>H</w:t>
      </w:r>
      <w:r w:rsidR="00743E35">
        <w:rPr>
          <w:rFonts w:ascii="Arial" w:eastAsia="Times New Roman" w:hAnsi="Arial" w:cs="Arial"/>
          <w:szCs w:val="24"/>
        </w:rPr>
        <w:t xml:space="preserve">ealth </w:t>
      </w:r>
      <w:r w:rsidRPr="00F64AF8">
        <w:rPr>
          <w:rFonts w:ascii="Arial" w:eastAsia="Times New Roman" w:hAnsi="Arial" w:cs="Arial"/>
          <w:szCs w:val="24"/>
        </w:rPr>
        <w:t>S</w:t>
      </w:r>
      <w:r w:rsidR="00743E35">
        <w:rPr>
          <w:rFonts w:ascii="Arial" w:eastAsia="Times New Roman" w:hAnsi="Arial" w:cs="Arial"/>
          <w:szCs w:val="24"/>
        </w:rPr>
        <w:t>ervices’</w:t>
      </w:r>
      <w:r w:rsidRPr="00F64AF8">
        <w:rPr>
          <w:rFonts w:ascii="Arial" w:eastAsia="Times New Roman" w:hAnsi="Arial" w:cs="Arial"/>
          <w:szCs w:val="24"/>
        </w:rPr>
        <w:t xml:space="preserve"> Request for Statement of Qualifications (RFSQ) for Supportive and/or Housing </w:t>
      </w:r>
      <w:r w:rsidR="00E93DF3" w:rsidRPr="00F64AF8">
        <w:rPr>
          <w:rFonts w:ascii="Arial" w:eastAsia="Times New Roman" w:hAnsi="Arial" w:cs="Arial"/>
          <w:szCs w:val="24"/>
        </w:rPr>
        <w:t>Services</w:t>
      </w:r>
      <w:r w:rsidR="003250CE">
        <w:rPr>
          <w:rFonts w:ascii="Arial" w:eastAsia="Times New Roman" w:hAnsi="Arial" w:cs="Arial"/>
          <w:szCs w:val="24"/>
        </w:rPr>
        <w:t>.</w:t>
      </w:r>
      <w:r w:rsidR="00E93DF3">
        <w:rPr>
          <w:rFonts w:ascii="Arial" w:eastAsia="Times New Roman" w:hAnsi="Arial" w:cs="Arial"/>
          <w:szCs w:val="24"/>
        </w:rPr>
        <w:t xml:space="preserve"> </w:t>
      </w:r>
    </w:p>
    <w:bookmarkStart w:id="4" w:name="_Hlk94268880" w:displacedByCustomXml="next"/>
    <w:sdt>
      <w:sdtPr>
        <w:id w:val="-168496806"/>
        <w:placeholder>
          <w:docPart w:val="E481160B500842A3B6A3504ECEB29981"/>
        </w:placeholder>
        <w:showingPlcHdr/>
      </w:sdtPr>
      <w:sdtEndPr/>
      <w:sdtContent>
        <w:p w14:paraId="320045E3" w14:textId="7449C35E" w:rsidR="009213FD" w:rsidRDefault="009213FD" w:rsidP="007A58DE">
          <w:pPr>
            <w:pBdr>
              <w:top w:val="single" w:sz="4" w:space="1" w:color="auto"/>
              <w:left w:val="single" w:sz="4" w:space="4" w:color="auto"/>
              <w:bottom w:val="single" w:sz="4" w:space="1" w:color="auto"/>
              <w:right w:val="single" w:sz="4" w:space="4" w:color="auto"/>
            </w:pBdr>
            <w:ind w:left="2160"/>
          </w:pPr>
          <w:r w:rsidRPr="00F90FF8">
            <w:rPr>
              <w:rStyle w:val="PlaceholderText"/>
            </w:rPr>
            <w:t>Click or tap here to enter text.</w:t>
          </w:r>
        </w:p>
      </w:sdtContent>
    </w:sdt>
    <w:bookmarkEnd w:id="4" w:displacedByCustomXml="prev"/>
    <w:p w14:paraId="2734334A" w14:textId="2186A744" w:rsidR="00953288" w:rsidRPr="00FE5D19" w:rsidRDefault="00472FBB" w:rsidP="00953288">
      <w:pPr>
        <w:pStyle w:val="ListParagraph"/>
        <w:widowControl w:val="0"/>
        <w:autoSpaceDE w:val="0"/>
        <w:autoSpaceDN w:val="0"/>
        <w:spacing w:after="0" w:line="240" w:lineRule="auto"/>
        <w:ind w:left="2160" w:hanging="720"/>
        <w:contextualSpacing w:val="0"/>
        <w:rPr>
          <w:rFonts w:cs="Arial"/>
          <w:szCs w:val="24"/>
        </w:rPr>
      </w:pPr>
      <w:r>
        <w:rPr>
          <w:rFonts w:cs="Arial"/>
          <w:szCs w:val="24"/>
        </w:rPr>
        <w:t>3</w:t>
      </w:r>
      <w:r w:rsidR="00E14271">
        <w:rPr>
          <w:rFonts w:cs="Arial"/>
          <w:szCs w:val="24"/>
        </w:rPr>
        <w:t>.1.2</w:t>
      </w:r>
      <w:r w:rsidR="00E14271">
        <w:rPr>
          <w:rFonts w:cs="Arial"/>
          <w:szCs w:val="24"/>
        </w:rPr>
        <w:tab/>
      </w:r>
      <w:bookmarkStart w:id="5" w:name="_Hlk85090871"/>
      <w:r w:rsidR="00151E41" w:rsidRPr="00FA37B4">
        <w:rPr>
          <w:rFonts w:cs="Arial"/>
          <w:szCs w:val="24"/>
        </w:rPr>
        <w:t xml:space="preserve">Provide a narrative that demonstrates </w:t>
      </w:r>
      <w:r w:rsidR="00BE1DB7">
        <w:rPr>
          <w:rFonts w:cs="Arial"/>
          <w:szCs w:val="24"/>
        </w:rPr>
        <w:t>Respondent</w:t>
      </w:r>
      <w:r w:rsidR="00E14271">
        <w:rPr>
          <w:rFonts w:cs="Arial"/>
          <w:szCs w:val="24"/>
        </w:rPr>
        <w:t xml:space="preserve"> meets </w:t>
      </w:r>
      <w:r w:rsidR="00764ABC" w:rsidRPr="00764ABC">
        <w:rPr>
          <w:rFonts w:cs="Arial"/>
          <w:szCs w:val="24"/>
        </w:rPr>
        <w:t xml:space="preserve">the one year of experience, within the last two years, providing </w:t>
      </w:r>
      <w:r w:rsidR="007263EE">
        <w:rPr>
          <w:rFonts w:cs="Arial"/>
          <w:szCs w:val="24"/>
        </w:rPr>
        <w:t>Case Management H</w:t>
      </w:r>
      <w:r w:rsidR="00764ABC" w:rsidRPr="00764ABC">
        <w:rPr>
          <w:rFonts w:cs="Arial"/>
          <w:szCs w:val="24"/>
        </w:rPr>
        <w:t>ome-</w:t>
      </w:r>
      <w:r w:rsidR="003A6C5A">
        <w:rPr>
          <w:rFonts w:cs="Arial"/>
          <w:szCs w:val="24"/>
        </w:rPr>
        <w:t>B</w:t>
      </w:r>
      <w:r w:rsidR="003A6C5A" w:rsidRPr="00764ABC">
        <w:rPr>
          <w:rFonts w:cs="Arial"/>
          <w:szCs w:val="24"/>
        </w:rPr>
        <w:t xml:space="preserve">ased </w:t>
      </w:r>
      <w:r w:rsidR="003A6C5A">
        <w:rPr>
          <w:rFonts w:cs="Arial"/>
          <w:szCs w:val="24"/>
        </w:rPr>
        <w:t>Services</w:t>
      </w:r>
      <w:r w:rsidR="007263EE">
        <w:rPr>
          <w:rFonts w:cs="Arial"/>
          <w:szCs w:val="24"/>
        </w:rPr>
        <w:t xml:space="preserve"> </w:t>
      </w:r>
      <w:r w:rsidR="00764ABC" w:rsidRPr="00764ABC">
        <w:rPr>
          <w:rFonts w:cs="Arial"/>
          <w:szCs w:val="24"/>
        </w:rPr>
        <w:t>that includes medical and support services for Persons Diagnosed with HIV/AIDS</w:t>
      </w:r>
      <w:r w:rsidR="00764ABC">
        <w:rPr>
          <w:rFonts w:cs="Arial"/>
          <w:szCs w:val="24"/>
        </w:rPr>
        <w:t>.</w:t>
      </w:r>
    </w:p>
    <w:p w14:paraId="3C9396E8" w14:textId="32B8871F" w:rsidR="00E14271" w:rsidRPr="00953288" w:rsidRDefault="00E14271" w:rsidP="00953288">
      <w:pPr>
        <w:spacing w:after="240"/>
        <w:rPr>
          <w:rFonts w:cs="Arial"/>
          <w:sz w:val="16"/>
          <w:szCs w:val="16"/>
        </w:rPr>
      </w:pPr>
    </w:p>
    <w:tbl>
      <w:tblPr>
        <w:tblStyle w:val="TableGrid10"/>
        <w:tblW w:w="0" w:type="auto"/>
        <w:tblInd w:w="1345" w:type="dxa"/>
        <w:tblLook w:val="04A0" w:firstRow="1" w:lastRow="0" w:firstColumn="1" w:lastColumn="0" w:noHBand="0" w:noVBand="1"/>
      </w:tblPr>
      <w:tblGrid>
        <w:gridCol w:w="4050"/>
        <w:gridCol w:w="3955"/>
      </w:tblGrid>
      <w:tr w:rsidR="00743E35" w:rsidRPr="00743E35" w14:paraId="7D6D03E7" w14:textId="77777777" w:rsidTr="00123396">
        <w:tc>
          <w:tcPr>
            <w:tcW w:w="4050" w:type="dxa"/>
          </w:tcPr>
          <w:p w14:paraId="187FA495" w14:textId="77777777" w:rsidR="00743E35" w:rsidRPr="00743E35" w:rsidRDefault="00743E35" w:rsidP="00743E35">
            <w:pPr>
              <w:rPr>
                <w:rFonts w:ascii="Arial" w:hAnsi="Arial" w:cs="Arial"/>
                <w:szCs w:val="24"/>
              </w:rPr>
            </w:pPr>
            <w:bookmarkStart w:id="6" w:name="_Hlk101457837"/>
            <w:r w:rsidRPr="00743E35">
              <w:rPr>
                <w:rFonts w:ascii="Arial" w:hAnsi="Arial" w:cs="Arial"/>
                <w:szCs w:val="24"/>
              </w:rPr>
              <w:t>Start Date:</w:t>
            </w:r>
            <w:sdt>
              <w:sdtPr>
                <w:rPr>
                  <w:rFonts w:ascii="Arial" w:hAnsi="Arial"/>
                </w:rPr>
                <w:alias w:val="G. Start Date"/>
                <w:tag w:val="G. Start Date"/>
                <w:id w:val="-2002036879"/>
                <w:placeholder>
                  <w:docPart w:val="FD545A47CCE1453B9DCE22E651A25CAD"/>
                </w:placeholder>
                <w:showingPlcHdr/>
                <w:date>
                  <w:dateFormat w:val="MM/d/yyyy"/>
                  <w:lid w:val="en-US"/>
                  <w:storeMappedDataAs w:val="dateTime"/>
                  <w:calendar w:val="gregorian"/>
                </w:date>
              </w:sdtPr>
              <w:sdtEndPr>
                <w:rPr>
                  <w:rFonts w:asciiTheme="minorHAnsi" w:hAnsiTheme="minorHAnsi" w:cs="Arial"/>
                  <w:szCs w:val="24"/>
                </w:rPr>
              </w:sdtEndPr>
              <w:sdtContent>
                <w:r w:rsidRPr="00743E35">
                  <w:rPr>
                    <w:color w:val="808080"/>
                  </w:rPr>
                  <w:t>Click or tap to enter a date.</w:t>
                </w:r>
              </w:sdtContent>
            </w:sdt>
          </w:p>
        </w:tc>
        <w:tc>
          <w:tcPr>
            <w:tcW w:w="3955" w:type="dxa"/>
          </w:tcPr>
          <w:p w14:paraId="73D9966F" w14:textId="2DE1FB42" w:rsidR="00743E35" w:rsidRPr="00743E35" w:rsidRDefault="00743E35" w:rsidP="00743E35">
            <w:pPr>
              <w:rPr>
                <w:rFonts w:ascii="Arial" w:hAnsi="Arial" w:cs="Arial"/>
                <w:szCs w:val="24"/>
              </w:rPr>
            </w:pPr>
            <w:r w:rsidRPr="00743E35">
              <w:rPr>
                <w:rFonts w:ascii="Arial" w:hAnsi="Arial" w:cs="Arial"/>
                <w:szCs w:val="24"/>
              </w:rPr>
              <w:t>End Date:</w:t>
            </w:r>
            <w:sdt>
              <w:sdtPr>
                <w:rPr>
                  <w:rFonts w:ascii="Arial" w:hAnsi="Arial"/>
                </w:rPr>
                <w:alias w:val="G. End Date"/>
                <w:tag w:val="G. End Date"/>
                <w:id w:val="-407080793"/>
                <w:placeholder>
                  <w:docPart w:val="FD545A47CCE1453B9DCE22E651A25CAD"/>
                </w:placeholder>
                <w:showingPlcHdr/>
                <w:date>
                  <w:dateFormat w:val="MM/d/yyyy"/>
                  <w:lid w:val="en-US"/>
                  <w:storeMappedDataAs w:val="dateTime"/>
                  <w:calendar w:val="gregorian"/>
                </w:date>
              </w:sdtPr>
              <w:sdtEndPr>
                <w:rPr>
                  <w:rFonts w:asciiTheme="minorHAnsi" w:hAnsiTheme="minorHAnsi" w:cs="Arial"/>
                  <w:szCs w:val="24"/>
                </w:rPr>
              </w:sdtEndPr>
              <w:sdtContent>
                <w:r w:rsidR="00B90B8C" w:rsidRPr="00743E35">
                  <w:rPr>
                    <w:color w:val="808080"/>
                  </w:rPr>
                  <w:t>Click or tap to enter a date.</w:t>
                </w:r>
              </w:sdtContent>
            </w:sdt>
          </w:p>
        </w:tc>
      </w:tr>
      <w:tr w:rsidR="00743E35" w:rsidRPr="00743E35" w14:paraId="3C309F95" w14:textId="77777777" w:rsidTr="00123396">
        <w:tc>
          <w:tcPr>
            <w:tcW w:w="8005" w:type="dxa"/>
            <w:gridSpan w:val="2"/>
          </w:tcPr>
          <w:p w14:paraId="5A3B9E31" w14:textId="77777777" w:rsidR="00743E35" w:rsidRPr="00743E35" w:rsidRDefault="0009210F" w:rsidP="00743E35">
            <w:pPr>
              <w:rPr>
                <w:rFonts w:ascii="Arial" w:hAnsi="Arial" w:cs="Arial"/>
                <w:szCs w:val="24"/>
              </w:rPr>
            </w:pPr>
            <w:sdt>
              <w:sdtPr>
                <w:rPr>
                  <w:rFonts w:ascii="Arial" w:hAnsi="Arial"/>
                </w:rPr>
                <w:alias w:val="G. Current/On-Going"/>
                <w:tag w:val="G. Current/On-Going"/>
                <w:id w:val="243080854"/>
                <w14:checkbox>
                  <w14:checked w14:val="0"/>
                  <w14:checkedState w14:val="2612" w14:font="MS Gothic"/>
                  <w14:uncheckedState w14:val="2610" w14:font="MS Gothic"/>
                </w14:checkbox>
              </w:sdtPr>
              <w:sdtEndPr/>
              <w:sdtContent>
                <w:r w:rsidR="00743E35" w:rsidRPr="00743E35">
                  <w:rPr>
                    <w:rFonts w:ascii="Segoe UI Symbol" w:hAnsi="Segoe UI Symbol" w:cs="Segoe UI Symbol"/>
                  </w:rPr>
                  <w:t>☐</w:t>
                </w:r>
              </w:sdtContent>
            </w:sdt>
            <w:r w:rsidR="00743E35" w:rsidRPr="00743E35">
              <w:rPr>
                <w:rFonts w:ascii="Arial" w:hAnsi="Arial"/>
              </w:rPr>
              <w:t xml:space="preserve">  </w:t>
            </w:r>
            <w:r w:rsidR="00743E35" w:rsidRPr="00743E35">
              <w:rPr>
                <w:rFonts w:ascii="Arial" w:hAnsi="Arial" w:cs="Arial"/>
                <w:szCs w:val="24"/>
              </w:rPr>
              <w:t>Please check this box if service is current.</w:t>
            </w:r>
          </w:p>
        </w:tc>
      </w:tr>
      <w:tr w:rsidR="00743E35" w:rsidRPr="00743E35" w14:paraId="7873890C" w14:textId="77777777" w:rsidTr="00123396">
        <w:tc>
          <w:tcPr>
            <w:tcW w:w="8005" w:type="dxa"/>
            <w:gridSpan w:val="2"/>
          </w:tcPr>
          <w:p w14:paraId="3066F28B" w14:textId="77777777" w:rsidR="00743E35" w:rsidRPr="00743E35" w:rsidRDefault="00743E35" w:rsidP="00743E35">
            <w:pPr>
              <w:jc w:val="left"/>
              <w:rPr>
                <w:rFonts w:ascii="Arial" w:hAnsi="Arial" w:cs="Arial"/>
                <w:szCs w:val="24"/>
              </w:rPr>
            </w:pPr>
            <w:r w:rsidRPr="00743E35">
              <w:rPr>
                <w:rFonts w:ascii="Arial" w:hAnsi="Arial" w:cs="Arial"/>
                <w:szCs w:val="24"/>
              </w:rPr>
              <w:t xml:space="preserve">Narrative: </w:t>
            </w:r>
            <w:sdt>
              <w:sdtPr>
                <w:rPr>
                  <w:rFonts w:ascii="Arial" w:hAnsi="Arial"/>
                </w:rPr>
                <w:alias w:val="E. HRS Experience"/>
                <w:tag w:val="E. HRS Experience"/>
                <w:id w:val="-1513598187"/>
                <w:placeholder>
                  <w:docPart w:val="7B3D3C20CE674B459F2402A16BD20DF3"/>
                </w:placeholder>
              </w:sdtPr>
              <w:sdtEndPr/>
              <w:sdtContent>
                <w:sdt>
                  <w:sdtPr>
                    <w:rPr>
                      <w:rFonts w:ascii="Arial" w:hAnsi="Arial"/>
                    </w:rPr>
                    <w:alias w:val="3.1 Minimum Requirements (G)"/>
                    <w:tag w:val="G. HRS Experience"/>
                    <w:id w:val="-1621066756"/>
                    <w:placeholder>
                      <w:docPart w:val="4420755F6CCD44558D5DD4497F4219A4"/>
                    </w:placeholder>
                    <w:showingPlcHdr/>
                    <w:text w:multiLine="1"/>
                  </w:sdtPr>
                  <w:sdtEndPr/>
                  <w:sdtContent>
                    <w:r w:rsidRPr="00743E35">
                      <w:rPr>
                        <w:color w:val="808080"/>
                      </w:rPr>
                      <w:t>Click or tap here to enter text.</w:t>
                    </w:r>
                  </w:sdtContent>
                </w:sdt>
              </w:sdtContent>
            </w:sdt>
          </w:p>
        </w:tc>
      </w:tr>
    </w:tbl>
    <w:p w14:paraId="035D874D" w14:textId="77777777" w:rsidR="00743E35" w:rsidRPr="00743E35" w:rsidRDefault="00743E35" w:rsidP="00743E35">
      <w:pPr>
        <w:spacing w:line="240" w:lineRule="auto"/>
        <w:contextualSpacing/>
      </w:pPr>
    </w:p>
    <w:tbl>
      <w:tblPr>
        <w:tblStyle w:val="TableGrid10"/>
        <w:tblW w:w="0" w:type="auto"/>
        <w:tblInd w:w="1345" w:type="dxa"/>
        <w:tblLook w:val="04A0" w:firstRow="1" w:lastRow="0" w:firstColumn="1" w:lastColumn="0" w:noHBand="0" w:noVBand="1"/>
      </w:tblPr>
      <w:tblGrid>
        <w:gridCol w:w="4050"/>
        <w:gridCol w:w="3955"/>
      </w:tblGrid>
      <w:tr w:rsidR="00743E35" w:rsidRPr="00743E35" w14:paraId="531F7B6A" w14:textId="77777777" w:rsidTr="00123396">
        <w:tc>
          <w:tcPr>
            <w:tcW w:w="4050" w:type="dxa"/>
          </w:tcPr>
          <w:p w14:paraId="361C44DA" w14:textId="77777777" w:rsidR="00743E35" w:rsidRPr="00743E35" w:rsidRDefault="00743E35" w:rsidP="00743E35">
            <w:pPr>
              <w:rPr>
                <w:rFonts w:ascii="Arial" w:hAnsi="Arial" w:cs="Arial"/>
                <w:szCs w:val="24"/>
              </w:rPr>
            </w:pPr>
            <w:r w:rsidRPr="00743E35">
              <w:rPr>
                <w:rFonts w:ascii="Arial" w:hAnsi="Arial" w:cs="Arial"/>
                <w:szCs w:val="24"/>
              </w:rPr>
              <w:t>Start Date:</w:t>
            </w:r>
            <w:sdt>
              <w:sdtPr>
                <w:rPr>
                  <w:rFonts w:ascii="Arial" w:hAnsi="Arial"/>
                </w:rPr>
                <w:alias w:val="G. Start Date"/>
                <w:tag w:val="G. Start Date"/>
                <w:id w:val="-782044462"/>
                <w:placeholder>
                  <w:docPart w:val="34C9602E6E41490F8E119AD40ED7BBFA"/>
                </w:placeholder>
                <w:showingPlcHdr/>
                <w:date>
                  <w:dateFormat w:val="MM/d/yyyy"/>
                  <w:lid w:val="en-US"/>
                  <w:storeMappedDataAs w:val="dateTime"/>
                  <w:calendar w:val="gregorian"/>
                </w:date>
              </w:sdtPr>
              <w:sdtEndPr>
                <w:rPr>
                  <w:rFonts w:asciiTheme="minorHAnsi" w:hAnsiTheme="minorHAnsi" w:cs="Arial"/>
                  <w:szCs w:val="24"/>
                </w:rPr>
              </w:sdtEndPr>
              <w:sdtContent>
                <w:r w:rsidRPr="00743E35">
                  <w:rPr>
                    <w:color w:val="808080"/>
                  </w:rPr>
                  <w:t>Click or tap to enter a date.</w:t>
                </w:r>
              </w:sdtContent>
            </w:sdt>
          </w:p>
        </w:tc>
        <w:tc>
          <w:tcPr>
            <w:tcW w:w="3955" w:type="dxa"/>
          </w:tcPr>
          <w:p w14:paraId="758A3BA7" w14:textId="719C1DBA" w:rsidR="00743E35" w:rsidRPr="00743E35" w:rsidRDefault="00743E35" w:rsidP="00743E35">
            <w:pPr>
              <w:rPr>
                <w:rFonts w:ascii="Arial" w:hAnsi="Arial" w:cs="Arial"/>
                <w:szCs w:val="24"/>
              </w:rPr>
            </w:pPr>
            <w:r w:rsidRPr="00743E35">
              <w:rPr>
                <w:rFonts w:ascii="Arial" w:hAnsi="Arial" w:cs="Arial"/>
                <w:szCs w:val="24"/>
              </w:rPr>
              <w:t>End Date:</w:t>
            </w:r>
            <w:sdt>
              <w:sdtPr>
                <w:rPr>
                  <w:rFonts w:ascii="Arial" w:hAnsi="Arial"/>
                </w:rPr>
                <w:alias w:val="G. End Date"/>
                <w:tag w:val="G. End Date"/>
                <w:id w:val="-707643198"/>
                <w:placeholder>
                  <w:docPart w:val="34C9602E6E41490F8E119AD40ED7BBFA"/>
                </w:placeholder>
                <w:showingPlcHdr/>
                <w:date>
                  <w:dateFormat w:val="MM/d/yyyy"/>
                  <w:lid w:val="en-US"/>
                  <w:storeMappedDataAs w:val="dateTime"/>
                  <w:calendar w:val="gregorian"/>
                </w:date>
              </w:sdtPr>
              <w:sdtEndPr>
                <w:rPr>
                  <w:rFonts w:asciiTheme="minorHAnsi" w:hAnsiTheme="minorHAnsi" w:cs="Arial"/>
                  <w:szCs w:val="24"/>
                </w:rPr>
              </w:sdtEndPr>
              <w:sdtContent>
                <w:r w:rsidR="00B90B8C" w:rsidRPr="00743E35">
                  <w:rPr>
                    <w:color w:val="808080"/>
                  </w:rPr>
                  <w:t>Click or tap to enter a date.</w:t>
                </w:r>
              </w:sdtContent>
            </w:sdt>
          </w:p>
        </w:tc>
      </w:tr>
      <w:tr w:rsidR="00743E35" w:rsidRPr="00743E35" w14:paraId="004C37BF" w14:textId="77777777" w:rsidTr="00123396">
        <w:tc>
          <w:tcPr>
            <w:tcW w:w="8005" w:type="dxa"/>
            <w:gridSpan w:val="2"/>
          </w:tcPr>
          <w:p w14:paraId="79CE742F" w14:textId="77777777" w:rsidR="00743E35" w:rsidRPr="00743E35" w:rsidRDefault="0009210F" w:rsidP="00743E35">
            <w:pPr>
              <w:rPr>
                <w:rFonts w:ascii="Arial" w:hAnsi="Arial" w:cs="Arial"/>
                <w:szCs w:val="24"/>
              </w:rPr>
            </w:pPr>
            <w:sdt>
              <w:sdtPr>
                <w:rPr>
                  <w:rFonts w:ascii="Arial" w:hAnsi="Arial"/>
                </w:rPr>
                <w:alias w:val="G. Current/On-Going"/>
                <w:tag w:val="G. Current/On-Going"/>
                <w:id w:val="-1367441378"/>
                <w14:checkbox>
                  <w14:checked w14:val="0"/>
                  <w14:checkedState w14:val="2612" w14:font="MS Gothic"/>
                  <w14:uncheckedState w14:val="2610" w14:font="MS Gothic"/>
                </w14:checkbox>
              </w:sdtPr>
              <w:sdtEndPr/>
              <w:sdtContent>
                <w:r w:rsidR="00743E35" w:rsidRPr="00743E35">
                  <w:rPr>
                    <w:rFonts w:ascii="Segoe UI Symbol" w:hAnsi="Segoe UI Symbol" w:cs="Segoe UI Symbol"/>
                  </w:rPr>
                  <w:t>☐</w:t>
                </w:r>
              </w:sdtContent>
            </w:sdt>
            <w:r w:rsidR="00743E35" w:rsidRPr="00743E35">
              <w:rPr>
                <w:rFonts w:ascii="Arial" w:hAnsi="Arial"/>
              </w:rPr>
              <w:t xml:space="preserve">  </w:t>
            </w:r>
            <w:r w:rsidR="00743E35" w:rsidRPr="00743E35">
              <w:rPr>
                <w:rFonts w:ascii="Arial" w:hAnsi="Arial" w:cs="Arial"/>
                <w:szCs w:val="24"/>
              </w:rPr>
              <w:t>Please check this box if service is current.</w:t>
            </w:r>
          </w:p>
        </w:tc>
      </w:tr>
      <w:tr w:rsidR="00743E35" w:rsidRPr="00743E35" w14:paraId="269AD445" w14:textId="77777777" w:rsidTr="00123396">
        <w:tc>
          <w:tcPr>
            <w:tcW w:w="8005" w:type="dxa"/>
            <w:gridSpan w:val="2"/>
          </w:tcPr>
          <w:p w14:paraId="070359DB" w14:textId="77777777" w:rsidR="00743E35" w:rsidRPr="00743E35" w:rsidRDefault="00743E35" w:rsidP="00743E35">
            <w:pPr>
              <w:jc w:val="left"/>
              <w:rPr>
                <w:rFonts w:ascii="Arial" w:hAnsi="Arial" w:cs="Arial"/>
                <w:szCs w:val="24"/>
              </w:rPr>
            </w:pPr>
            <w:r w:rsidRPr="00743E35">
              <w:rPr>
                <w:rFonts w:ascii="Arial" w:hAnsi="Arial" w:cs="Arial"/>
                <w:szCs w:val="24"/>
              </w:rPr>
              <w:t xml:space="preserve">Narrative: </w:t>
            </w:r>
            <w:sdt>
              <w:sdtPr>
                <w:rPr>
                  <w:rFonts w:ascii="Arial" w:hAnsi="Arial"/>
                </w:rPr>
                <w:alias w:val="E. HRS Experience"/>
                <w:tag w:val="E. HRS Experience"/>
                <w:id w:val="1513413445"/>
                <w:placeholder>
                  <w:docPart w:val="52742B92E7D64104A3FAC9478A31EA71"/>
                </w:placeholder>
              </w:sdtPr>
              <w:sdtEndPr/>
              <w:sdtContent>
                <w:sdt>
                  <w:sdtPr>
                    <w:rPr>
                      <w:rFonts w:ascii="Arial" w:hAnsi="Arial"/>
                    </w:rPr>
                    <w:alias w:val="3.1 Minimum Requirements (G)"/>
                    <w:tag w:val="G. HRS Experience"/>
                    <w:id w:val="1459913011"/>
                    <w:placeholder>
                      <w:docPart w:val="52742B92E7D64104A3FAC9478A31EA71"/>
                    </w:placeholder>
                    <w:showingPlcHdr/>
                    <w:text w:multiLine="1"/>
                  </w:sdtPr>
                  <w:sdtEndPr/>
                  <w:sdtContent>
                    <w:r w:rsidRPr="00743E35">
                      <w:rPr>
                        <w:color w:val="808080"/>
                      </w:rPr>
                      <w:t>Click or tap here to enter text.</w:t>
                    </w:r>
                  </w:sdtContent>
                </w:sdt>
              </w:sdtContent>
            </w:sdt>
          </w:p>
        </w:tc>
      </w:tr>
    </w:tbl>
    <w:p w14:paraId="1CCE1547" w14:textId="77777777" w:rsidR="00743E35" w:rsidRPr="00743E35" w:rsidRDefault="00743E35" w:rsidP="00743E35">
      <w:pPr>
        <w:spacing w:line="240" w:lineRule="auto"/>
        <w:contextualSpacing/>
      </w:pPr>
    </w:p>
    <w:tbl>
      <w:tblPr>
        <w:tblStyle w:val="TableGrid10"/>
        <w:tblW w:w="0" w:type="auto"/>
        <w:tblInd w:w="1345" w:type="dxa"/>
        <w:tblLook w:val="04A0" w:firstRow="1" w:lastRow="0" w:firstColumn="1" w:lastColumn="0" w:noHBand="0" w:noVBand="1"/>
      </w:tblPr>
      <w:tblGrid>
        <w:gridCol w:w="4050"/>
        <w:gridCol w:w="3955"/>
      </w:tblGrid>
      <w:tr w:rsidR="00743E35" w:rsidRPr="00743E35" w14:paraId="485491C6" w14:textId="77777777" w:rsidTr="00123396">
        <w:tc>
          <w:tcPr>
            <w:tcW w:w="4050" w:type="dxa"/>
          </w:tcPr>
          <w:p w14:paraId="2913148E" w14:textId="77777777" w:rsidR="00743E35" w:rsidRPr="00743E35" w:rsidRDefault="00743E35" w:rsidP="00743E35">
            <w:pPr>
              <w:rPr>
                <w:rFonts w:ascii="Arial" w:hAnsi="Arial" w:cs="Arial"/>
                <w:szCs w:val="24"/>
              </w:rPr>
            </w:pPr>
            <w:r w:rsidRPr="00743E35">
              <w:rPr>
                <w:rFonts w:ascii="Arial" w:hAnsi="Arial" w:cs="Arial"/>
                <w:szCs w:val="24"/>
              </w:rPr>
              <w:t>Start Date:</w:t>
            </w:r>
            <w:sdt>
              <w:sdtPr>
                <w:rPr>
                  <w:rFonts w:ascii="Arial" w:hAnsi="Arial"/>
                </w:rPr>
                <w:alias w:val="G. Start Date"/>
                <w:tag w:val="G. Start Date"/>
                <w:id w:val="-513998906"/>
                <w:placeholder>
                  <w:docPart w:val="E8986A1956464601A091D2FFDFA71F88"/>
                </w:placeholder>
                <w:showingPlcHdr/>
                <w:date>
                  <w:dateFormat w:val="MM/d/yyyy"/>
                  <w:lid w:val="en-US"/>
                  <w:storeMappedDataAs w:val="dateTime"/>
                  <w:calendar w:val="gregorian"/>
                </w:date>
              </w:sdtPr>
              <w:sdtEndPr>
                <w:rPr>
                  <w:rFonts w:asciiTheme="minorHAnsi" w:hAnsiTheme="minorHAnsi" w:cs="Arial"/>
                  <w:szCs w:val="24"/>
                </w:rPr>
              </w:sdtEndPr>
              <w:sdtContent>
                <w:r w:rsidRPr="00743E35">
                  <w:rPr>
                    <w:color w:val="808080"/>
                  </w:rPr>
                  <w:t>Click or tap to enter a date.</w:t>
                </w:r>
              </w:sdtContent>
            </w:sdt>
          </w:p>
        </w:tc>
        <w:tc>
          <w:tcPr>
            <w:tcW w:w="3955" w:type="dxa"/>
          </w:tcPr>
          <w:p w14:paraId="5C085FEB" w14:textId="22332471" w:rsidR="00743E35" w:rsidRPr="00743E35" w:rsidRDefault="00743E35" w:rsidP="00743E35">
            <w:pPr>
              <w:rPr>
                <w:rFonts w:ascii="Arial" w:hAnsi="Arial" w:cs="Arial"/>
                <w:szCs w:val="24"/>
              </w:rPr>
            </w:pPr>
            <w:r w:rsidRPr="00743E35">
              <w:rPr>
                <w:rFonts w:ascii="Arial" w:hAnsi="Arial" w:cs="Arial"/>
                <w:szCs w:val="24"/>
              </w:rPr>
              <w:t>End Date:</w:t>
            </w:r>
            <w:sdt>
              <w:sdtPr>
                <w:rPr>
                  <w:rFonts w:ascii="Arial" w:hAnsi="Arial"/>
                </w:rPr>
                <w:alias w:val="G. End Date"/>
                <w:tag w:val="G. End Date"/>
                <w:id w:val="-1006358543"/>
                <w:placeholder>
                  <w:docPart w:val="E8986A1956464601A091D2FFDFA71F88"/>
                </w:placeholder>
                <w:showingPlcHdr/>
                <w:date>
                  <w:dateFormat w:val="MM/d/yyyy"/>
                  <w:lid w:val="en-US"/>
                  <w:storeMappedDataAs w:val="dateTime"/>
                  <w:calendar w:val="gregorian"/>
                </w:date>
              </w:sdtPr>
              <w:sdtEndPr>
                <w:rPr>
                  <w:rFonts w:asciiTheme="minorHAnsi" w:hAnsiTheme="minorHAnsi" w:cs="Arial"/>
                  <w:szCs w:val="24"/>
                </w:rPr>
              </w:sdtEndPr>
              <w:sdtContent>
                <w:r w:rsidR="00B90B8C" w:rsidRPr="00743E35">
                  <w:rPr>
                    <w:color w:val="808080"/>
                  </w:rPr>
                  <w:t>Click or tap to enter a date.</w:t>
                </w:r>
              </w:sdtContent>
            </w:sdt>
          </w:p>
        </w:tc>
      </w:tr>
      <w:tr w:rsidR="00743E35" w:rsidRPr="00743E35" w14:paraId="3403C7C3" w14:textId="77777777" w:rsidTr="00123396">
        <w:tc>
          <w:tcPr>
            <w:tcW w:w="8005" w:type="dxa"/>
            <w:gridSpan w:val="2"/>
          </w:tcPr>
          <w:p w14:paraId="6F694187" w14:textId="77777777" w:rsidR="00743E35" w:rsidRPr="00743E35" w:rsidRDefault="0009210F" w:rsidP="00743E35">
            <w:pPr>
              <w:rPr>
                <w:rFonts w:ascii="Arial" w:hAnsi="Arial" w:cs="Arial"/>
                <w:szCs w:val="24"/>
              </w:rPr>
            </w:pPr>
            <w:sdt>
              <w:sdtPr>
                <w:rPr>
                  <w:rFonts w:ascii="Arial" w:hAnsi="Arial"/>
                </w:rPr>
                <w:alias w:val="G. Current/On-Going"/>
                <w:tag w:val="G. Current/On-Going"/>
                <w:id w:val="-2070257583"/>
                <w14:checkbox>
                  <w14:checked w14:val="0"/>
                  <w14:checkedState w14:val="2612" w14:font="MS Gothic"/>
                  <w14:uncheckedState w14:val="2610" w14:font="MS Gothic"/>
                </w14:checkbox>
              </w:sdtPr>
              <w:sdtEndPr/>
              <w:sdtContent>
                <w:r w:rsidR="00743E35" w:rsidRPr="00743E35">
                  <w:rPr>
                    <w:rFonts w:ascii="Segoe UI Symbol" w:hAnsi="Segoe UI Symbol" w:cs="Segoe UI Symbol"/>
                  </w:rPr>
                  <w:t>☐</w:t>
                </w:r>
              </w:sdtContent>
            </w:sdt>
            <w:r w:rsidR="00743E35" w:rsidRPr="00743E35">
              <w:rPr>
                <w:rFonts w:ascii="Arial" w:hAnsi="Arial"/>
              </w:rPr>
              <w:t xml:space="preserve">  </w:t>
            </w:r>
            <w:r w:rsidR="00743E35" w:rsidRPr="00743E35">
              <w:rPr>
                <w:rFonts w:ascii="Arial" w:hAnsi="Arial" w:cs="Arial"/>
                <w:szCs w:val="24"/>
              </w:rPr>
              <w:t>Please check this box if service is current.</w:t>
            </w:r>
          </w:p>
        </w:tc>
      </w:tr>
      <w:tr w:rsidR="00743E35" w:rsidRPr="00743E35" w14:paraId="5100B943" w14:textId="77777777" w:rsidTr="00123396">
        <w:tc>
          <w:tcPr>
            <w:tcW w:w="8005" w:type="dxa"/>
            <w:gridSpan w:val="2"/>
          </w:tcPr>
          <w:p w14:paraId="10135717" w14:textId="77777777" w:rsidR="00743E35" w:rsidRPr="00743E35" w:rsidRDefault="00743E35" w:rsidP="00743E35">
            <w:pPr>
              <w:jc w:val="left"/>
              <w:rPr>
                <w:rFonts w:ascii="Arial" w:hAnsi="Arial" w:cs="Arial"/>
                <w:szCs w:val="24"/>
              </w:rPr>
            </w:pPr>
            <w:r w:rsidRPr="00743E35">
              <w:rPr>
                <w:rFonts w:ascii="Arial" w:hAnsi="Arial" w:cs="Arial"/>
                <w:szCs w:val="24"/>
              </w:rPr>
              <w:t xml:space="preserve">Narrative: </w:t>
            </w:r>
            <w:sdt>
              <w:sdtPr>
                <w:rPr>
                  <w:rFonts w:ascii="Arial" w:hAnsi="Arial"/>
                </w:rPr>
                <w:alias w:val="E. HRS Experience"/>
                <w:tag w:val="E. HRS Experience"/>
                <w:id w:val="1755313741"/>
                <w:placeholder>
                  <w:docPart w:val="97B1F97A18984050A045518B9A47AA90"/>
                </w:placeholder>
              </w:sdtPr>
              <w:sdtEndPr/>
              <w:sdtContent>
                <w:sdt>
                  <w:sdtPr>
                    <w:rPr>
                      <w:rFonts w:ascii="Arial" w:hAnsi="Arial"/>
                    </w:rPr>
                    <w:alias w:val="3.1 Minimum Requirements (G)"/>
                    <w:tag w:val="G. HRS Experience"/>
                    <w:id w:val="1300499072"/>
                    <w:placeholder>
                      <w:docPart w:val="97B1F97A18984050A045518B9A47AA90"/>
                    </w:placeholder>
                    <w:showingPlcHdr/>
                    <w:text w:multiLine="1"/>
                  </w:sdtPr>
                  <w:sdtEndPr/>
                  <w:sdtContent>
                    <w:r w:rsidRPr="00743E35">
                      <w:rPr>
                        <w:color w:val="808080"/>
                      </w:rPr>
                      <w:t>Click or tap here to enter text.</w:t>
                    </w:r>
                  </w:sdtContent>
                </w:sdt>
              </w:sdtContent>
            </w:sdt>
          </w:p>
        </w:tc>
      </w:tr>
      <w:bookmarkEnd w:id="5"/>
      <w:bookmarkEnd w:id="6"/>
    </w:tbl>
    <w:p w14:paraId="70D7BBFE" w14:textId="77777777" w:rsidR="00C237B4" w:rsidRPr="00F60235" w:rsidRDefault="00C237B4" w:rsidP="00C34682"/>
    <w:p w14:paraId="288A947E" w14:textId="43BAC16A" w:rsidR="00AD1392" w:rsidRDefault="00AD1392" w:rsidP="006F7697">
      <w:pPr>
        <w:pStyle w:val="Heading2"/>
        <w:numPr>
          <w:ilvl w:val="2"/>
          <w:numId w:val="75"/>
        </w:numPr>
        <w:spacing w:before="240"/>
        <w:rPr>
          <w:b w:val="0"/>
          <w:bCs w:val="0"/>
        </w:rPr>
      </w:pPr>
      <w:r>
        <w:rPr>
          <w:b w:val="0"/>
          <w:bCs w:val="0"/>
        </w:rPr>
        <w:t xml:space="preserve">Complete Exhibit </w:t>
      </w:r>
      <w:r w:rsidR="001F58E0">
        <w:rPr>
          <w:b w:val="0"/>
          <w:bCs w:val="0"/>
        </w:rPr>
        <w:t>2</w:t>
      </w:r>
      <w:r w:rsidR="00496E95">
        <w:rPr>
          <w:b w:val="0"/>
          <w:bCs w:val="0"/>
        </w:rPr>
        <w:t>,</w:t>
      </w:r>
      <w:r>
        <w:rPr>
          <w:b w:val="0"/>
          <w:bCs w:val="0"/>
        </w:rPr>
        <w:t xml:space="preserve"> </w:t>
      </w:r>
      <w:r w:rsidR="00874382">
        <w:rPr>
          <w:b w:val="0"/>
          <w:bCs w:val="0"/>
        </w:rPr>
        <w:t>LIST OF PUBLIC ENTITY CONTRACTS</w:t>
      </w:r>
      <w:r>
        <w:rPr>
          <w:b w:val="0"/>
          <w:bCs w:val="0"/>
        </w:rPr>
        <w:t>.</w:t>
      </w:r>
    </w:p>
    <w:p w14:paraId="341F8604" w14:textId="735DCD60" w:rsidR="00953288" w:rsidRPr="00EB520D" w:rsidRDefault="006F7697" w:rsidP="009B4C03">
      <w:pPr>
        <w:pStyle w:val="Heading2"/>
        <w:numPr>
          <w:ilvl w:val="2"/>
          <w:numId w:val="75"/>
        </w:numPr>
        <w:tabs>
          <w:tab w:val="left" w:pos="2250"/>
        </w:tabs>
        <w:rPr>
          <w:b w:val="0"/>
          <w:bCs w:val="0"/>
        </w:rPr>
      </w:pPr>
      <w:r>
        <w:rPr>
          <w:b w:val="0"/>
          <w:bCs w:val="0"/>
        </w:rPr>
        <w:t>If Respondent’s compliance with a County contract has been reviewed</w:t>
      </w:r>
      <w:r w:rsidR="00953288" w:rsidRPr="00AD1392">
        <w:rPr>
          <w:b w:val="0"/>
          <w:bCs w:val="0"/>
        </w:rPr>
        <w:t xml:space="preserve"> </w:t>
      </w:r>
      <w:r>
        <w:rPr>
          <w:b w:val="0"/>
          <w:bCs w:val="0"/>
        </w:rPr>
        <w:t xml:space="preserve">by the Department of the Auditor-Controller within </w:t>
      </w:r>
      <w:r w:rsidR="0008550F">
        <w:rPr>
          <w:b w:val="0"/>
          <w:bCs w:val="0"/>
        </w:rPr>
        <w:t>the last 10 years. Respondent must not have unresolved questioned costs identified by the Auditor-Controller, in an amount over $100,000, that are confirmed to be disallowed costs by the contracting County department, and remain unpaid for six (6) months or more from the date of disallowance, unless such disallowed costs are the subject of current good faith negotiations to resolve the disallowed costs, in the opinion of the County.</w:t>
      </w:r>
    </w:p>
    <w:p w14:paraId="38650F3C" w14:textId="77777777" w:rsidR="00953288" w:rsidRPr="0005151D" w:rsidRDefault="0009210F" w:rsidP="00953288">
      <w:pPr>
        <w:pStyle w:val="xmsonormal"/>
        <w:ind w:left="2520" w:hanging="360"/>
        <w:jc w:val="both"/>
        <w:rPr>
          <w:rFonts w:ascii="Arial" w:hAnsi="Arial" w:cs="Arial"/>
          <w:sz w:val="24"/>
          <w:szCs w:val="24"/>
        </w:rPr>
      </w:pPr>
      <w:sdt>
        <w:sdtPr>
          <w:rPr>
            <w:rFonts w:ascii="Arial" w:hAnsi="Arial" w:cs="Arial"/>
            <w:sz w:val="24"/>
            <w:szCs w:val="24"/>
          </w:rPr>
          <w:id w:val="2070156601"/>
          <w14:checkbox>
            <w14:checked w14:val="0"/>
            <w14:checkedState w14:val="2612" w14:font="MS Gothic"/>
            <w14:uncheckedState w14:val="2610" w14:font="MS Gothic"/>
          </w14:checkbox>
        </w:sdtPr>
        <w:sdtEndPr/>
        <w:sdtContent>
          <w:r w:rsidR="00953288">
            <w:rPr>
              <w:rFonts w:ascii="MS Gothic" w:eastAsia="MS Gothic" w:hAnsi="MS Gothic" w:cs="Arial" w:hint="eastAsia"/>
              <w:sz w:val="24"/>
              <w:szCs w:val="24"/>
            </w:rPr>
            <w:t>☐</w:t>
          </w:r>
        </w:sdtContent>
      </w:sdt>
      <w:r w:rsidR="00953288" w:rsidRPr="0005151D">
        <w:rPr>
          <w:rFonts w:ascii="Arial" w:hAnsi="Arial" w:cs="Arial"/>
          <w:sz w:val="24"/>
          <w:szCs w:val="24"/>
        </w:rPr>
        <w:tab/>
        <w:t xml:space="preserve">Yes, I have been audited within the last 10 years and do </w:t>
      </w:r>
      <w:r w:rsidR="00953288" w:rsidRPr="0005151D">
        <w:rPr>
          <w:rFonts w:ascii="Arial" w:hAnsi="Arial" w:cs="Arial"/>
          <w:sz w:val="24"/>
          <w:szCs w:val="24"/>
          <w:u w:val="single"/>
        </w:rPr>
        <w:t>not</w:t>
      </w:r>
      <w:r w:rsidR="00953288" w:rsidRPr="0005151D">
        <w:rPr>
          <w:rFonts w:ascii="Arial" w:hAnsi="Arial" w:cs="Arial"/>
          <w:sz w:val="24"/>
          <w:szCs w:val="24"/>
        </w:rPr>
        <w:t xml:space="preserve"> have over $100,000 in disallowed costs.</w:t>
      </w:r>
    </w:p>
    <w:p w14:paraId="18064B17" w14:textId="77777777" w:rsidR="00953288" w:rsidRPr="0005151D" w:rsidRDefault="00953288" w:rsidP="00953288">
      <w:pPr>
        <w:pStyle w:val="xmsonormal"/>
        <w:ind w:left="2160" w:hanging="360"/>
        <w:jc w:val="both"/>
        <w:rPr>
          <w:rFonts w:ascii="Arial" w:hAnsi="Arial" w:cs="Arial"/>
          <w:sz w:val="24"/>
          <w:szCs w:val="24"/>
        </w:rPr>
      </w:pPr>
    </w:p>
    <w:p w14:paraId="447B601C" w14:textId="77777777" w:rsidR="00953288" w:rsidRPr="0005151D" w:rsidRDefault="00953288" w:rsidP="00953288">
      <w:pPr>
        <w:pStyle w:val="xmsonormal"/>
        <w:tabs>
          <w:tab w:val="left" w:pos="2160"/>
        </w:tabs>
        <w:ind w:left="2520" w:hanging="900"/>
        <w:jc w:val="both"/>
        <w:rPr>
          <w:rFonts w:ascii="Arial" w:hAnsi="Arial" w:cs="Arial"/>
          <w:sz w:val="24"/>
          <w:szCs w:val="24"/>
        </w:rPr>
      </w:pPr>
      <w:bookmarkStart w:id="7" w:name="_Hlk83822271"/>
      <w:r>
        <w:rPr>
          <w:rFonts w:ascii="MS Gothic" w:eastAsia="MS Gothic" w:hAnsi="MS Gothic" w:cs="Arial"/>
          <w:sz w:val="24"/>
          <w:szCs w:val="24"/>
        </w:rPr>
        <w:lastRenderedPageBreak/>
        <w:tab/>
      </w:r>
      <w:r w:rsidRPr="0005151D">
        <w:rPr>
          <w:rFonts w:ascii="MS Gothic" w:eastAsia="MS Gothic" w:hAnsi="MS Gothic" w:cs="Arial" w:hint="eastAsia"/>
          <w:sz w:val="24"/>
          <w:szCs w:val="24"/>
        </w:rPr>
        <w:t>☐</w:t>
      </w:r>
      <w:bookmarkEnd w:id="7"/>
      <w:r w:rsidRPr="0005151D">
        <w:rPr>
          <w:rFonts w:ascii="MS Gothic" w:eastAsia="MS Gothic" w:hAnsi="MS Gothic" w:cs="Arial"/>
          <w:sz w:val="24"/>
          <w:szCs w:val="24"/>
        </w:rPr>
        <w:tab/>
      </w:r>
      <w:r w:rsidRPr="0005151D">
        <w:rPr>
          <w:rFonts w:ascii="Arial" w:hAnsi="Arial" w:cs="Arial"/>
          <w:sz w:val="24"/>
          <w:szCs w:val="24"/>
        </w:rPr>
        <w:t xml:space="preserve">Yes, I have been audited within the last 10 years and </w:t>
      </w:r>
      <w:r w:rsidRPr="0005151D">
        <w:rPr>
          <w:rFonts w:ascii="Arial" w:hAnsi="Arial" w:cs="Arial"/>
          <w:sz w:val="24"/>
          <w:szCs w:val="24"/>
          <w:u w:val="single"/>
        </w:rPr>
        <w:t>have</w:t>
      </w:r>
      <w:r w:rsidRPr="0005151D">
        <w:rPr>
          <w:rFonts w:ascii="Arial" w:hAnsi="Arial" w:cs="Arial"/>
          <w:sz w:val="24"/>
          <w:szCs w:val="24"/>
        </w:rPr>
        <w:t xml:space="preserve"> over $100,000 in disallowed cost.</w:t>
      </w:r>
    </w:p>
    <w:p w14:paraId="4C22F933" w14:textId="77777777" w:rsidR="00953288" w:rsidRPr="0005151D" w:rsidRDefault="00953288" w:rsidP="00953288">
      <w:pPr>
        <w:pStyle w:val="xmsonormal"/>
        <w:tabs>
          <w:tab w:val="left" w:pos="2520"/>
        </w:tabs>
        <w:ind w:left="2160" w:firstLine="270"/>
        <w:jc w:val="both"/>
        <w:rPr>
          <w:rFonts w:ascii="Arial" w:hAnsi="Arial" w:cs="Arial"/>
          <w:sz w:val="24"/>
          <w:szCs w:val="24"/>
        </w:rPr>
      </w:pPr>
      <w:r>
        <w:rPr>
          <w:rFonts w:ascii="Arial" w:hAnsi="Arial" w:cs="Arial"/>
          <w:sz w:val="24"/>
          <w:szCs w:val="24"/>
        </w:rPr>
        <w:tab/>
      </w:r>
    </w:p>
    <w:p w14:paraId="74BEE9FF" w14:textId="77777777" w:rsidR="00953288" w:rsidRDefault="0009210F" w:rsidP="00953288">
      <w:pPr>
        <w:pStyle w:val="xmsonormal"/>
        <w:ind w:left="2520" w:hanging="360"/>
        <w:jc w:val="both"/>
        <w:rPr>
          <w:rFonts w:ascii="Arial" w:hAnsi="Arial" w:cs="Arial"/>
          <w:sz w:val="24"/>
          <w:szCs w:val="24"/>
        </w:rPr>
      </w:pPr>
      <w:sdt>
        <w:sdtPr>
          <w:rPr>
            <w:rFonts w:ascii="Arial" w:hAnsi="Arial" w:cs="Arial"/>
            <w:sz w:val="24"/>
            <w:szCs w:val="24"/>
          </w:rPr>
          <w:id w:val="684791367"/>
          <w14:checkbox>
            <w14:checked w14:val="0"/>
            <w14:checkedState w14:val="2612" w14:font="MS Gothic"/>
            <w14:uncheckedState w14:val="2610" w14:font="MS Gothic"/>
          </w14:checkbox>
        </w:sdtPr>
        <w:sdtEndPr/>
        <w:sdtContent>
          <w:r w:rsidR="00953288">
            <w:rPr>
              <w:rFonts w:ascii="MS Gothic" w:eastAsia="MS Gothic" w:hAnsi="MS Gothic" w:cs="Arial" w:hint="eastAsia"/>
              <w:sz w:val="24"/>
              <w:szCs w:val="24"/>
            </w:rPr>
            <w:t>☐</w:t>
          </w:r>
        </w:sdtContent>
      </w:sdt>
      <w:r w:rsidR="00953288" w:rsidRPr="0005151D">
        <w:rPr>
          <w:rFonts w:ascii="Arial" w:hAnsi="Arial" w:cs="Arial"/>
          <w:sz w:val="24"/>
          <w:szCs w:val="24"/>
        </w:rPr>
        <w:t xml:space="preserve"> Not applicable. I have not been audited by the County Department of the Auditor-Controller in the last 10 years.</w:t>
      </w:r>
    </w:p>
    <w:p w14:paraId="5B23DEFC" w14:textId="77777777" w:rsidR="00953288" w:rsidRDefault="00953288" w:rsidP="00953288">
      <w:pPr>
        <w:pStyle w:val="xmsonormal"/>
        <w:ind w:left="2160" w:hanging="360"/>
        <w:jc w:val="both"/>
        <w:rPr>
          <w:rFonts w:ascii="Arial" w:hAnsi="Arial" w:cs="Arial"/>
          <w:sz w:val="24"/>
          <w:szCs w:val="24"/>
        </w:rPr>
      </w:pPr>
    </w:p>
    <w:sdt>
      <w:sdtPr>
        <w:id w:val="2135828997"/>
        <w:placeholder>
          <w:docPart w:val="C4BFC3357F82461EBBC0E1650E3A08CA"/>
        </w:placeholder>
        <w:showingPlcHdr/>
      </w:sdtPr>
      <w:sdtEndPr/>
      <w:sdtContent>
        <w:p w14:paraId="0A2E536D" w14:textId="77777777" w:rsidR="00953288" w:rsidRPr="00EB520D" w:rsidRDefault="00953288" w:rsidP="00447B8A">
          <w:pPr>
            <w:pBdr>
              <w:top w:val="single" w:sz="4" w:space="1" w:color="auto"/>
              <w:left w:val="single" w:sz="4" w:space="4" w:color="auto"/>
              <w:bottom w:val="single" w:sz="4" w:space="1" w:color="auto"/>
              <w:right w:val="single" w:sz="4" w:space="4" w:color="auto"/>
            </w:pBdr>
            <w:ind w:left="2340"/>
          </w:pPr>
          <w:r w:rsidRPr="00F90FF8">
            <w:rPr>
              <w:rStyle w:val="PlaceholderText"/>
            </w:rPr>
            <w:t>Click or tap here to enter text.</w:t>
          </w:r>
        </w:p>
      </w:sdtContent>
    </w:sdt>
    <w:p w14:paraId="06DD47CF" w14:textId="74AD8770" w:rsidR="006E0DB3" w:rsidRDefault="00991799" w:rsidP="00953288">
      <w:pPr>
        <w:pStyle w:val="Heading2"/>
        <w:tabs>
          <w:tab w:val="clear" w:pos="1008"/>
        </w:tabs>
        <w:spacing w:before="240"/>
        <w:ind w:left="1440" w:hanging="720"/>
      </w:pPr>
      <w:r>
        <w:t>BACKGROUND AND EXPERIENCE</w:t>
      </w:r>
    </w:p>
    <w:p w14:paraId="7D9E0495" w14:textId="4DED698E" w:rsidR="00B2180A" w:rsidRPr="00B2180A" w:rsidRDefault="00B2180A" w:rsidP="001669F8">
      <w:pPr>
        <w:pStyle w:val="ListParagraph"/>
        <w:numPr>
          <w:ilvl w:val="2"/>
          <w:numId w:val="92"/>
        </w:numPr>
        <w:ind w:left="2160"/>
      </w:pPr>
      <w:r w:rsidRPr="00CE49EE">
        <w:t xml:space="preserve">Provide an organizational chart/list, description, and resumes of key personnel that will be responsible for the delivery of services and their roles. Include relevant experience, professional certifications/licenses, education, training, special skills and other abilities to successfully perform the required services, as described in </w:t>
      </w:r>
      <w:r w:rsidR="00BE1DB7">
        <w:t xml:space="preserve">Section 8.0 of </w:t>
      </w:r>
      <w:r>
        <w:t xml:space="preserve">Exhibit 1, SOW, Specific Services to be Provided.  </w:t>
      </w:r>
    </w:p>
    <w:sdt>
      <w:sdtPr>
        <w:id w:val="1274593436"/>
        <w:placeholder>
          <w:docPart w:val="9CD9FF2C99DF4E24B70E728D26CDC921"/>
        </w:placeholder>
        <w:showingPlcHdr/>
      </w:sdtPr>
      <w:sdtEndPr/>
      <w:sdtContent>
        <w:p w14:paraId="313AF4AC" w14:textId="77777777" w:rsidR="00B2180A" w:rsidRDefault="00B2180A" w:rsidP="001669F8">
          <w:pPr>
            <w:pBdr>
              <w:top w:val="single" w:sz="4" w:space="1" w:color="auto"/>
              <w:left w:val="single" w:sz="4" w:space="0" w:color="auto"/>
              <w:bottom w:val="single" w:sz="4" w:space="1" w:color="auto"/>
              <w:right w:val="single" w:sz="4" w:space="4" w:color="auto"/>
            </w:pBdr>
            <w:spacing w:after="0"/>
            <w:ind w:left="2160" w:hanging="720"/>
          </w:pPr>
          <w:r w:rsidRPr="00F90FF8">
            <w:rPr>
              <w:rStyle w:val="PlaceholderText"/>
            </w:rPr>
            <w:t>Click or tap here to enter text.</w:t>
          </w:r>
        </w:p>
      </w:sdtContent>
    </w:sdt>
    <w:p w14:paraId="1B76CC02" w14:textId="77777777" w:rsidR="00B2180A" w:rsidRPr="00B2180A" w:rsidRDefault="00B2180A" w:rsidP="001669F8">
      <w:pPr>
        <w:pStyle w:val="ListParagraph"/>
        <w:ind w:left="2160" w:hanging="720"/>
      </w:pPr>
    </w:p>
    <w:p w14:paraId="48CD4177" w14:textId="2D197FAD" w:rsidR="005F51E0" w:rsidRDefault="00F4049A" w:rsidP="001669F8">
      <w:pPr>
        <w:pStyle w:val="ListParagraph"/>
        <w:numPr>
          <w:ilvl w:val="2"/>
          <w:numId w:val="92"/>
        </w:numPr>
        <w:ind w:left="2160"/>
      </w:pPr>
      <w:r w:rsidRPr="001669F8">
        <w:rPr>
          <w:rFonts w:eastAsiaTheme="minorHAnsi" w:cs="Arial"/>
        </w:rPr>
        <w:t xml:space="preserve">Provide an overview of </w:t>
      </w:r>
      <w:r w:rsidR="00BE1DB7">
        <w:rPr>
          <w:rFonts w:eastAsiaTheme="minorHAnsi" w:cs="Arial"/>
        </w:rPr>
        <w:t>Respondent's</w:t>
      </w:r>
      <w:r w:rsidRPr="001669F8">
        <w:rPr>
          <w:rFonts w:eastAsiaTheme="minorHAnsi" w:cs="Arial"/>
        </w:rPr>
        <w:t xml:space="preserve"> background, experience</w:t>
      </w:r>
      <w:r w:rsidR="00BE1DB7">
        <w:rPr>
          <w:rFonts w:eastAsiaTheme="minorHAnsi" w:cs="Arial"/>
        </w:rPr>
        <w:t>,</w:t>
      </w:r>
      <w:r w:rsidRPr="001669F8">
        <w:rPr>
          <w:rFonts w:eastAsiaTheme="minorHAnsi" w:cs="Arial"/>
        </w:rPr>
        <w:t xml:space="preserve"> and other qualifications to provide</w:t>
      </w:r>
      <w:r w:rsidR="001F58E0" w:rsidRPr="001669F8">
        <w:rPr>
          <w:rFonts w:eastAsiaTheme="minorHAnsi" w:cs="Arial"/>
        </w:rPr>
        <w:t xml:space="preserve"> </w:t>
      </w:r>
      <w:r w:rsidR="00764ABC">
        <w:rPr>
          <w:rFonts w:eastAsiaTheme="minorHAnsi" w:cs="Arial"/>
        </w:rPr>
        <w:t xml:space="preserve">Intensive </w:t>
      </w:r>
      <w:r w:rsidR="00764ABC" w:rsidRPr="00764ABC">
        <w:rPr>
          <w:rFonts w:eastAsiaTheme="minorHAnsi" w:cs="Arial"/>
        </w:rPr>
        <w:t xml:space="preserve">Case Management Services in relation to Case Management Home-Based Services for Persons Diagnosed with HIV/AIDS. </w:t>
      </w:r>
      <w:r w:rsidR="00BE1DB7">
        <w:rPr>
          <w:rFonts w:eastAsiaTheme="minorHAnsi" w:cs="Arial"/>
        </w:rPr>
        <w:t>This</w:t>
      </w:r>
      <w:r w:rsidR="00764ABC" w:rsidRPr="00764ABC">
        <w:rPr>
          <w:rFonts w:eastAsiaTheme="minorHAnsi" w:cs="Arial"/>
        </w:rPr>
        <w:t xml:space="preserve"> response </w:t>
      </w:r>
      <w:r w:rsidR="00BE1DB7">
        <w:rPr>
          <w:rFonts w:eastAsiaTheme="minorHAnsi" w:cs="Arial"/>
        </w:rPr>
        <w:t>should</w:t>
      </w:r>
      <w:r w:rsidR="00764ABC" w:rsidRPr="00764ABC">
        <w:rPr>
          <w:rFonts w:eastAsiaTheme="minorHAnsi" w:cs="Arial"/>
        </w:rPr>
        <w:t xml:space="preserve"> include a description of the project</w:t>
      </w:r>
      <w:r w:rsidR="00BE1DB7">
        <w:rPr>
          <w:rFonts w:eastAsiaTheme="minorHAnsi" w:cs="Arial"/>
        </w:rPr>
        <w:t>(</w:t>
      </w:r>
      <w:r w:rsidR="00764ABC" w:rsidRPr="00764ABC">
        <w:rPr>
          <w:rFonts w:eastAsiaTheme="minorHAnsi" w:cs="Arial"/>
        </w:rPr>
        <w:t>s</w:t>
      </w:r>
      <w:r w:rsidR="00BE1DB7">
        <w:rPr>
          <w:rFonts w:eastAsiaTheme="minorHAnsi" w:cs="Arial"/>
        </w:rPr>
        <w:t>)</w:t>
      </w:r>
      <w:r w:rsidR="00764ABC" w:rsidRPr="00764ABC">
        <w:rPr>
          <w:rFonts w:eastAsiaTheme="minorHAnsi" w:cs="Arial"/>
        </w:rPr>
        <w:t xml:space="preserve"> and any experience providing services as described in Exhibit 1, SOW</w:t>
      </w:r>
      <w:r w:rsidR="00764ABC">
        <w:rPr>
          <w:rFonts w:eastAsiaTheme="minorHAnsi" w:cs="Arial"/>
        </w:rPr>
        <w:t>.</w:t>
      </w:r>
    </w:p>
    <w:sdt>
      <w:sdtPr>
        <w:id w:val="-426114345"/>
        <w:placeholder>
          <w:docPart w:val="73036F4075E84DF98FEF46892FCD0F72"/>
        </w:placeholder>
        <w:showingPlcHdr/>
      </w:sdtPr>
      <w:sdtEndPr/>
      <w:sdtContent>
        <w:p w14:paraId="20A608E5" w14:textId="76007A8F" w:rsidR="003B7A1B" w:rsidRDefault="003B7A1B" w:rsidP="008D136E">
          <w:pPr>
            <w:pBdr>
              <w:top w:val="single" w:sz="4" w:space="1" w:color="auto"/>
              <w:left w:val="single" w:sz="4" w:space="0" w:color="auto"/>
              <w:bottom w:val="single" w:sz="4" w:space="1" w:color="auto"/>
              <w:right w:val="single" w:sz="4" w:space="4" w:color="auto"/>
            </w:pBdr>
            <w:spacing w:after="0"/>
            <w:ind w:left="1440"/>
          </w:pPr>
          <w:r w:rsidRPr="00F90FF8">
            <w:rPr>
              <w:rStyle w:val="PlaceholderText"/>
            </w:rPr>
            <w:t>Click or tap here to enter text.</w:t>
          </w:r>
        </w:p>
      </w:sdtContent>
    </w:sdt>
    <w:p w14:paraId="40C2FFF8" w14:textId="42D576DA" w:rsidR="00151E41" w:rsidRDefault="00843A0C" w:rsidP="00070768">
      <w:pPr>
        <w:pStyle w:val="Heading2"/>
        <w:tabs>
          <w:tab w:val="clear" w:pos="1008"/>
        </w:tabs>
        <w:spacing w:before="240"/>
        <w:ind w:left="1440" w:hanging="720"/>
      </w:pPr>
      <w:r>
        <w:t>A</w:t>
      </w:r>
      <w:r w:rsidR="00991799">
        <w:t>PPROACH AND METHODOLOGY</w:t>
      </w:r>
    </w:p>
    <w:p w14:paraId="123D5271" w14:textId="7189B48B" w:rsidR="005A0811" w:rsidRPr="005A0811" w:rsidRDefault="005A0811" w:rsidP="006C72B1">
      <w:pPr>
        <w:ind w:left="1440"/>
      </w:pPr>
      <w:r>
        <w:t xml:space="preserve">Provide a detailed description of </w:t>
      </w:r>
      <w:r w:rsidR="00BE1DB7">
        <w:t>Respondent's</w:t>
      </w:r>
      <w:r>
        <w:t xml:space="preserve"> approach and methodology to provide Intensive Case Management Services for Case Management Home-Based Services for Persons Diagnosed with HIV/AIDS as described in </w:t>
      </w:r>
      <w:r w:rsidR="00BE1DB7">
        <w:t xml:space="preserve">Section 8.0 of </w:t>
      </w:r>
      <w:r w:rsidR="004F1D1B">
        <w:t xml:space="preserve">Exhibit 1, SOW, Specific Services to be Provided. </w:t>
      </w:r>
      <w:r w:rsidR="00BE1DB7">
        <w:t>This</w:t>
      </w:r>
      <w:r w:rsidR="004F1D1B">
        <w:t xml:space="preserve"> response </w:t>
      </w:r>
      <w:r w:rsidR="00BE1DB7">
        <w:t>should</w:t>
      </w:r>
      <w:r w:rsidR="004F1D1B">
        <w:t xml:space="preserve"> include a project plan with timelines, a detailed explanation for accomplishing the specific work and deliverables. The response at a minimum must include sufficient detail on how </w:t>
      </w:r>
      <w:r w:rsidR="00BE1DB7">
        <w:t>Respondent</w:t>
      </w:r>
      <w:r w:rsidR="004F1D1B">
        <w:t xml:space="preserve"> will provide the </w:t>
      </w:r>
      <w:proofErr w:type="gramStart"/>
      <w:r w:rsidR="004F1D1B">
        <w:t>following;</w:t>
      </w:r>
      <w:proofErr w:type="gramEnd"/>
    </w:p>
    <w:p w14:paraId="63AA015C" w14:textId="2CC5758E" w:rsidR="006C2E1B" w:rsidRDefault="004F1D1B" w:rsidP="00905006">
      <w:pPr>
        <w:pStyle w:val="ListParagraph"/>
        <w:numPr>
          <w:ilvl w:val="0"/>
          <w:numId w:val="77"/>
        </w:numPr>
        <w:spacing w:after="0"/>
        <w:ind w:left="2160" w:hanging="720"/>
      </w:pPr>
      <w:bookmarkStart w:id="8" w:name="_Hlk119577124"/>
      <w:r>
        <w:t>Outreach and Engagement</w:t>
      </w:r>
      <w:bookmarkStart w:id="9" w:name="_Hlk103162460"/>
    </w:p>
    <w:p w14:paraId="7C908685" w14:textId="77777777" w:rsidR="004F1D1B" w:rsidRDefault="004F1D1B" w:rsidP="006C72B1">
      <w:pPr>
        <w:pStyle w:val="ListParagraph"/>
        <w:spacing w:after="0"/>
        <w:ind w:left="2160"/>
      </w:pPr>
    </w:p>
    <w:bookmarkEnd w:id="9" w:displacedByCustomXml="next"/>
    <w:sdt>
      <w:sdtPr>
        <w:id w:val="463405244"/>
        <w:placeholder>
          <w:docPart w:val="A977AC078B7C4735A30B624B4D5D23F9"/>
        </w:placeholder>
        <w:showingPlcHdr/>
      </w:sdtPr>
      <w:sdtEndPr/>
      <w:sdtContent>
        <w:p w14:paraId="3F835A11" w14:textId="77777777" w:rsidR="00541FD5" w:rsidRDefault="00541FD5" w:rsidP="001E43FD">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bookmarkEnd w:id="8"/>
    <w:p w14:paraId="20B4C934" w14:textId="77777777" w:rsidR="00541FD5" w:rsidRDefault="00541FD5">
      <w:pPr>
        <w:pStyle w:val="ListParagraph"/>
        <w:spacing w:after="0"/>
        <w:ind w:left="2160"/>
      </w:pPr>
    </w:p>
    <w:p w14:paraId="35DFDD19" w14:textId="62B4855E" w:rsidR="00454D24" w:rsidRDefault="004F1D1B">
      <w:pPr>
        <w:pStyle w:val="Heading2"/>
        <w:numPr>
          <w:ilvl w:val="2"/>
          <w:numId w:val="69"/>
        </w:numPr>
        <w:spacing w:after="0"/>
        <w:ind w:left="2160"/>
        <w:rPr>
          <w:b w:val="0"/>
        </w:rPr>
      </w:pPr>
      <w:r>
        <w:rPr>
          <w:b w:val="0"/>
        </w:rPr>
        <w:t>Client Intake and Comprehensive Assessment</w:t>
      </w:r>
    </w:p>
    <w:p w14:paraId="2B36804A" w14:textId="77777777" w:rsidR="00454D24" w:rsidRPr="001E43FD" w:rsidRDefault="00454D24" w:rsidP="001E43FD">
      <w:pPr>
        <w:spacing w:after="0"/>
        <w:rPr>
          <w:b/>
        </w:rPr>
      </w:pPr>
    </w:p>
    <w:sdt>
      <w:sdtPr>
        <w:id w:val="409362013"/>
        <w:placeholder>
          <w:docPart w:val="3DE4042D4FFC475E969189F8174CB24F"/>
        </w:placeholder>
        <w:showingPlcHdr/>
      </w:sdtPr>
      <w:sdtEndPr/>
      <w:sdtContent>
        <w:p w14:paraId="6831E058" w14:textId="77777777" w:rsidR="00454D24" w:rsidRDefault="00454D24" w:rsidP="001E43FD">
          <w:pPr>
            <w:pBdr>
              <w:top w:val="single" w:sz="4" w:space="1" w:color="auto"/>
              <w:left w:val="single" w:sz="4" w:space="0" w:color="auto"/>
              <w:bottom w:val="single" w:sz="4" w:space="1" w:color="auto"/>
              <w:right w:val="single" w:sz="4" w:space="4" w:color="auto"/>
            </w:pBdr>
            <w:spacing w:after="0"/>
            <w:ind w:left="2160"/>
          </w:pPr>
          <w:r w:rsidRPr="53E3B648">
            <w:rPr>
              <w:rStyle w:val="PlaceholderText"/>
            </w:rPr>
            <w:t>Click or tap here to enter text.</w:t>
          </w:r>
        </w:p>
      </w:sdtContent>
    </w:sdt>
    <w:p w14:paraId="6CC3E8A1" w14:textId="77777777" w:rsidR="00454D24" w:rsidRPr="000D2FBE" w:rsidRDefault="00454D24" w:rsidP="001E43FD">
      <w:pPr>
        <w:pStyle w:val="ListParagraph"/>
        <w:spacing w:after="0"/>
        <w:ind w:left="2160"/>
      </w:pPr>
    </w:p>
    <w:p w14:paraId="35D6C62E" w14:textId="5DC2A5DB" w:rsidR="00454D24" w:rsidRPr="001E43FD" w:rsidRDefault="004F1D1B" w:rsidP="00454D24">
      <w:pPr>
        <w:pStyle w:val="ListParagraph"/>
        <w:numPr>
          <w:ilvl w:val="2"/>
          <w:numId w:val="69"/>
        </w:numPr>
        <w:spacing w:after="0"/>
        <w:ind w:left="2160"/>
      </w:pPr>
      <w:r>
        <w:rPr>
          <w:bCs/>
        </w:rPr>
        <w:t>Initial Assessment and Quarterly Reassessment</w:t>
      </w:r>
    </w:p>
    <w:p w14:paraId="1A04657B" w14:textId="77777777" w:rsidR="00454D24" w:rsidRPr="00437D05" w:rsidRDefault="00454D24" w:rsidP="001E43FD">
      <w:pPr>
        <w:pStyle w:val="ListParagraph"/>
        <w:spacing w:after="0"/>
        <w:ind w:left="2160"/>
      </w:pPr>
    </w:p>
    <w:sdt>
      <w:sdtPr>
        <w:id w:val="1920676752"/>
        <w:placeholder>
          <w:docPart w:val="8533555770A44099A9101F0485843E85"/>
        </w:placeholder>
        <w:showingPlcHdr/>
      </w:sdtPr>
      <w:sdtEndPr/>
      <w:sdtContent>
        <w:p w14:paraId="0B7DB4DF" w14:textId="77777777" w:rsidR="00454D24" w:rsidRDefault="00454D24" w:rsidP="001E43FD">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1F5DD06F" w14:textId="77777777" w:rsidR="00454D24" w:rsidRDefault="00454D24" w:rsidP="001E43FD">
      <w:pPr>
        <w:pStyle w:val="ListParagraph"/>
        <w:spacing w:after="0"/>
        <w:ind w:left="2160"/>
      </w:pPr>
    </w:p>
    <w:p w14:paraId="6C8CA672" w14:textId="25E98679" w:rsidR="00CE0136" w:rsidRDefault="004F1D1B" w:rsidP="00047BCB">
      <w:pPr>
        <w:pStyle w:val="ListParagraph"/>
        <w:numPr>
          <w:ilvl w:val="0"/>
          <w:numId w:val="89"/>
        </w:numPr>
        <w:spacing w:after="0"/>
        <w:ind w:left="2160" w:hanging="720"/>
      </w:pPr>
      <w:r>
        <w:t>Individual Service Plan</w:t>
      </w:r>
    </w:p>
    <w:p w14:paraId="748ECECD" w14:textId="77777777" w:rsidR="004F1D1B" w:rsidRDefault="004F1D1B" w:rsidP="006C72B1">
      <w:pPr>
        <w:pStyle w:val="ListParagraph"/>
        <w:spacing w:after="0"/>
        <w:ind w:left="2160"/>
      </w:pPr>
    </w:p>
    <w:sdt>
      <w:sdtPr>
        <w:id w:val="433791251"/>
        <w:placeholder>
          <w:docPart w:val="50173CA7BAB94B108C0E70DDFF9CD273"/>
        </w:placeholder>
        <w:showingPlcHdr/>
      </w:sdtPr>
      <w:sdtEndPr/>
      <w:sdtContent>
        <w:p w14:paraId="136432BB" w14:textId="77777777" w:rsidR="00CE0136" w:rsidRDefault="00CE0136" w:rsidP="001E43FD">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4B21B306" w14:textId="553926BC" w:rsidR="00CE0136" w:rsidRDefault="00CE0136">
      <w:pPr>
        <w:pStyle w:val="ListParagraph"/>
        <w:spacing w:after="0"/>
        <w:ind w:left="2160"/>
      </w:pPr>
    </w:p>
    <w:p w14:paraId="03661399" w14:textId="731E15E8" w:rsidR="00C84CDF" w:rsidRDefault="004F1D1B" w:rsidP="001E43FD">
      <w:pPr>
        <w:pStyle w:val="ListParagraph"/>
        <w:numPr>
          <w:ilvl w:val="0"/>
          <w:numId w:val="89"/>
        </w:numPr>
        <w:spacing w:after="0"/>
        <w:ind w:left="2160" w:hanging="720"/>
      </w:pPr>
      <w:r>
        <w:t>Implementation and Evaluation of Individual Service Plan</w:t>
      </w:r>
    </w:p>
    <w:p w14:paraId="7E0A9252" w14:textId="77777777" w:rsidR="00C84CDF" w:rsidRDefault="00C84CDF" w:rsidP="00C84CDF">
      <w:pPr>
        <w:pStyle w:val="ListParagraph"/>
        <w:spacing w:after="0"/>
        <w:ind w:left="2160"/>
      </w:pPr>
    </w:p>
    <w:sdt>
      <w:sdtPr>
        <w:id w:val="1953368156"/>
        <w:placeholder>
          <w:docPart w:val="8C0EE4B6599141D98CFC8D1D57DF1604"/>
        </w:placeholder>
        <w:showingPlcHdr/>
      </w:sdtPr>
      <w:sdtEndPr/>
      <w:sdtContent>
        <w:p w14:paraId="769C4767" w14:textId="77777777" w:rsidR="00C84CDF" w:rsidRDefault="00C84CDF" w:rsidP="00C84CDF">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05A24D6E" w14:textId="77777777" w:rsidR="00585D1F" w:rsidRDefault="00585D1F" w:rsidP="00585D1F">
      <w:pPr>
        <w:pStyle w:val="ListParagraph"/>
        <w:spacing w:after="0"/>
        <w:ind w:left="2160"/>
      </w:pPr>
    </w:p>
    <w:p w14:paraId="3E8127EA" w14:textId="50C06AFC" w:rsidR="00585D1F" w:rsidRPr="008D136E" w:rsidRDefault="004F1D1B" w:rsidP="001E43FD">
      <w:pPr>
        <w:pStyle w:val="ListParagraph"/>
        <w:numPr>
          <w:ilvl w:val="0"/>
          <w:numId w:val="89"/>
        </w:numPr>
        <w:spacing w:after="0"/>
        <w:ind w:left="2160" w:hanging="720"/>
      </w:pPr>
      <w:r>
        <w:t>Attendant Care Services</w:t>
      </w:r>
    </w:p>
    <w:p w14:paraId="7BE50343" w14:textId="77777777" w:rsidR="00585D1F" w:rsidRDefault="00585D1F" w:rsidP="00585D1F">
      <w:pPr>
        <w:spacing w:after="0"/>
      </w:pPr>
    </w:p>
    <w:sdt>
      <w:sdtPr>
        <w:id w:val="-401450629"/>
        <w:placeholder>
          <w:docPart w:val="7D2220887BC249E1AB53EB66B27858FE"/>
        </w:placeholder>
        <w:showingPlcHdr/>
      </w:sdtPr>
      <w:sdtEndPr/>
      <w:sdtContent>
        <w:p w14:paraId="1BBB1794" w14:textId="77777777" w:rsidR="00585D1F" w:rsidRDefault="00585D1F" w:rsidP="00585D1F">
          <w:pPr>
            <w:pBdr>
              <w:top w:val="single" w:sz="4" w:space="1" w:color="auto"/>
              <w:left w:val="single" w:sz="4" w:space="4" w:color="auto"/>
              <w:bottom w:val="single" w:sz="4" w:space="1" w:color="auto"/>
              <w:right w:val="single" w:sz="4" w:space="4" w:color="auto"/>
            </w:pBdr>
            <w:spacing w:after="0"/>
            <w:ind w:left="2160"/>
          </w:pPr>
          <w:r w:rsidRPr="6535D9E3">
            <w:rPr>
              <w:rStyle w:val="PlaceholderText"/>
            </w:rPr>
            <w:t>Click or tap here to enter text.</w:t>
          </w:r>
        </w:p>
      </w:sdtContent>
    </w:sdt>
    <w:p w14:paraId="4C188142" w14:textId="2A017CB5" w:rsidR="00912D08" w:rsidRDefault="00912D08" w:rsidP="001E43FD">
      <w:pPr>
        <w:pStyle w:val="ListParagraph"/>
        <w:spacing w:after="0"/>
        <w:ind w:left="2160"/>
      </w:pPr>
    </w:p>
    <w:p w14:paraId="31804669" w14:textId="3EAF8B1D" w:rsidR="003147D7" w:rsidRDefault="004F1D1B" w:rsidP="00EE7EC1">
      <w:pPr>
        <w:pStyle w:val="ListParagraph"/>
        <w:numPr>
          <w:ilvl w:val="0"/>
          <w:numId w:val="89"/>
        </w:numPr>
        <w:spacing w:after="0"/>
        <w:ind w:left="2160" w:hanging="720"/>
      </w:pPr>
      <w:r>
        <w:t>Homemaker Services</w:t>
      </w:r>
    </w:p>
    <w:p w14:paraId="14D60489" w14:textId="77777777" w:rsidR="001F58E0" w:rsidRDefault="001F58E0" w:rsidP="001F58E0">
      <w:pPr>
        <w:pStyle w:val="ListParagraph"/>
        <w:spacing w:after="0"/>
        <w:ind w:left="2160"/>
      </w:pPr>
    </w:p>
    <w:sdt>
      <w:sdtPr>
        <w:id w:val="565390935"/>
        <w:placeholder>
          <w:docPart w:val="2F6019523ED84119B3A74609F318F248"/>
        </w:placeholder>
        <w:showingPlcHdr/>
      </w:sdtPr>
      <w:sdtEndPr/>
      <w:sdtContent>
        <w:p w14:paraId="0F321FF4" w14:textId="77777777" w:rsidR="003147D7" w:rsidRDefault="003147D7" w:rsidP="003147D7">
          <w:pPr>
            <w:pBdr>
              <w:top w:val="single" w:sz="4" w:space="1" w:color="auto"/>
              <w:left w:val="single" w:sz="4" w:space="4" w:color="auto"/>
              <w:bottom w:val="single" w:sz="4" w:space="1" w:color="auto"/>
              <w:right w:val="single" w:sz="4" w:space="4" w:color="auto"/>
            </w:pBdr>
            <w:spacing w:after="0"/>
            <w:ind w:left="2160"/>
          </w:pPr>
          <w:r w:rsidRPr="6535D9E3">
            <w:rPr>
              <w:rStyle w:val="PlaceholderText"/>
            </w:rPr>
            <w:t>Click or tap here to enter text.</w:t>
          </w:r>
        </w:p>
      </w:sdtContent>
    </w:sdt>
    <w:p w14:paraId="10C59BE3" w14:textId="4E4AEDBC" w:rsidR="00F57215" w:rsidRDefault="00F57215" w:rsidP="00730863">
      <w:pPr>
        <w:spacing w:after="0"/>
      </w:pPr>
    </w:p>
    <w:p w14:paraId="233DEC42" w14:textId="71C7FEA0" w:rsidR="00912D08" w:rsidRPr="008D136E" w:rsidRDefault="004F1D1B" w:rsidP="001E43FD">
      <w:pPr>
        <w:pStyle w:val="ListParagraph"/>
        <w:numPr>
          <w:ilvl w:val="0"/>
          <w:numId w:val="89"/>
        </w:numPr>
        <w:spacing w:after="0"/>
        <w:ind w:left="2160" w:hanging="720"/>
      </w:pPr>
      <w:r>
        <w:t>Referral and Coordination of Care</w:t>
      </w:r>
    </w:p>
    <w:p w14:paraId="199D70E7" w14:textId="77777777" w:rsidR="00912D08" w:rsidRDefault="00912D08" w:rsidP="00912D08">
      <w:pPr>
        <w:spacing w:after="0"/>
      </w:pPr>
    </w:p>
    <w:sdt>
      <w:sdtPr>
        <w:id w:val="224422536"/>
        <w:placeholder>
          <w:docPart w:val="F309B8E3771047B38AF4A85B92F87CC1"/>
        </w:placeholder>
        <w:showingPlcHdr/>
      </w:sdtPr>
      <w:sdtEndPr/>
      <w:sdtContent>
        <w:p w14:paraId="480107FD" w14:textId="77777777" w:rsidR="00912D08" w:rsidRDefault="00912D08" w:rsidP="00912D08">
          <w:pPr>
            <w:pBdr>
              <w:top w:val="single" w:sz="4" w:space="1" w:color="auto"/>
              <w:left w:val="single" w:sz="4" w:space="4" w:color="auto"/>
              <w:bottom w:val="single" w:sz="4" w:space="1" w:color="auto"/>
              <w:right w:val="single" w:sz="4" w:space="4" w:color="auto"/>
            </w:pBdr>
            <w:spacing w:after="0"/>
            <w:ind w:left="2160"/>
          </w:pPr>
          <w:r w:rsidRPr="6535D9E3">
            <w:rPr>
              <w:rStyle w:val="PlaceholderText"/>
            </w:rPr>
            <w:t>Click or tap here to enter text.</w:t>
          </w:r>
        </w:p>
      </w:sdtContent>
    </w:sdt>
    <w:p w14:paraId="7B69EEF7" w14:textId="77777777" w:rsidR="00912D08" w:rsidRDefault="00912D08" w:rsidP="001E43FD">
      <w:pPr>
        <w:pStyle w:val="ListParagraph"/>
        <w:spacing w:after="0"/>
        <w:ind w:left="2160"/>
      </w:pPr>
    </w:p>
    <w:p w14:paraId="66C178A6" w14:textId="2AF68A68" w:rsidR="00F86DD6" w:rsidRDefault="004F1D1B" w:rsidP="001E43FD">
      <w:pPr>
        <w:pStyle w:val="ListParagraph"/>
        <w:numPr>
          <w:ilvl w:val="2"/>
          <w:numId w:val="88"/>
        </w:numPr>
        <w:spacing w:after="0"/>
        <w:ind w:left="2160"/>
      </w:pPr>
      <w:r>
        <w:t>Interdiscipl</w:t>
      </w:r>
      <w:r w:rsidR="00B27275">
        <w:t>inary Team Case Conferences</w:t>
      </w:r>
    </w:p>
    <w:p w14:paraId="273E604F" w14:textId="77777777" w:rsidR="00F86DD6" w:rsidRDefault="00F86DD6" w:rsidP="00F86DD6">
      <w:pPr>
        <w:pStyle w:val="ListParagraph"/>
        <w:spacing w:after="0"/>
        <w:ind w:left="2160"/>
      </w:pPr>
    </w:p>
    <w:sdt>
      <w:sdtPr>
        <w:id w:val="-209644968"/>
        <w:placeholder>
          <w:docPart w:val="90F5FABF38934045A5BB88607E750DC2"/>
        </w:placeholder>
        <w:showingPlcHdr/>
      </w:sdtPr>
      <w:sdtEndPr/>
      <w:sdtContent>
        <w:p w14:paraId="1F017A23" w14:textId="77777777" w:rsidR="00F86DD6" w:rsidRDefault="00F86DD6" w:rsidP="00F86DD6">
          <w:pPr>
            <w:pBdr>
              <w:top w:val="single" w:sz="4" w:space="1" w:color="auto"/>
              <w:left w:val="single" w:sz="4" w:space="4" w:color="auto"/>
              <w:bottom w:val="single" w:sz="4" w:space="1" w:color="auto"/>
              <w:right w:val="single" w:sz="4" w:space="4" w:color="auto"/>
            </w:pBdr>
            <w:spacing w:after="0"/>
            <w:ind w:left="2160"/>
          </w:pPr>
          <w:r w:rsidRPr="53E3B648">
            <w:rPr>
              <w:rStyle w:val="PlaceholderText"/>
            </w:rPr>
            <w:t>Click or tap here to enter text.</w:t>
          </w:r>
        </w:p>
      </w:sdtContent>
    </w:sdt>
    <w:p w14:paraId="558896AF" w14:textId="77777777" w:rsidR="00585D1F" w:rsidRDefault="00585D1F" w:rsidP="00F86DD6">
      <w:pPr>
        <w:pStyle w:val="ListParagraph"/>
        <w:spacing w:after="0"/>
        <w:ind w:left="2160"/>
      </w:pPr>
    </w:p>
    <w:p w14:paraId="127D3DEC" w14:textId="73148ABC" w:rsidR="00F86DD6" w:rsidRDefault="00B27275" w:rsidP="001E43FD">
      <w:pPr>
        <w:pStyle w:val="ListParagraph"/>
        <w:numPr>
          <w:ilvl w:val="2"/>
          <w:numId w:val="88"/>
        </w:numPr>
        <w:spacing w:after="0"/>
        <w:ind w:left="2160"/>
      </w:pPr>
      <w:r>
        <w:t>Case Closure</w:t>
      </w:r>
    </w:p>
    <w:p w14:paraId="331349C9" w14:textId="77777777" w:rsidR="00B977A2" w:rsidRDefault="00B977A2" w:rsidP="006C72B1">
      <w:pPr>
        <w:pStyle w:val="ListParagraph"/>
        <w:spacing w:after="0"/>
        <w:ind w:left="2160"/>
      </w:pPr>
    </w:p>
    <w:sdt>
      <w:sdtPr>
        <w:id w:val="-350109871"/>
        <w:placeholder>
          <w:docPart w:val="BF1D8C3F2A1A4B37B0B1BC575D7B2AAD"/>
        </w:placeholder>
        <w:showingPlcHdr/>
      </w:sdtPr>
      <w:sdtEndPr/>
      <w:sdtContent>
        <w:p w14:paraId="7E01924D" w14:textId="7CFD239B" w:rsidR="00B977A2" w:rsidRDefault="00B977A2" w:rsidP="006C72B1">
          <w:pPr>
            <w:pBdr>
              <w:top w:val="single" w:sz="4" w:space="1" w:color="auto"/>
              <w:left w:val="single" w:sz="4" w:space="0" w:color="auto"/>
              <w:bottom w:val="single" w:sz="4" w:space="1" w:color="auto"/>
              <w:right w:val="single" w:sz="4" w:space="4" w:color="auto"/>
            </w:pBdr>
            <w:spacing w:after="0"/>
            <w:ind w:left="2070"/>
          </w:pPr>
          <w:r w:rsidRPr="6535D9E3">
            <w:rPr>
              <w:rStyle w:val="PlaceholderText"/>
            </w:rPr>
            <w:t>Click or tap here to enter text.</w:t>
          </w:r>
        </w:p>
      </w:sdtContent>
    </w:sdt>
    <w:p w14:paraId="60DC6927" w14:textId="77777777" w:rsidR="00B977A2" w:rsidRDefault="00B977A2" w:rsidP="006C72B1">
      <w:pPr>
        <w:pStyle w:val="ListParagraph"/>
        <w:spacing w:after="0"/>
        <w:ind w:left="2160"/>
      </w:pPr>
    </w:p>
    <w:p w14:paraId="20129D22" w14:textId="383B139B" w:rsidR="00B977A2" w:rsidRDefault="00B977A2" w:rsidP="001E43FD">
      <w:pPr>
        <w:pStyle w:val="ListParagraph"/>
        <w:numPr>
          <w:ilvl w:val="2"/>
          <w:numId w:val="88"/>
        </w:numPr>
        <w:spacing w:after="0"/>
        <w:ind w:left="2160"/>
      </w:pPr>
      <w:r w:rsidRPr="00B977A2">
        <w:t>Provide attendant care, homemaker, and psychotherapy services to clients who have either expended all CDPH MCWP benefits, those who are under-insured/non-insured, and/or those with no other benefits available. Documentation of maximizing the MCWP benefits will be maintained in each client record. The number of service hours to be provided and the number of clients to be served will be determined by DHSP as approved by the RWP</w:t>
      </w:r>
      <w:r>
        <w:t>.</w:t>
      </w:r>
    </w:p>
    <w:p w14:paraId="4D6BF5D4" w14:textId="68D4D838" w:rsidR="00B977A2" w:rsidRDefault="00B977A2" w:rsidP="00B977A2">
      <w:pPr>
        <w:pStyle w:val="ListParagraph"/>
        <w:spacing w:after="0"/>
        <w:ind w:left="2160"/>
      </w:pPr>
    </w:p>
    <w:sdt>
      <w:sdtPr>
        <w:id w:val="-1821418717"/>
        <w:placeholder>
          <w:docPart w:val="A3708B02A3934D8882F96BDA27A1E026"/>
        </w:placeholder>
        <w:showingPlcHdr/>
      </w:sdtPr>
      <w:sdtEndPr/>
      <w:sdtContent>
        <w:p w14:paraId="57AD9047" w14:textId="3D8CDBA7" w:rsidR="00B977A2" w:rsidRDefault="00B977A2" w:rsidP="006C72B1">
          <w:pPr>
            <w:pBdr>
              <w:top w:val="single" w:sz="4" w:space="1" w:color="auto"/>
              <w:left w:val="single" w:sz="4" w:space="4" w:color="auto"/>
              <w:bottom w:val="single" w:sz="4" w:space="1" w:color="auto"/>
              <w:right w:val="single" w:sz="4" w:space="4" w:color="auto"/>
            </w:pBdr>
            <w:ind w:left="2160"/>
          </w:pPr>
          <w:r w:rsidRPr="6535D9E3">
            <w:rPr>
              <w:rStyle w:val="PlaceholderText"/>
            </w:rPr>
            <w:t>Click or tap here to enter text.</w:t>
          </w:r>
        </w:p>
      </w:sdtContent>
    </w:sdt>
    <w:p w14:paraId="03CFDE61" w14:textId="133492E1" w:rsidR="00B977A2" w:rsidRDefault="00B977A2" w:rsidP="001E43FD">
      <w:pPr>
        <w:pStyle w:val="ListParagraph"/>
        <w:numPr>
          <w:ilvl w:val="2"/>
          <w:numId w:val="88"/>
        </w:numPr>
        <w:spacing w:after="0"/>
        <w:ind w:left="2160"/>
      </w:pPr>
      <w:r w:rsidRPr="00B977A2">
        <w:t>Ensure that each full-time equivalent (FTE) NCM and SWCM maintain a caseload of 30 to 45 clients. NCMs and SWCMs may have different numbers of clients; however, the case load must fall within the allocated range. These may be duplicated clients, not different clients for each case manager.</w:t>
      </w:r>
    </w:p>
    <w:p w14:paraId="098E1083" w14:textId="77777777" w:rsidR="00B977A2" w:rsidRDefault="00B977A2" w:rsidP="006C72B1">
      <w:pPr>
        <w:pStyle w:val="ListParagraph"/>
        <w:spacing w:after="0"/>
        <w:ind w:left="2160"/>
      </w:pPr>
    </w:p>
    <w:sdt>
      <w:sdtPr>
        <w:id w:val="150028406"/>
        <w:placeholder>
          <w:docPart w:val="E143DA17E1F949F3B3691CFEF46BE935"/>
        </w:placeholder>
        <w:showingPlcHdr/>
      </w:sdtPr>
      <w:sdtEndPr/>
      <w:sdtContent>
        <w:p w14:paraId="1CAE6DD5" w14:textId="2F6BD743" w:rsidR="00B977A2" w:rsidRDefault="00B977A2" w:rsidP="006C72B1">
          <w:pPr>
            <w:pBdr>
              <w:top w:val="single" w:sz="4" w:space="1" w:color="auto"/>
              <w:left w:val="single" w:sz="4" w:space="0" w:color="auto"/>
              <w:bottom w:val="single" w:sz="4" w:space="1" w:color="auto"/>
              <w:right w:val="single" w:sz="4" w:space="4" w:color="auto"/>
            </w:pBdr>
            <w:spacing w:after="0"/>
            <w:ind w:left="2070" w:firstLine="90"/>
          </w:pPr>
          <w:r w:rsidRPr="6535D9E3">
            <w:rPr>
              <w:rStyle w:val="PlaceholderText"/>
            </w:rPr>
            <w:t>Click or tap here to enter text.</w:t>
          </w:r>
        </w:p>
      </w:sdtContent>
    </w:sdt>
    <w:p w14:paraId="69BD31AB" w14:textId="77777777" w:rsidR="00F86DD6" w:rsidRDefault="00F86DD6" w:rsidP="00F86DD6">
      <w:pPr>
        <w:spacing w:after="0"/>
      </w:pPr>
    </w:p>
    <w:p w14:paraId="5FDA3D69" w14:textId="77777777" w:rsidR="006F4E4D" w:rsidRPr="00CC2959" w:rsidRDefault="006F4E4D" w:rsidP="006F4E4D">
      <w:pPr>
        <w:pStyle w:val="Heading1"/>
        <w:numPr>
          <w:ilvl w:val="0"/>
          <w:numId w:val="6"/>
        </w:numPr>
        <w:tabs>
          <w:tab w:val="clear" w:pos="4338"/>
        </w:tabs>
        <w:ind w:left="720" w:hanging="738"/>
      </w:pPr>
      <w:bookmarkStart w:id="10" w:name="_Hlk119577070"/>
      <w:r w:rsidRPr="00CC2959">
        <w:t>Financial Capability</w:t>
      </w:r>
    </w:p>
    <w:p w14:paraId="70E93CE9" w14:textId="7BB52CDE" w:rsidR="0056022C" w:rsidRPr="0056022C" w:rsidRDefault="006F4E4D" w:rsidP="003A6C5A">
      <w:pPr>
        <w:spacing w:after="0"/>
        <w:ind w:left="720"/>
      </w:pPr>
      <w:r>
        <w:t>Attach copies of the Respondent’s most current and prior two years</w:t>
      </w:r>
      <w:r w:rsidR="00BE1DB7">
        <w:t>'</w:t>
      </w:r>
      <w:r>
        <w:t xml:space="preserve"> (for example 202</w:t>
      </w:r>
      <w:r w:rsidR="00BE1DB7">
        <w:t>2</w:t>
      </w:r>
      <w:r>
        <w:t>, 2021 and 20</w:t>
      </w:r>
      <w:r w:rsidR="00BE1DB7">
        <w:t>20</w:t>
      </w:r>
      <w:r>
        <w:t xml:space="preserve">) financial statements. Statements should include the company’s assets, liabilities, and net worth.  At a minimum, </w:t>
      </w:r>
      <w:r w:rsidR="00BE1DB7">
        <w:t>this should</w:t>
      </w:r>
      <w:r>
        <w:t xml:space="preserve"> include the Balance Sheet (Statement of Financial Positions), Income Statement (Statement of Operations), and the Retained Earnings Statement.  If audited statements are available, these should be submitted to meet this requirement. Do not submit Income Tax Returns to meet this requirement.  Financial statements will be kept confidential</w:t>
      </w:r>
      <w:r w:rsidR="00BE1DB7">
        <w:t>,</w:t>
      </w:r>
      <w:r>
        <w:t xml:space="preserve"> if </w:t>
      </w:r>
      <w:proofErr w:type="gramStart"/>
      <w:r>
        <w:t>so</w:t>
      </w:r>
      <w:proofErr w:type="gramEnd"/>
      <w:r>
        <w:t xml:space="preserve"> stamped on each page.</w:t>
      </w:r>
      <w:bookmarkEnd w:id="10"/>
    </w:p>
    <w:sectPr w:rsidR="0056022C" w:rsidRPr="0056022C" w:rsidSect="00DC7CBD">
      <w:headerReference w:type="even" r:id="rId11"/>
      <w:headerReference w:type="default" r:id="rId12"/>
      <w:footerReference w:type="even" r:id="rId13"/>
      <w:footerReference w:type="default" r:id="rId14"/>
      <w:headerReference w:type="first" r:id="rId15"/>
      <w:footerReference w:type="first" r:id="rId16"/>
      <w:footnotePr>
        <w:pos w:val="beneathText"/>
      </w:footnotePr>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66E85" w14:textId="77777777" w:rsidR="004F1BB7" w:rsidRDefault="004F1BB7" w:rsidP="00FF20F8">
      <w:pPr>
        <w:spacing w:after="0" w:line="240" w:lineRule="auto"/>
      </w:pPr>
      <w:r>
        <w:separator/>
      </w:r>
    </w:p>
  </w:endnote>
  <w:endnote w:type="continuationSeparator" w:id="0">
    <w:p w14:paraId="173F7B1B" w14:textId="77777777" w:rsidR="004F1BB7" w:rsidRDefault="004F1BB7" w:rsidP="00FF20F8">
      <w:pPr>
        <w:spacing w:after="0" w:line="240" w:lineRule="auto"/>
      </w:pPr>
      <w:r>
        <w:continuationSeparator/>
      </w:r>
    </w:p>
  </w:endnote>
  <w:endnote w:type="continuationNotice" w:id="1">
    <w:p w14:paraId="4F955F0C" w14:textId="77777777" w:rsidR="004F1BB7" w:rsidRDefault="004F1B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C5FEA" w14:textId="77777777" w:rsidR="004F1BB7" w:rsidRDefault="004F1B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6B21" w14:textId="48B33B9C" w:rsidR="00C01FBA" w:rsidRPr="00764ABC" w:rsidRDefault="00F03DC0" w:rsidP="00C01FBA">
    <w:pPr>
      <w:pStyle w:val="Footer"/>
      <w:pBdr>
        <w:top w:val="single" w:sz="4" w:space="1" w:color="auto"/>
      </w:pBdr>
      <w:rPr>
        <w:rFonts w:ascii="Arial" w:hAnsi="Arial" w:cs="Arial"/>
        <w:noProof/>
        <w:sz w:val="18"/>
        <w:szCs w:val="18"/>
      </w:rPr>
    </w:pPr>
    <w:bookmarkStart w:id="11" w:name="_Hlk112830965"/>
    <w:r w:rsidRPr="00764ABC">
      <w:rPr>
        <w:rFonts w:ascii="Arial" w:hAnsi="Arial" w:cs="Arial"/>
        <w:sz w:val="18"/>
        <w:szCs w:val="18"/>
      </w:rPr>
      <w:t>Work Order Solicitation No. SHSMA-WOS</w:t>
    </w:r>
    <w:r w:rsidRPr="00764ABC" w:rsidDel="00B32244">
      <w:rPr>
        <w:rFonts w:ascii="Arial" w:hAnsi="Arial" w:cs="Arial"/>
        <w:sz w:val="18"/>
        <w:szCs w:val="18"/>
      </w:rPr>
      <w:t xml:space="preserve"> </w:t>
    </w:r>
    <w:r w:rsidRPr="00764ABC">
      <w:rPr>
        <w:rFonts w:ascii="Arial" w:hAnsi="Arial" w:cs="Arial"/>
        <w:sz w:val="18"/>
        <w:szCs w:val="18"/>
      </w:rPr>
      <w:t>_</w:t>
    </w:r>
    <w:r w:rsidR="0056022C">
      <w:rPr>
        <w:rFonts w:ascii="Arial" w:hAnsi="Arial" w:cs="Arial"/>
        <w:sz w:val="18"/>
        <w:szCs w:val="18"/>
      </w:rPr>
      <w:t>ICMS</w:t>
    </w:r>
    <w:r w:rsidRPr="00273362">
      <w:rPr>
        <w:rFonts w:ascii="Arial" w:hAnsi="Arial" w:cs="Arial"/>
        <w:sz w:val="18"/>
        <w:szCs w:val="18"/>
      </w:rPr>
      <w:t>-</w:t>
    </w:r>
    <w:bookmarkEnd w:id="11"/>
    <w:r w:rsidR="00F11D90" w:rsidRPr="00273362">
      <w:rPr>
        <w:rFonts w:ascii="Arial" w:hAnsi="Arial" w:cs="Arial"/>
        <w:sz w:val="18"/>
        <w:szCs w:val="18"/>
      </w:rPr>
      <w:t>034</w:t>
    </w:r>
    <w:r w:rsidR="00C01FBA" w:rsidRPr="00764ABC">
      <w:rPr>
        <w:rFonts w:ascii="Arial" w:hAnsi="Arial" w:cs="Arial"/>
        <w:sz w:val="18"/>
        <w:szCs w:val="18"/>
      </w:rPr>
      <w:tab/>
    </w:r>
    <w:r w:rsidR="00186CE9">
      <w:rPr>
        <w:rFonts w:ascii="Arial" w:hAnsi="Arial" w:cs="Arial"/>
        <w:noProof/>
        <w:sz w:val="18"/>
        <w:szCs w:val="18"/>
      </w:rPr>
      <w:t xml:space="preserve">                                                                                </w:t>
    </w:r>
    <w:r w:rsidR="00186CE9" w:rsidRPr="00186CE9">
      <w:rPr>
        <w:rFonts w:ascii="Arial" w:hAnsi="Arial" w:cs="Arial"/>
        <w:noProof/>
        <w:sz w:val="18"/>
        <w:szCs w:val="18"/>
      </w:rPr>
      <w:t xml:space="preserve">Page </w:t>
    </w:r>
    <w:r w:rsidR="00186CE9" w:rsidRPr="00764ABC">
      <w:rPr>
        <w:rFonts w:ascii="Arial" w:hAnsi="Arial" w:cs="Arial"/>
        <w:noProof/>
        <w:sz w:val="18"/>
        <w:szCs w:val="18"/>
      </w:rPr>
      <w:fldChar w:fldCharType="begin"/>
    </w:r>
    <w:r w:rsidR="00186CE9" w:rsidRPr="00764ABC">
      <w:rPr>
        <w:rFonts w:ascii="Arial" w:hAnsi="Arial" w:cs="Arial"/>
        <w:noProof/>
        <w:sz w:val="18"/>
        <w:szCs w:val="18"/>
      </w:rPr>
      <w:instrText xml:space="preserve"> PAGE  \* Arabic  \* MERGEFORMAT </w:instrText>
    </w:r>
    <w:r w:rsidR="00186CE9" w:rsidRPr="00764ABC">
      <w:rPr>
        <w:rFonts w:ascii="Arial" w:hAnsi="Arial" w:cs="Arial"/>
        <w:noProof/>
        <w:sz w:val="18"/>
        <w:szCs w:val="18"/>
      </w:rPr>
      <w:fldChar w:fldCharType="separate"/>
    </w:r>
    <w:r w:rsidR="00186CE9" w:rsidRPr="00764ABC">
      <w:rPr>
        <w:rFonts w:ascii="Arial" w:hAnsi="Arial" w:cs="Arial"/>
        <w:noProof/>
        <w:sz w:val="18"/>
        <w:szCs w:val="18"/>
      </w:rPr>
      <w:t>1</w:t>
    </w:r>
    <w:r w:rsidR="00186CE9" w:rsidRPr="00764ABC">
      <w:rPr>
        <w:rFonts w:ascii="Arial" w:hAnsi="Arial" w:cs="Arial"/>
        <w:noProof/>
        <w:sz w:val="18"/>
        <w:szCs w:val="18"/>
      </w:rPr>
      <w:fldChar w:fldCharType="end"/>
    </w:r>
    <w:r w:rsidR="00186CE9" w:rsidRPr="00186CE9">
      <w:rPr>
        <w:rFonts w:ascii="Arial" w:hAnsi="Arial" w:cs="Arial"/>
        <w:noProof/>
        <w:sz w:val="18"/>
        <w:szCs w:val="18"/>
      </w:rPr>
      <w:t xml:space="preserve"> of </w:t>
    </w:r>
    <w:r w:rsidR="00186CE9" w:rsidRPr="00764ABC">
      <w:rPr>
        <w:rFonts w:ascii="Arial" w:hAnsi="Arial" w:cs="Arial"/>
        <w:noProof/>
        <w:sz w:val="18"/>
        <w:szCs w:val="18"/>
      </w:rPr>
      <w:fldChar w:fldCharType="begin"/>
    </w:r>
    <w:r w:rsidR="00186CE9" w:rsidRPr="00764ABC">
      <w:rPr>
        <w:rFonts w:ascii="Arial" w:hAnsi="Arial" w:cs="Arial"/>
        <w:noProof/>
        <w:sz w:val="18"/>
        <w:szCs w:val="18"/>
      </w:rPr>
      <w:instrText xml:space="preserve"> NUMPAGES  \* Arabic  \* MERGEFORMAT </w:instrText>
    </w:r>
    <w:r w:rsidR="00186CE9" w:rsidRPr="00764ABC">
      <w:rPr>
        <w:rFonts w:ascii="Arial" w:hAnsi="Arial" w:cs="Arial"/>
        <w:noProof/>
        <w:sz w:val="18"/>
        <w:szCs w:val="18"/>
      </w:rPr>
      <w:fldChar w:fldCharType="separate"/>
    </w:r>
    <w:r w:rsidR="00186CE9" w:rsidRPr="00764ABC">
      <w:rPr>
        <w:rFonts w:ascii="Arial" w:hAnsi="Arial" w:cs="Arial"/>
        <w:noProof/>
        <w:sz w:val="18"/>
        <w:szCs w:val="18"/>
      </w:rPr>
      <w:t>2</w:t>
    </w:r>
    <w:r w:rsidR="00186CE9" w:rsidRPr="00764ABC">
      <w:rPr>
        <w:rFonts w:ascii="Arial" w:hAnsi="Arial" w:cs="Arial"/>
        <w:noProof/>
        <w:sz w:val="18"/>
        <w:szCs w:val="18"/>
      </w:rPr>
      <w:fldChar w:fldCharType="end"/>
    </w:r>
  </w:p>
  <w:p w14:paraId="0322C593" w14:textId="454D4B54" w:rsidR="00752088" w:rsidRPr="00764ABC" w:rsidRDefault="00C41314" w:rsidP="00C01FBA">
    <w:pPr>
      <w:pStyle w:val="Footer"/>
      <w:pBdr>
        <w:top w:val="single" w:sz="4" w:space="1" w:color="auto"/>
      </w:pBdr>
      <w:rPr>
        <w:rFonts w:ascii="Arial" w:hAnsi="Arial" w:cs="Arial"/>
        <w:noProof/>
        <w:sz w:val="18"/>
        <w:szCs w:val="18"/>
      </w:rPr>
    </w:pPr>
    <w:bookmarkStart w:id="12" w:name="_Hlk103014458"/>
    <w:r w:rsidRPr="005B5945">
      <w:rPr>
        <w:rFonts w:ascii="Arial" w:hAnsi="Arial" w:cs="Arial"/>
        <w:sz w:val="20"/>
        <w:szCs w:val="20"/>
      </w:rPr>
      <w:t xml:space="preserve">Intensive Case Management Services – </w:t>
    </w:r>
    <w:r w:rsidR="00F11D90">
      <w:rPr>
        <w:rFonts w:ascii="Arial" w:hAnsi="Arial" w:cs="Arial"/>
        <w:sz w:val="20"/>
        <w:szCs w:val="20"/>
      </w:rPr>
      <w:t>CMHB Services</w:t>
    </w:r>
    <w:r w:rsidR="00186CE9" w:rsidRPr="00764ABC">
      <w:rPr>
        <w:rFonts w:ascii="Arial" w:hAnsi="Arial" w:cs="Arial"/>
        <w:sz w:val="18"/>
        <w:szCs w:val="18"/>
      </w:rPr>
      <w:t xml:space="preserve"> </w:t>
    </w:r>
  </w:p>
  <w:bookmarkEnd w:id="12"/>
  <w:p w14:paraId="04D1713C" w14:textId="27B8A9B5" w:rsidR="00AE6731" w:rsidRPr="00764ABC" w:rsidRDefault="00DE12C7" w:rsidP="00C01FBA">
    <w:pPr>
      <w:pStyle w:val="Footer"/>
      <w:pBdr>
        <w:top w:val="single" w:sz="4" w:space="1" w:color="auto"/>
      </w:pBdr>
      <w:rPr>
        <w:rFonts w:ascii="Arial" w:hAnsi="Arial" w:cs="Arial"/>
        <w:sz w:val="18"/>
        <w:szCs w:val="18"/>
      </w:rPr>
    </w:pPr>
    <w:r w:rsidRPr="00764ABC">
      <w:rPr>
        <w:rFonts w:ascii="Arial" w:hAnsi="Arial" w:cs="Arial"/>
        <w:sz w:val="18"/>
        <w:szCs w:val="18"/>
      </w:rPr>
      <w:t>November</w:t>
    </w:r>
    <w:r w:rsidR="001777B2" w:rsidRPr="00764ABC">
      <w:rPr>
        <w:rFonts w:ascii="Arial" w:hAnsi="Arial" w:cs="Arial"/>
        <w:sz w:val="18"/>
        <w:szCs w:val="18"/>
      </w:rPr>
      <w:t xml:space="preserve"> </w:t>
    </w:r>
    <w:r w:rsidR="00C41314" w:rsidRPr="00764ABC">
      <w:rPr>
        <w:rFonts w:ascii="Arial" w:hAnsi="Arial" w:cs="Arial"/>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FB3E9" w14:textId="4738EAF7" w:rsidR="003861E3" w:rsidRPr="003861E3" w:rsidRDefault="003861E3" w:rsidP="003861E3">
    <w:pPr>
      <w:pStyle w:val="Footer"/>
      <w:pBdr>
        <w:top w:val="single" w:sz="4" w:space="1" w:color="auto"/>
      </w:pBdr>
      <w:tabs>
        <w:tab w:val="left" w:pos="8640"/>
      </w:tabs>
      <w:rPr>
        <w:rFonts w:ascii="Arial" w:hAnsi="Arial" w:cs="Arial"/>
        <w:sz w:val="20"/>
        <w:szCs w:val="24"/>
      </w:rPr>
    </w:pPr>
    <w:r w:rsidRPr="003861E3">
      <w:rPr>
        <w:rFonts w:ascii="Arial" w:hAnsi="Arial" w:cs="Arial"/>
        <w:sz w:val="20"/>
        <w:szCs w:val="24"/>
      </w:rPr>
      <w:t>Work Order Solicitation No. SHSMA-WOS_CBS-</w:t>
    </w:r>
    <w:r w:rsidRPr="00DF7512">
      <w:rPr>
        <w:rFonts w:ascii="Arial" w:hAnsi="Arial" w:cs="Arial"/>
        <w:sz w:val="20"/>
        <w:szCs w:val="24"/>
        <w:highlight w:val="yellow"/>
      </w:rPr>
      <w:t>XXX</w:t>
    </w:r>
    <w:r w:rsidRPr="003861E3">
      <w:rPr>
        <w:rFonts w:ascii="Arial" w:hAnsi="Arial" w:cs="Arial"/>
        <w:sz w:val="20"/>
        <w:szCs w:val="24"/>
      </w:rPr>
      <w:tab/>
    </w:r>
    <w:r>
      <w:rPr>
        <w:rFonts w:ascii="Arial" w:hAnsi="Arial" w:cs="Arial"/>
        <w:sz w:val="20"/>
        <w:szCs w:val="24"/>
      </w:rPr>
      <w:t xml:space="preserve">Page </w:t>
    </w:r>
    <w:r w:rsidRPr="003861E3">
      <w:rPr>
        <w:rFonts w:ascii="Arial" w:hAnsi="Arial" w:cs="Arial"/>
        <w:sz w:val="20"/>
        <w:szCs w:val="24"/>
      </w:rPr>
      <w:fldChar w:fldCharType="begin"/>
    </w:r>
    <w:r w:rsidRPr="003861E3">
      <w:rPr>
        <w:rFonts w:ascii="Arial" w:hAnsi="Arial" w:cs="Arial"/>
        <w:sz w:val="20"/>
        <w:szCs w:val="24"/>
      </w:rPr>
      <w:instrText xml:space="preserve"> PAGE   \* MERGEFORMAT </w:instrText>
    </w:r>
    <w:r w:rsidRPr="003861E3">
      <w:rPr>
        <w:rFonts w:ascii="Arial" w:hAnsi="Arial" w:cs="Arial"/>
        <w:sz w:val="20"/>
        <w:szCs w:val="24"/>
      </w:rPr>
      <w:fldChar w:fldCharType="separate"/>
    </w:r>
    <w:r w:rsidRPr="003861E3">
      <w:rPr>
        <w:rFonts w:ascii="Arial" w:hAnsi="Arial" w:cs="Arial"/>
        <w:noProof/>
        <w:sz w:val="20"/>
        <w:szCs w:val="24"/>
      </w:rPr>
      <w:t>1</w:t>
    </w:r>
    <w:r w:rsidRPr="003861E3">
      <w:rPr>
        <w:rFonts w:ascii="Arial" w:hAnsi="Arial" w:cs="Arial"/>
        <w:noProof/>
        <w:sz w:val="20"/>
        <w:szCs w:val="24"/>
      </w:rPr>
      <w:fldChar w:fldCharType="end"/>
    </w:r>
  </w:p>
  <w:p w14:paraId="0235D805" w14:textId="77777777" w:rsidR="003861E3" w:rsidRPr="003861E3" w:rsidRDefault="003861E3" w:rsidP="003861E3">
    <w:pPr>
      <w:pStyle w:val="Footer"/>
      <w:rPr>
        <w:rFonts w:ascii="Arial" w:hAnsi="Arial" w:cs="Arial"/>
        <w:sz w:val="20"/>
        <w:szCs w:val="24"/>
      </w:rPr>
    </w:pPr>
    <w:r w:rsidRPr="003861E3">
      <w:rPr>
        <w:rFonts w:ascii="Arial" w:hAnsi="Arial" w:cs="Arial"/>
        <w:sz w:val="20"/>
        <w:szCs w:val="24"/>
      </w:rPr>
      <w:t>Capacity Building Community Outreach and Engagement Project</w:t>
    </w:r>
    <w:r w:rsidRPr="003861E3">
      <w:rPr>
        <w:rFonts w:ascii="Arial" w:hAnsi="Arial" w:cs="Arial"/>
        <w:sz w:val="20"/>
        <w:szCs w:val="24"/>
      </w:rPr>
      <w:tab/>
    </w:r>
  </w:p>
  <w:p w14:paraId="35CC691F" w14:textId="5B1EBBD8" w:rsidR="00BF7F14" w:rsidRPr="003861E3" w:rsidRDefault="003861E3" w:rsidP="003861E3">
    <w:pPr>
      <w:pStyle w:val="Footer"/>
      <w:rPr>
        <w:rFonts w:ascii="Arial" w:hAnsi="Arial" w:cs="Arial"/>
        <w:sz w:val="20"/>
        <w:szCs w:val="24"/>
      </w:rPr>
    </w:pPr>
    <w:r w:rsidRPr="003861E3">
      <w:rPr>
        <w:rFonts w:ascii="Arial" w:hAnsi="Arial" w:cs="Arial"/>
        <w:sz w:val="20"/>
        <w:szCs w:val="24"/>
      </w:rPr>
      <w:t>Sept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768D1" w14:textId="77777777" w:rsidR="004F1BB7" w:rsidRDefault="004F1BB7" w:rsidP="00FF20F8">
      <w:pPr>
        <w:spacing w:after="0" w:line="240" w:lineRule="auto"/>
      </w:pPr>
      <w:r>
        <w:separator/>
      </w:r>
    </w:p>
  </w:footnote>
  <w:footnote w:type="continuationSeparator" w:id="0">
    <w:p w14:paraId="6894B200" w14:textId="77777777" w:rsidR="004F1BB7" w:rsidRDefault="004F1BB7" w:rsidP="00FF20F8">
      <w:pPr>
        <w:spacing w:after="0" w:line="240" w:lineRule="auto"/>
      </w:pPr>
      <w:r>
        <w:continuationSeparator/>
      </w:r>
    </w:p>
  </w:footnote>
  <w:footnote w:type="continuationNotice" w:id="1">
    <w:p w14:paraId="0A87F1A6" w14:textId="77777777" w:rsidR="004F1BB7" w:rsidRDefault="004F1B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57D73" w14:textId="77777777" w:rsidR="004F1BB7" w:rsidRDefault="004F1B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78EE4" w14:textId="079AD48A" w:rsidR="00675046" w:rsidRPr="00675046" w:rsidRDefault="00675046" w:rsidP="00675046">
    <w:pPr>
      <w:pStyle w:val="Header"/>
      <w:jc w:val="right"/>
      <w:rPr>
        <w:b/>
        <w:bCs/>
      </w:rPr>
    </w:pPr>
    <w:r w:rsidRPr="00675046">
      <w:rPr>
        <w:b/>
        <w:bCs/>
      </w:rPr>
      <w:t xml:space="preserve">EXHIBIT </w:t>
    </w:r>
    <w:r w:rsidR="00DE12C7">
      <w:rPr>
        <w:b/>
        <w:bCs/>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E23E" w14:textId="77777777" w:rsidR="00F46F38" w:rsidRPr="00AC49F4" w:rsidRDefault="00F46F38" w:rsidP="00675046">
    <w:pPr>
      <w:pStyle w:val="Header"/>
      <w:jc w:val="right"/>
      <w:rPr>
        <w:b/>
        <w:bCs/>
        <w:sz w:val="28"/>
      </w:rPr>
    </w:pPr>
    <w:r>
      <w:rPr>
        <w:b/>
        <w:bCs/>
        <w:sz w:val="28"/>
      </w:rPr>
      <w:t>EXHIBIT</w:t>
    </w:r>
    <w:r w:rsidRPr="00AC49F4">
      <w:rPr>
        <w:b/>
        <w:bCs/>
        <w:sz w:val="28"/>
      </w:rPr>
      <w:t xml:space="preserve"> </w:t>
    </w:r>
    <w:r>
      <w:rPr>
        <w:b/>
        <w:bCs/>
        <w:sz w:val="2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259FB"/>
    <w:multiLevelType w:val="hybridMultilevel"/>
    <w:tmpl w:val="FFFFFFFF"/>
    <w:lvl w:ilvl="0" w:tplc="8E2251C2">
      <w:start w:val="1"/>
      <w:numFmt w:val="decimal"/>
      <w:lvlText w:val="%1."/>
      <w:lvlJc w:val="left"/>
      <w:pPr>
        <w:ind w:left="720" w:hanging="360"/>
      </w:pPr>
    </w:lvl>
    <w:lvl w:ilvl="1" w:tplc="E8D82DD2">
      <w:start w:val="1"/>
      <w:numFmt w:val="lowerLetter"/>
      <w:lvlText w:val="%2."/>
      <w:lvlJc w:val="left"/>
      <w:pPr>
        <w:ind w:left="1440" w:hanging="360"/>
      </w:pPr>
    </w:lvl>
    <w:lvl w:ilvl="2" w:tplc="284AE9D4">
      <w:start w:val="1"/>
      <w:numFmt w:val="lowerRoman"/>
      <w:lvlText w:val="%3."/>
      <w:lvlJc w:val="right"/>
      <w:pPr>
        <w:ind w:left="2160" w:hanging="180"/>
      </w:pPr>
    </w:lvl>
    <w:lvl w:ilvl="3" w:tplc="FE4AFF72">
      <w:start w:val="1"/>
      <w:numFmt w:val="decimal"/>
      <w:lvlText w:val="%4."/>
      <w:lvlJc w:val="left"/>
      <w:pPr>
        <w:ind w:left="2880" w:hanging="360"/>
      </w:pPr>
    </w:lvl>
    <w:lvl w:ilvl="4" w:tplc="3D3444D8">
      <w:start w:val="1"/>
      <w:numFmt w:val="lowerLetter"/>
      <w:lvlText w:val="%5."/>
      <w:lvlJc w:val="left"/>
      <w:pPr>
        <w:ind w:left="3600" w:hanging="360"/>
      </w:pPr>
    </w:lvl>
    <w:lvl w:ilvl="5" w:tplc="84BA7DCA">
      <w:start w:val="1"/>
      <w:numFmt w:val="lowerRoman"/>
      <w:lvlText w:val="%6."/>
      <w:lvlJc w:val="right"/>
      <w:pPr>
        <w:ind w:left="4320" w:hanging="180"/>
      </w:pPr>
    </w:lvl>
    <w:lvl w:ilvl="6" w:tplc="2E44552A">
      <w:start w:val="1"/>
      <w:numFmt w:val="decimal"/>
      <w:lvlText w:val="%7."/>
      <w:lvlJc w:val="left"/>
      <w:pPr>
        <w:ind w:left="5040" w:hanging="360"/>
      </w:pPr>
    </w:lvl>
    <w:lvl w:ilvl="7" w:tplc="A8F40406">
      <w:start w:val="1"/>
      <w:numFmt w:val="lowerLetter"/>
      <w:lvlText w:val="%8."/>
      <w:lvlJc w:val="left"/>
      <w:pPr>
        <w:ind w:left="5760" w:hanging="360"/>
      </w:pPr>
    </w:lvl>
    <w:lvl w:ilvl="8" w:tplc="D8D04860">
      <w:start w:val="1"/>
      <w:numFmt w:val="lowerRoman"/>
      <w:lvlText w:val="%9."/>
      <w:lvlJc w:val="right"/>
      <w:pPr>
        <w:ind w:left="6480" w:hanging="180"/>
      </w:pPr>
    </w:lvl>
  </w:abstractNum>
  <w:abstractNum w:abstractNumId="1" w15:restartNumberingAfterBreak="0">
    <w:nsid w:val="06A520D0"/>
    <w:multiLevelType w:val="multilevel"/>
    <w:tmpl w:val="6B8EC5F8"/>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6"/>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7196AE1"/>
    <w:multiLevelType w:val="hybridMultilevel"/>
    <w:tmpl w:val="DDFEE700"/>
    <w:lvl w:ilvl="0" w:tplc="D03037B2">
      <w:start w:val="7"/>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F324A"/>
    <w:multiLevelType w:val="hybridMultilevel"/>
    <w:tmpl w:val="0A2EE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85D2B"/>
    <w:multiLevelType w:val="hybridMultilevel"/>
    <w:tmpl w:val="0B38DA60"/>
    <w:lvl w:ilvl="0" w:tplc="23B05D1A">
      <w:start w:val="1"/>
      <w:numFmt w:val="decimal"/>
      <w:lvlText w:val="2.7.%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A1442"/>
    <w:multiLevelType w:val="hybridMultilevel"/>
    <w:tmpl w:val="AA727D88"/>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83515"/>
    <w:multiLevelType w:val="hybridMultilevel"/>
    <w:tmpl w:val="5934B620"/>
    <w:lvl w:ilvl="0" w:tplc="CF6872A8">
      <w:start w:val="3"/>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22A5A"/>
    <w:multiLevelType w:val="multilevel"/>
    <w:tmpl w:val="0E32DD2E"/>
    <w:lvl w:ilvl="0">
      <w:start w:val="5"/>
      <w:numFmt w:val="decimal"/>
      <w:lvlText w:val="%1"/>
      <w:lvlJc w:val="left"/>
      <w:pPr>
        <w:ind w:left="530" w:hanging="530"/>
      </w:pPr>
      <w:rPr>
        <w:rFonts w:hint="default"/>
      </w:rPr>
    </w:lvl>
    <w:lvl w:ilvl="1">
      <w:start w:val="3"/>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452336B"/>
    <w:multiLevelType w:val="hybridMultilevel"/>
    <w:tmpl w:val="9A121A84"/>
    <w:lvl w:ilvl="0" w:tplc="E9F4C22C">
      <w:start w:val="1"/>
      <w:numFmt w:val="lowerRoman"/>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1566282B"/>
    <w:multiLevelType w:val="hybridMultilevel"/>
    <w:tmpl w:val="5C50E6AE"/>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7F21E8"/>
    <w:multiLevelType w:val="multilevel"/>
    <w:tmpl w:val="061CA522"/>
    <w:lvl w:ilvl="0">
      <w:start w:val="4"/>
      <w:numFmt w:val="decimal"/>
      <w:lvlText w:val="%1.0"/>
      <w:lvlJc w:val="left"/>
      <w:pPr>
        <w:ind w:left="480" w:hanging="480"/>
      </w:pPr>
      <w:rPr>
        <w:rFonts w:hint="default"/>
      </w:rPr>
    </w:lvl>
    <w:lvl w:ilvl="1">
      <w:start w:val="1"/>
      <w:numFmt w:val="decimal"/>
      <w:lvlText w:val="5.%2"/>
      <w:lvlJc w:val="left"/>
      <w:pPr>
        <w:ind w:left="1200" w:hanging="480"/>
      </w:pPr>
      <w:rPr>
        <w:rFonts w:ascii="Arial" w:eastAsia="Arial" w:hAnsi="Arial" w:cs="Arial" w:hint="default"/>
        <w:b w:val="0"/>
        <w:bCs w:val="0"/>
        <w:i w:val="0"/>
        <w:w w:val="10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7F076F6"/>
    <w:multiLevelType w:val="hybridMultilevel"/>
    <w:tmpl w:val="05FE58F4"/>
    <w:lvl w:ilvl="0" w:tplc="5ADC26E6">
      <w:start w:val="3"/>
      <w:numFmt w:val="decimal"/>
      <w:lvlText w:val="3.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8E25417"/>
    <w:multiLevelType w:val="multilevel"/>
    <w:tmpl w:val="678CFCF6"/>
    <w:lvl w:ilvl="0">
      <w:start w:val="3"/>
      <w:numFmt w:val="decimal"/>
      <w:lvlText w:val="%1"/>
      <w:lvlJc w:val="left"/>
      <w:pPr>
        <w:ind w:left="525" w:hanging="525"/>
      </w:pPr>
      <w:rPr>
        <w:rFonts w:hint="default"/>
      </w:rPr>
    </w:lvl>
    <w:lvl w:ilvl="1">
      <w:start w:val="2"/>
      <w:numFmt w:val="decimal"/>
      <w:lvlText w:val="%1.%2"/>
      <w:lvlJc w:val="left"/>
      <w:pPr>
        <w:ind w:left="1425" w:hanging="525"/>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13" w15:restartNumberingAfterBreak="0">
    <w:nsid w:val="192859C8"/>
    <w:multiLevelType w:val="hybridMultilevel"/>
    <w:tmpl w:val="3372E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D0661D"/>
    <w:multiLevelType w:val="hybridMultilevel"/>
    <w:tmpl w:val="7422D6C8"/>
    <w:lvl w:ilvl="0" w:tplc="75DE36EC">
      <w:start w:val="1"/>
      <w:numFmt w:val="upperLetter"/>
      <w:lvlText w:val="%1."/>
      <w:lvlJc w:val="left"/>
      <w:pPr>
        <w:ind w:left="1800" w:hanging="360"/>
      </w:pPr>
      <w:rPr>
        <w:rFonts w:eastAsiaTheme="minorHAnsi"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CCF5C59"/>
    <w:multiLevelType w:val="hybridMultilevel"/>
    <w:tmpl w:val="8ACAF9A8"/>
    <w:lvl w:ilvl="0" w:tplc="5F06BEC8">
      <w:start w:val="5"/>
      <w:numFmt w:val="decimal"/>
      <w:lvlText w:val="3.%1"/>
      <w:lvlJc w:val="left"/>
      <w:pPr>
        <w:ind w:left="180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DB2935"/>
    <w:multiLevelType w:val="hybridMultilevel"/>
    <w:tmpl w:val="233CF6C8"/>
    <w:lvl w:ilvl="0" w:tplc="AA60B5C8">
      <w:start w:val="1"/>
      <w:numFmt w:val="decimal"/>
      <w:lvlText w:val="3.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540AED"/>
    <w:multiLevelType w:val="multilevel"/>
    <w:tmpl w:val="C798B812"/>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1FA002F5"/>
    <w:multiLevelType w:val="hybridMultilevel"/>
    <w:tmpl w:val="3E6896F8"/>
    <w:lvl w:ilvl="0" w:tplc="AA60B5C8">
      <w:start w:val="1"/>
      <w:numFmt w:val="decimal"/>
      <w:lvlText w:val="3.3.%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1FB47225"/>
    <w:multiLevelType w:val="hybridMultilevel"/>
    <w:tmpl w:val="0C94DA7A"/>
    <w:lvl w:ilvl="0" w:tplc="93C8FCBC">
      <w:start w:val="4"/>
      <w:numFmt w:val="decimal"/>
      <w:lvlText w:val="3.4.%1"/>
      <w:lvlJc w:val="left"/>
      <w:pPr>
        <w:ind w:left="12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680AC6"/>
    <w:multiLevelType w:val="hybridMultilevel"/>
    <w:tmpl w:val="314EDAE2"/>
    <w:lvl w:ilvl="0" w:tplc="6506F42C">
      <w:start w:val="1"/>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1A41B3"/>
    <w:multiLevelType w:val="hybridMultilevel"/>
    <w:tmpl w:val="697E8D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260E66"/>
    <w:multiLevelType w:val="hybridMultilevel"/>
    <w:tmpl w:val="3D4862CC"/>
    <w:lvl w:ilvl="0" w:tplc="5ADC26E6">
      <w:start w:val="3"/>
      <w:numFmt w:val="decimal"/>
      <w:lvlText w:val="3.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7AA4C4E"/>
    <w:multiLevelType w:val="hybridMultilevel"/>
    <w:tmpl w:val="367483C4"/>
    <w:lvl w:ilvl="0" w:tplc="4FF24D50">
      <w:start w:val="1"/>
      <w:numFmt w:val="decimal"/>
      <w:lvlText w:val="3.4.%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4" w15:restartNumberingAfterBreak="0">
    <w:nsid w:val="2844760D"/>
    <w:multiLevelType w:val="multilevel"/>
    <w:tmpl w:val="2650331A"/>
    <w:lvl w:ilvl="0">
      <w:start w:val="1"/>
      <w:numFmt w:val="decimal"/>
      <w:lvlText w:val="%1.0"/>
      <w:lvlJc w:val="left"/>
      <w:pPr>
        <w:ind w:left="990" w:hanging="990"/>
      </w:pPr>
      <w:rPr>
        <w:rFonts w:hint="default"/>
        <w:b/>
        <w:sz w:val="24"/>
        <w:szCs w:val="24"/>
      </w:rPr>
    </w:lvl>
    <w:lvl w:ilvl="1">
      <w:start w:val="1"/>
      <w:numFmt w:val="decimal"/>
      <w:lvlText w:val="%1.%2"/>
      <w:lvlJc w:val="left"/>
      <w:pPr>
        <w:ind w:left="1710" w:hanging="990"/>
      </w:pPr>
      <w:rPr>
        <w:rFonts w:hint="default"/>
        <w:b w:val="0"/>
        <w:sz w:val="24"/>
        <w:szCs w:val="24"/>
      </w:rPr>
    </w:lvl>
    <w:lvl w:ilvl="2">
      <w:start w:val="1"/>
      <w:numFmt w:val="decimal"/>
      <w:lvlText w:val="%1.%2.%3"/>
      <w:lvlJc w:val="left"/>
      <w:pPr>
        <w:ind w:left="1018" w:hanging="990"/>
      </w:pPr>
      <w:rPr>
        <w:rFonts w:hint="default"/>
        <w:b w:val="0"/>
      </w:rPr>
    </w:lvl>
    <w:lvl w:ilvl="3">
      <w:start w:val="1"/>
      <w:numFmt w:val="decimal"/>
      <w:lvlText w:val="%1.%2.%3.%4"/>
      <w:lvlJc w:val="left"/>
      <w:pPr>
        <w:ind w:left="1122" w:hanging="1080"/>
      </w:pPr>
      <w:rPr>
        <w:rFonts w:hint="default"/>
        <w:b w:val="0"/>
      </w:rPr>
    </w:lvl>
    <w:lvl w:ilvl="4">
      <w:start w:val="1"/>
      <w:numFmt w:val="decimal"/>
      <w:lvlText w:val="%1.%2.%3.%4.%5"/>
      <w:lvlJc w:val="left"/>
      <w:pPr>
        <w:ind w:left="1136" w:hanging="1080"/>
      </w:pPr>
      <w:rPr>
        <w:rFonts w:hint="default"/>
      </w:rPr>
    </w:lvl>
    <w:lvl w:ilvl="5">
      <w:start w:val="1"/>
      <w:numFmt w:val="decimal"/>
      <w:lvlText w:val="%1.%2.%3.%4.%5.%6"/>
      <w:lvlJc w:val="left"/>
      <w:pPr>
        <w:ind w:left="1510" w:hanging="1440"/>
      </w:pPr>
      <w:rPr>
        <w:rFonts w:hint="default"/>
      </w:rPr>
    </w:lvl>
    <w:lvl w:ilvl="6">
      <w:start w:val="1"/>
      <w:numFmt w:val="decimal"/>
      <w:lvlText w:val="%1.%2.%3.%4.%5.%6.%7"/>
      <w:lvlJc w:val="left"/>
      <w:pPr>
        <w:ind w:left="1524" w:hanging="1440"/>
      </w:pPr>
      <w:rPr>
        <w:rFonts w:hint="default"/>
      </w:rPr>
    </w:lvl>
    <w:lvl w:ilvl="7">
      <w:start w:val="1"/>
      <w:numFmt w:val="decimal"/>
      <w:lvlText w:val="%1.%2.%3.%4.%5.%6.%7.%8"/>
      <w:lvlJc w:val="left"/>
      <w:pPr>
        <w:ind w:left="1898" w:hanging="1800"/>
      </w:pPr>
      <w:rPr>
        <w:rFonts w:hint="default"/>
      </w:rPr>
    </w:lvl>
    <w:lvl w:ilvl="8">
      <w:start w:val="1"/>
      <w:numFmt w:val="decimal"/>
      <w:lvlText w:val="%1.%2"/>
      <w:lvlJc w:val="left"/>
      <w:pPr>
        <w:ind w:left="1912" w:hanging="1800"/>
      </w:pPr>
      <w:rPr>
        <w:rFonts w:hint="default"/>
        <w:b/>
      </w:rPr>
    </w:lvl>
  </w:abstractNum>
  <w:abstractNum w:abstractNumId="25" w15:restartNumberingAfterBreak="0">
    <w:nsid w:val="29723988"/>
    <w:multiLevelType w:val="hybridMultilevel"/>
    <w:tmpl w:val="CE2C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41E57"/>
    <w:multiLevelType w:val="multilevel"/>
    <w:tmpl w:val="A19C6988"/>
    <w:lvl w:ilvl="0">
      <w:start w:val="3"/>
      <w:numFmt w:val="decimal"/>
      <w:lvlText w:val="%1"/>
      <w:lvlJc w:val="left"/>
      <w:pPr>
        <w:ind w:left="530" w:hanging="530"/>
      </w:pPr>
      <w:rPr>
        <w:rFonts w:hint="default"/>
      </w:rPr>
    </w:lvl>
    <w:lvl w:ilvl="1">
      <w:start w:val="3"/>
      <w:numFmt w:val="decimal"/>
      <w:lvlText w:val="%1.%2"/>
      <w:lvlJc w:val="left"/>
      <w:pPr>
        <w:ind w:left="1610" w:hanging="530"/>
      </w:pPr>
      <w:rPr>
        <w:rFonts w:hint="default"/>
      </w:rPr>
    </w:lvl>
    <w:lvl w:ilvl="2">
      <w:start w:val="9"/>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7" w15:restartNumberingAfterBreak="0">
    <w:nsid w:val="2C9469AD"/>
    <w:multiLevelType w:val="hybridMultilevel"/>
    <w:tmpl w:val="DC02E706"/>
    <w:lvl w:ilvl="0" w:tplc="4FF24D50">
      <w:start w:val="1"/>
      <w:numFmt w:val="decimal"/>
      <w:lvlText w:val="3.4.%1"/>
      <w:lvlJc w:val="left"/>
      <w:pPr>
        <w:ind w:left="3168"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92BB3"/>
    <w:multiLevelType w:val="hybridMultilevel"/>
    <w:tmpl w:val="E41457F2"/>
    <w:lvl w:ilvl="0" w:tplc="1D882BB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2CA57BFD"/>
    <w:multiLevelType w:val="hybridMultilevel"/>
    <w:tmpl w:val="FBD48A66"/>
    <w:lvl w:ilvl="0" w:tplc="4FF24D50">
      <w:start w:val="1"/>
      <w:numFmt w:val="decimal"/>
      <w:lvlText w:val="3.4.%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2CDA745D"/>
    <w:multiLevelType w:val="hybridMultilevel"/>
    <w:tmpl w:val="EBE8D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052E98"/>
    <w:multiLevelType w:val="hybridMultilevel"/>
    <w:tmpl w:val="20C69028"/>
    <w:lvl w:ilvl="0" w:tplc="60A89E0E">
      <w:start w:val="1"/>
      <w:numFmt w:val="upperLetter"/>
      <w:lvlText w:val="%1."/>
      <w:lvlJc w:val="left"/>
      <w:pPr>
        <w:ind w:left="1800" w:hanging="360"/>
      </w:pPr>
      <w:rPr>
        <w:rFonts w:asciiTheme="minorHAnsi" w:hAnsiTheme="minorHAnsi" w:cstheme="minorBid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32C14D4B"/>
    <w:multiLevelType w:val="hybridMultilevel"/>
    <w:tmpl w:val="5838C7F4"/>
    <w:lvl w:ilvl="0" w:tplc="F5EE3AF6">
      <w:start w:val="4"/>
      <w:numFmt w:val="decimal"/>
      <w:lvlText w:val="3.4.%1"/>
      <w:lvlJc w:val="left"/>
      <w:pPr>
        <w:ind w:left="12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6A2237"/>
    <w:multiLevelType w:val="hybridMultilevel"/>
    <w:tmpl w:val="927C3D28"/>
    <w:lvl w:ilvl="0" w:tplc="769CD980">
      <w:start w:val="4"/>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34B5314D"/>
    <w:multiLevelType w:val="multilevel"/>
    <w:tmpl w:val="DA9E683E"/>
    <w:lvl w:ilvl="0">
      <w:start w:val="3"/>
      <w:numFmt w:val="decimal"/>
      <w:lvlText w:val="%1"/>
      <w:lvlJc w:val="left"/>
      <w:pPr>
        <w:ind w:left="525" w:hanging="525"/>
      </w:pPr>
      <w:rPr>
        <w:rFonts w:hint="default"/>
      </w:rPr>
    </w:lvl>
    <w:lvl w:ilvl="1">
      <w:start w:val="4"/>
      <w:numFmt w:val="decimal"/>
      <w:lvlText w:val="%1.%2"/>
      <w:lvlJc w:val="left"/>
      <w:pPr>
        <w:ind w:left="1605" w:hanging="525"/>
      </w:pPr>
      <w:rPr>
        <w:rFonts w:hint="default"/>
      </w:rPr>
    </w:lvl>
    <w:lvl w:ilvl="2">
      <w:start w:val="1"/>
      <w:numFmt w:val="decimal"/>
      <w:lvlText w:val="%1.%2.%3"/>
      <w:lvlJc w:val="left"/>
      <w:pPr>
        <w:ind w:left="2880" w:hanging="720"/>
      </w:pPr>
      <w:rPr>
        <w:rFonts w:hint="default"/>
        <w:b w:val="0"/>
        <w:bCs/>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36D01856"/>
    <w:multiLevelType w:val="hybridMultilevel"/>
    <w:tmpl w:val="FA4CD610"/>
    <w:lvl w:ilvl="0" w:tplc="B7B64FC2">
      <w:start w:val="1"/>
      <w:numFmt w:val="decimal"/>
      <w:lvlText w:val="3.1.%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1905CA"/>
    <w:multiLevelType w:val="hybridMultilevel"/>
    <w:tmpl w:val="8EB08C44"/>
    <w:lvl w:ilvl="0" w:tplc="A1CC97DC">
      <w:start w:val="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E16127"/>
    <w:multiLevelType w:val="hybridMultilevel"/>
    <w:tmpl w:val="D5162AF8"/>
    <w:lvl w:ilvl="0" w:tplc="D0086C1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81289D"/>
    <w:multiLevelType w:val="hybridMultilevel"/>
    <w:tmpl w:val="FFFFFFFF"/>
    <w:lvl w:ilvl="0" w:tplc="98D003C4">
      <w:start w:val="1"/>
      <w:numFmt w:val="decimal"/>
      <w:lvlText w:val="%1."/>
      <w:lvlJc w:val="left"/>
      <w:pPr>
        <w:ind w:left="720" w:hanging="360"/>
      </w:pPr>
    </w:lvl>
    <w:lvl w:ilvl="1" w:tplc="F97CBD84">
      <w:start w:val="1"/>
      <w:numFmt w:val="lowerLetter"/>
      <w:lvlText w:val="%2."/>
      <w:lvlJc w:val="left"/>
      <w:pPr>
        <w:ind w:left="1440" w:hanging="360"/>
      </w:pPr>
    </w:lvl>
    <w:lvl w:ilvl="2" w:tplc="E52EBF84">
      <w:start w:val="1"/>
      <w:numFmt w:val="lowerRoman"/>
      <w:lvlText w:val="%3."/>
      <w:lvlJc w:val="right"/>
      <w:pPr>
        <w:ind w:left="2160" w:hanging="180"/>
      </w:pPr>
    </w:lvl>
    <w:lvl w:ilvl="3" w:tplc="CC1604E6">
      <w:start w:val="1"/>
      <w:numFmt w:val="decimal"/>
      <w:lvlText w:val="%4."/>
      <w:lvlJc w:val="left"/>
      <w:pPr>
        <w:ind w:left="2880" w:hanging="360"/>
      </w:pPr>
    </w:lvl>
    <w:lvl w:ilvl="4" w:tplc="2E444970">
      <w:start w:val="1"/>
      <w:numFmt w:val="lowerLetter"/>
      <w:lvlText w:val="%5."/>
      <w:lvlJc w:val="left"/>
      <w:pPr>
        <w:ind w:left="3600" w:hanging="360"/>
      </w:pPr>
    </w:lvl>
    <w:lvl w:ilvl="5" w:tplc="B1FE00DA">
      <w:start w:val="1"/>
      <w:numFmt w:val="lowerRoman"/>
      <w:lvlText w:val="%6."/>
      <w:lvlJc w:val="right"/>
      <w:pPr>
        <w:ind w:left="4320" w:hanging="180"/>
      </w:pPr>
    </w:lvl>
    <w:lvl w:ilvl="6" w:tplc="19FAD272">
      <w:start w:val="1"/>
      <w:numFmt w:val="decimal"/>
      <w:lvlText w:val="%7."/>
      <w:lvlJc w:val="left"/>
      <w:pPr>
        <w:ind w:left="5040" w:hanging="360"/>
      </w:pPr>
    </w:lvl>
    <w:lvl w:ilvl="7" w:tplc="E3C4790A">
      <w:start w:val="1"/>
      <w:numFmt w:val="lowerLetter"/>
      <w:lvlText w:val="%8."/>
      <w:lvlJc w:val="left"/>
      <w:pPr>
        <w:ind w:left="5760" w:hanging="360"/>
      </w:pPr>
    </w:lvl>
    <w:lvl w:ilvl="8" w:tplc="D3C60884">
      <w:start w:val="1"/>
      <w:numFmt w:val="lowerRoman"/>
      <w:lvlText w:val="%9."/>
      <w:lvlJc w:val="right"/>
      <w:pPr>
        <w:ind w:left="6480" w:hanging="180"/>
      </w:pPr>
    </w:lvl>
  </w:abstractNum>
  <w:abstractNum w:abstractNumId="39" w15:restartNumberingAfterBreak="0">
    <w:nsid w:val="3D3B3B07"/>
    <w:multiLevelType w:val="hybridMultilevel"/>
    <w:tmpl w:val="5AD03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025B2E"/>
    <w:multiLevelType w:val="hybridMultilevel"/>
    <w:tmpl w:val="7A2A35AA"/>
    <w:lvl w:ilvl="0" w:tplc="F93E8018">
      <w:start w:val="5"/>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497867"/>
    <w:multiLevelType w:val="hybridMultilevel"/>
    <w:tmpl w:val="9AEE1054"/>
    <w:lvl w:ilvl="0" w:tplc="3AD68826">
      <w:start w:val="10"/>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4D162C"/>
    <w:multiLevelType w:val="hybridMultilevel"/>
    <w:tmpl w:val="7A965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AD5C01"/>
    <w:multiLevelType w:val="multilevel"/>
    <w:tmpl w:val="AFB8CF6A"/>
    <w:lvl w:ilvl="0">
      <w:start w:val="3"/>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42A91386"/>
    <w:multiLevelType w:val="multilevel"/>
    <w:tmpl w:val="94A289AA"/>
    <w:lvl w:ilvl="0">
      <w:start w:val="3"/>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4"/>
      <w:numFmt w:val="decimal"/>
      <w:lvlText w:val="%1.%2.%3"/>
      <w:lvlJc w:val="left"/>
      <w:pPr>
        <w:ind w:left="1728" w:hanging="720"/>
      </w:pPr>
      <w:rPr>
        <w:rFonts w:hint="default"/>
        <w:b w:val="0"/>
        <w:bCs w:val="0"/>
      </w:rPr>
    </w:lvl>
    <w:lvl w:ilvl="3">
      <w:start w:val="1"/>
      <w:numFmt w:val="decimal"/>
      <w:lvlText w:val="%1.%2.%3.%4"/>
      <w:lvlJc w:val="left"/>
      <w:pPr>
        <w:ind w:left="2592" w:hanging="108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45" w15:restartNumberingAfterBreak="0">
    <w:nsid w:val="47D73D0A"/>
    <w:multiLevelType w:val="hybridMultilevel"/>
    <w:tmpl w:val="7BE46BA2"/>
    <w:lvl w:ilvl="0" w:tplc="1A0C8AB4">
      <w:start w:val="1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8D0269E"/>
    <w:multiLevelType w:val="hybridMultilevel"/>
    <w:tmpl w:val="5E8EE8CC"/>
    <w:lvl w:ilvl="0" w:tplc="4FF24D50">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046B2A"/>
    <w:multiLevelType w:val="hybridMultilevel"/>
    <w:tmpl w:val="1060A476"/>
    <w:lvl w:ilvl="0" w:tplc="AA60B5C8">
      <w:start w:val="1"/>
      <w:numFmt w:val="decimal"/>
      <w:lvlText w:val="3.3.%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4AC827E7"/>
    <w:multiLevelType w:val="multilevel"/>
    <w:tmpl w:val="290ADEE6"/>
    <w:lvl w:ilvl="0">
      <w:start w:val="3"/>
      <w:numFmt w:val="decimal"/>
      <w:lvlText w:val="%1"/>
      <w:lvlJc w:val="left"/>
      <w:pPr>
        <w:ind w:left="525" w:hanging="525"/>
      </w:pPr>
      <w:rPr>
        <w:rFonts w:eastAsiaTheme="minorHAnsi" w:cs="Arial" w:hint="default"/>
      </w:rPr>
    </w:lvl>
    <w:lvl w:ilvl="1">
      <w:start w:val="2"/>
      <w:numFmt w:val="decimal"/>
      <w:lvlText w:val="%1.%2"/>
      <w:lvlJc w:val="left"/>
      <w:pPr>
        <w:ind w:left="1425" w:hanging="525"/>
      </w:pPr>
      <w:rPr>
        <w:rFonts w:eastAsiaTheme="minorHAnsi" w:cs="Arial" w:hint="default"/>
      </w:rPr>
    </w:lvl>
    <w:lvl w:ilvl="2">
      <w:start w:val="1"/>
      <w:numFmt w:val="decimal"/>
      <w:lvlText w:val="%1.%2.%3"/>
      <w:lvlJc w:val="left"/>
      <w:pPr>
        <w:ind w:left="2520" w:hanging="720"/>
      </w:pPr>
      <w:rPr>
        <w:rFonts w:eastAsiaTheme="minorHAnsi" w:cs="Arial" w:hint="default"/>
      </w:rPr>
    </w:lvl>
    <w:lvl w:ilvl="3">
      <w:start w:val="1"/>
      <w:numFmt w:val="decimal"/>
      <w:lvlText w:val="%1.%2.%3.%4"/>
      <w:lvlJc w:val="left"/>
      <w:pPr>
        <w:ind w:left="3780" w:hanging="1080"/>
      </w:pPr>
      <w:rPr>
        <w:rFonts w:eastAsiaTheme="minorHAnsi" w:cs="Arial" w:hint="default"/>
      </w:rPr>
    </w:lvl>
    <w:lvl w:ilvl="4">
      <w:start w:val="1"/>
      <w:numFmt w:val="decimal"/>
      <w:lvlText w:val="%1.%2.%3.%4.%5"/>
      <w:lvlJc w:val="left"/>
      <w:pPr>
        <w:ind w:left="4680" w:hanging="1080"/>
      </w:pPr>
      <w:rPr>
        <w:rFonts w:eastAsiaTheme="minorHAnsi" w:cs="Arial" w:hint="default"/>
      </w:rPr>
    </w:lvl>
    <w:lvl w:ilvl="5">
      <w:start w:val="1"/>
      <w:numFmt w:val="decimal"/>
      <w:lvlText w:val="%1.%2.%3.%4.%5.%6"/>
      <w:lvlJc w:val="left"/>
      <w:pPr>
        <w:ind w:left="5940" w:hanging="1440"/>
      </w:pPr>
      <w:rPr>
        <w:rFonts w:eastAsiaTheme="minorHAnsi" w:cs="Arial" w:hint="default"/>
      </w:rPr>
    </w:lvl>
    <w:lvl w:ilvl="6">
      <w:start w:val="1"/>
      <w:numFmt w:val="decimal"/>
      <w:lvlText w:val="%1.%2.%3.%4.%5.%6.%7"/>
      <w:lvlJc w:val="left"/>
      <w:pPr>
        <w:ind w:left="6840" w:hanging="1440"/>
      </w:pPr>
      <w:rPr>
        <w:rFonts w:eastAsiaTheme="minorHAnsi" w:cs="Arial" w:hint="default"/>
      </w:rPr>
    </w:lvl>
    <w:lvl w:ilvl="7">
      <w:start w:val="1"/>
      <w:numFmt w:val="decimal"/>
      <w:lvlText w:val="%1.%2.%3.%4.%5.%6.%7.%8"/>
      <w:lvlJc w:val="left"/>
      <w:pPr>
        <w:ind w:left="8100" w:hanging="1800"/>
      </w:pPr>
      <w:rPr>
        <w:rFonts w:eastAsiaTheme="minorHAnsi" w:cs="Arial" w:hint="default"/>
      </w:rPr>
    </w:lvl>
    <w:lvl w:ilvl="8">
      <w:start w:val="1"/>
      <w:numFmt w:val="decimal"/>
      <w:lvlText w:val="%1.%2.%3.%4.%5.%6.%7.%8.%9"/>
      <w:lvlJc w:val="left"/>
      <w:pPr>
        <w:ind w:left="9000" w:hanging="1800"/>
      </w:pPr>
      <w:rPr>
        <w:rFonts w:eastAsiaTheme="minorHAnsi" w:cs="Arial" w:hint="default"/>
      </w:rPr>
    </w:lvl>
  </w:abstractNum>
  <w:abstractNum w:abstractNumId="49" w15:restartNumberingAfterBreak="0">
    <w:nsid w:val="4CCB4850"/>
    <w:multiLevelType w:val="hybridMultilevel"/>
    <w:tmpl w:val="41DAD6C8"/>
    <w:lvl w:ilvl="0" w:tplc="C51A2E5A">
      <w:start w:val="2"/>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504439"/>
    <w:multiLevelType w:val="hybridMultilevel"/>
    <w:tmpl w:val="F4341A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E43189"/>
    <w:multiLevelType w:val="hybridMultilevel"/>
    <w:tmpl w:val="012086E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502F5908"/>
    <w:multiLevelType w:val="hybridMultilevel"/>
    <w:tmpl w:val="C50E4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655C75"/>
    <w:multiLevelType w:val="hybridMultilevel"/>
    <w:tmpl w:val="F7728114"/>
    <w:lvl w:ilvl="0" w:tplc="A10E2F1C">
      <w:start w:val="5"/>
      <w:numFmt w:val="decimal"/>
      <w:lvlText w:val="3.4.%1"/>
      <w:lvlJc w:val="left"/>
      <w:pPr>
        <w:ind w:left="12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1741B03"/>
    <w:multiLevelType w:val="hybridMultilevel"/>
    <w:tmpl w:val="7422D6C8"/>
    <w:lvl w:ilvl="0" w:tplc="75DE36EC">
      <w:start w:val="1"/>
      <w:numFmt w:val="upperLetter"/>
      <w:lvlText w:val="%1."/>
      <w:lvlJc w:val="left"/>
      <w:pPr>
        <w:ind w:left="1800" w:hanging="360"/>
      </w:pPr>
      <w:rPr>
        <w:rFonts w:eastAsiaTheme="minorHAnsi"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526A7F9A"/>
    <w:multiLevelType w:val="hybridMultilevel"/>
    <w:tmpl w:val="1D664D58"/>
    <w:lvl w:ilvl="0" w:tplc="5ADC26E6">
      <w:start w:val="3"/>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953516"/>
    <w:multiLevelType w:val="multilevel"/>
    <w:tmpl w:val="A750570A"/>
    <w:lvl w:ilvl="0">
      <w:start w:val="3"/>
      <w:numFmt w:val="decimal"/>
      <w:lvlText w:val="%1"/>
      <w:lvlJc w:val="left"/>
      <w:pPr>
        <w:ind w:left="525" w:hanging="525"/>
      </w:pPr>
      <w:rPr>
        <w:rFonts w:hint="default"/>
        <w:b w:val="0"/>
      </w:rPr>
    </w:lvl>
    <w:lvl w:ilvl="1">
      <w:start w:val="1"/>
      <w:numFmt w:val="decimal"/>
      <w:lvlText w:val="%1.%2"/>
      <w:lvlJc w:val="left"/>
      <w:pPr>
        <w:ind w:left="1245" w:hanging="525"/>
      </w:pPr>
      <w:rPr>
        <w:rFonts w:hint="default"/>
        <w:b w:val="0"/>
      </w:rPr>
    </w:lvl>
    <w:lvl w:ilvl="2">
      <w:start w:val="3"/>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560" w:hanging="1800"/>
      </w:pPr>
      <w:rPr>
        <w:rFonts w:hint="default"/>
        <w:b w:val="0"/>
      </w:rPr>
    </w:lvl>
  </w:abstractNum>
  <w:abstractNum w:abstractNumId="57" w15:restartNumberingAfterBreak="0">
    <w:nsid w:val="55AF71B6"/>
    <w:multiLevelType w:val="hybridMultilevel"/>
    <w:tmpl w:val="44B65858"/>
    <w:lvl w:ilvl="0" w:tplc="5C4430C0">
      <w:start w:val="1"/>
      <w:numFmt w:val="upperLetter"/>
      <w:lvlText w:val="%1."/>
      <w:lvlJc w:val="left"/>
      <w:pPr>
        <w:ind w:left="1800" w:hanging="360"/>
      </w:pPr>
      <w:rPr>
        <w:rFonts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56640E39"/>
    <w:multiLevelType w:val="hybridMultilevel"/>
    <w:tmpl w:val="8CF64958"/>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97E0157"/>
    <w:multiLevelType w:val="hybridMultilevel"/>
    <w:tmpl w:val="46800034"/>
    <w:lvl w:ilvl="0" w:tplc="AA60B5C8">
      <w:start w:val="1"/>
      <w:numFmt w:val="decimal"/>
      <w:lvlText w:val="3.3.%1"/>
      <w:lvlJc w:val="left"/>
      <w:pPr>
        <w:ind w:left="2160" w:hanging="360"/>
      </w:pPr>
      <w:rPr>
        <w:rFonts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5A763478"/>
    <w:multiLevelType w:val="hybridMultilevel"/>
    <w:tmpl w:val="4144372A"/>
    <w:lvl w:ilvl="0" w:tplc="5ADC26E6">
      <w:start w:val="3"/>
      <w:numFmt w:val="decimal"/>
      <w:lvlText w:val="3.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5A8A2A25"/>
    <w:multiLevelType w:val="multilevel"/>
    <w:tmpl w:val="0AE8A770"/>
    <w:lvl w:ilvl="0">
      <w:start w:val="3"/>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CE1763B"/>
    <w:multiLevelType w:val="hybridMultilevel"/>
    <w:tmpl w:val="17D47D6E"/>
    <w:lvl w:ilvl="0" w:tplc="E996D640">
      <w:start w:val="1"/>
      <w:numFmt w:val="decimal"/>
      <w:lvlText w:val="3.1.%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37428F"/>
    <w:multiLevelType w:val="multilevel"/>
    <w:tmpl w:val="D8446772"/>
    <w:lvl w:ilvl="0">
      <w:start w:val="1"/>
      <w:numFmt w:val="decimal"/>
      <w:pStyle w:val="Heading1"/>
      <w:lvlText w:val="%1.0"/>
      <w:lvlJc w:val="left"/>
      <w:pPr>
        <w:tabs>
          <w:tab w:val="num" w:pos="4338"/>
        </w:tabs>
        <w:ind w:left="4338" w:hanging="1008"/>
      </w:pPr>
      <w:rPr>
        <w:rFonts w:hint="default"/>
        <w:b/>
        <w:bCs/>
      </w:rPr>
    </w:lvl>
    <w:lvl w:ilvl="1">
      <w:start w:val="1"/>
      <w:numFmt w:val="decimal"/>
      <w:lvlRestart w:val="0"/>
      <w:pStyle w:val="Heading2"/>
      <w:lvlText w:val="%1.%2"/>
      <w:lvlJc w:val="left"/>
      <w:pPr>
        <w:tabs>
          <w:tab w:val="num" w:pos="1008"/>
        </w:tabs>
        <w:ind w:left="1008" w:hanging="100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2.%3"/>
      <w:lvlJc w:val="left"/>
      <w:pPr>
        <w:tabs>
          <w:tab w:val="num" w:pos="1008"/>
        </w:tabs>
        <w:ind w:left="1008" w:hanging="1008"/>
      </w:pPr>
      <w:rPr>
        <w:rFonts w:hint="default"/>
      </w:rPr>
    </w:lvl>
    <w:lvl w:ilvl="3">
      <w:start w:val="1"/>
      <w:numFmt w:val="none"/>
      <w:lvlRestart w:val="0"/>
      <w:lvlText w:val=""/>
      <w:lvlJc w:val="left"/>
      <w:pPr>
        <w:tabs>
          <w:tab w:val="num" w:pos="1008"/>
        </w:tabs>
        <w:ind w:left="1008" w:hanging="1008"/>
      </w:pPr>
      <w:rPr>
        <w:rFonts w:hint="default"/>
      </w:rPr>
    </w:lvl>
    <w:lvl w:ilvl="4">
      <w:numFmt w:val="none"/>
      <w:lvlRestart w:val="0"/>
      <w:lvlText w:val=""/>
      <w:lvlJc w:val="left"/>
      <w:pPr>
        <w:tabs>
          <w:tab w:val="num" w:pos="1008"/>
        </w:tabs>
        <w:ind w:left="1008" w:hanging="1008"/>
      </w:pPr>
      <w:rPr>
        <w:rFonts w:hint="default"/>
      </w:rPr>
    </w:lvl>
    <w:lvl w:ilvl="5">
      <w:start w:val="1"/>
      <w:numFmt w:val="none"/>
      <w:lvlText w:val="%1.%2.%3.%4.%5.%6"/>
      <w:lvlJc w:val="left"/>
      <w:pPr>
        <w:tabs>
          <w:tab w:val="num" w:pos="3312"/>
        </w:tabs>
        <w:ind w:left="3312" w:hanging="1152"/>
      </w:pPr>
      <w:rPr>
        <w:rFonts w:hint="default"/>
      </w:rPr>
    </w:lvl>
    <w:lvl w:ilvl="6">
      <w:start w:val="1"/>
      <w:numFmt w:val="none"/>
      <w:lvlText w:val="%1.%2.%3.%4.%5.%6.%7"/>
      <w:lvlJc w:val="left"/>
      <w:pPr>
        <w:tabs>
          <w:tab w:val="num" w:pos="3600"/>
        </w:tabs>
        <w:ind w:left="3312" w:hanging="1152"/>
      </w:pPr>
      <w:rPr>
        <w:rFonts w:hint="default"/>
      </w:rPr>
    </w:lvl>
    <w:lvl w:ilvl="7">
      <w:start w:val="1"/>
      <w:numFmt w:val="decimal"/>
      <w:lvlText w:val="%1.%2.%3.%4.%5.%6.%7.%8"/>
      <w:lvlJc w:val="left"/>
      <w:pPr>
        <w:tabs>
          <w:tab w:val="num" w:pos="3600"/>
        </w:tabs>
        <w:ind w:left="3312" w:hanging="1152"/>
      </w:pPr>
      <w:rPr>
        <w:rFonts w:hint="default"/>
      </w:rPr>
    </w:lvl>
    <w:lvl w:ilvl="8">
      <w:start w:val="1"/>
      <w:numFmt w:val="decimal"/>
      <w:lvlText w:val="%1.%2.%3.%4.%5.%6.%7.%8.%9"/>
      <w:lvlJc w:val="left"/>
      <w:pPr>
        <w:tabs>
          <w:tab w:val="num" w:pos="3960"/>
        </w:tabs>
        <w:ind w:left="3960" w:hanging="1800"/>
      </w:pPr>
      <w:rPr>
        <w:rFonts w:hint="default"/>
      </w:rPr>
    </w:lvl>
  </w:abstractNum>
  <w:abstractNum w:abstractNumId="64" w15:restartNumberingAfterBreak="0">
    <w:nsid w:val="5D4020BF"/>
    <w:multiLevelType w:val="hybridMultilevel"/>
    <w:tmpl w:val="13C4B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2F11499"/>
    <w:multiLevelType w:val="hybridMultilevel"/>
    <w:tmpl w:val="B42EC708"/>
    <w:lvl w:ilvl="0" w:tplc="23F2747A">
      <w:start w:val="12"/>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865E8E"/>
    <w:multiLevelType w:val="multilevel"/>
    <w:tmpl w:val="8ABCF234"/>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7" w15:restartNumberingAfterBreak="0">
    <w:nsid w:val="64E60A45"/>
    <w:multiLevelType w:val="multilevel"/>
    <w:tmpl w:val="12522C3A"/>
    <w:lvl w:ilvl="0">
      <w:start w:val="1"/>
      <w:numFmt w:val="decimal"/>
      <w:lvlText w:val="%1.0"/>
      <w:lvlJc w:val="left"/>
      <w:pPr>
        <w:tabs>
          <w:tab w:val="num" w:pos="1008"/>
        </w:tabs>
        <w:ind w:left="1008" w:hanging="1008"/>
      </w:pPr>
      <w:rPr>
        <w:rFonts w:hint="default"/>
      </w:rPr>
    </w:lvl>
    <w:lvl w:ilvl="1">
      <w:start w:val="1"/>
      <w:numFmt w:val="decimal"/>
      <w:lvlRestart w:val="0"/>
      <w:lvlText w:val="4.%2"/>
      <w:lvlJc w:val="left"/>
      <w:pPr>
        <w:tabs>
          <w:tab w:val="num" w:pos="1008"/>
        </w:tabs>
        <w:ind w:left="1008" w:hanging="1008"/>
      </w:pPr>
      <w:rPr>
        <w:rFonts w:ascii="Arial" w:hAnsi="Arial"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1.1"/>
      <w:lvlJc w:val="left"/>
      <w:pPr>
        <w:tabs>
          <w:tab w:val="num" w:pos="1008"/>
        </w:tabs>
        <w:ind w:left="1008" w:hanging="1008"/>
      </w:pPr>
      <w:rPr>
        <w:rFonts w:hint="default"/>
      </w:rPr>
    </w:lvl>
    <w:lvl w:ilvl="3">
      <w:start w:val="1"/>
      <w:numFmt w:val="none"/>
      <w:lvlRestart w:val="0"/>
      <w:lvlText w:val=""/>
      <w:lvlJc w:val="left"/>
      <w:pPr>
        <w:tabs>
          <w:tab w:val="num" w:pos="1008"/>
        </w:tabs>
        <w:ind w:left="1008" w:hanging="1008"/>
      </w:pPr>
      <w:rPr>
        <w:rFonts w:hint="default"/>
      </w:rPr>
    </w:lvl>
    <w:lvl w:ilvl="4">
      <w:numFmt w:val="none"/>
      <w:lvlRestart w:val="0"/>
      <w:lvlText w:val=""/>
      <w:lvlJc w:val="left"/>
      <w:pPr>
        <w:tabs>
          <w:tab w:val="num" w:pos="1008"/>
        </w:tabs>
        <w:ind w:left="1008" w:hanging="1008"/>
      </w:pPr>
      <w:rPr>
        <w:rFonts w:hint="default"/>
      </w:rPr>
    </w:lvl>
    <w:lvl w:ilvl="5">
      <w:start w:val="1"/>
      <w:numFmt w:val="none"/>
      <w:lvlText w:val="%1.%2.%3.%4.%5.%6"/>
      <w:lvlJc w:val="left"/>
      <w:pPr>
        <w:tabs>
          <w:tab w:val="num" w:pos="3312"/>
        </w:tabs>
        <w:ind w:left="3312" w:hanging="1152"/>
      </w:pPr>
      <w:rPr>
        <w:rFonts w:hint="default"/>
      </w:rPr>
    </w:lvl>
    <w:lvl w:ilvl="6">
      <w:start w:val="1"/>
      <w:numFmt w:val="none"/>
      <w:lvlText w:val="%1.%2.%3.%4.%5.%6.%7"/>
      <w:lvlJc w:val="left"/>
      <w:pPr>
        <w:tabs>
          <w:tab w:val="num" w:pos="3600"/>
        </w:tabs>
        <w:ind w:left="3312" w:hanging="1152"/>
      </w:pPr>
      <w:rPr>
        <w:rFonts w:hint="default"/>
      </w:rPr>
    </w:lvl>
    <w:lvl w:ilvl="7">
      <w:start w:val="1"/>
      <w:numFmt w:val="decimal"/>
      <w:lvlText w:val="%1.%2.%3.%4.%5.%6.%7.%8"/>
      <w:lvlJc w:val="left"/>
      <w:pPr>
        <w:tabs>
          <w:tab w:val="num" w:pos="3600"/>
        </w:tabs>
        <w:ind w:left="3312" w:hanging="1152"/>
      </w:pPr>
      <w:rPr>
        <w:rFonts w:hint="default"/>
      </w:rPr>
    </w:lvl>
    <w:lvl w:ilvl="8">
      <w:start w:val="1"/>
      <w:numFmt w:val="decimal"/>
      <w:lvlText w:val="%1.%2.%3.%4.%5.%6.%7.%8.%9"/>
      <w:lvlJc w:val="left"/>
      <w:pPr>
        <w:tabs>
          <w:tab w:val="num" w:pos="3960"/>
        </w:tabs>
        <w:ind w:left="3960" w:hanging="1800"/>
      </w:pPr>
      <w:rPr>
        <w:rFonts w:hint="default"/>
      </w:rPr>
    </w:lvl>
  </w:abstractNum>
  <w:abstractNum w:abstractNumId="68" w15:restartNumberingAfterBreak="0">
    <w:nsid w:val="66F3560A"/>
    <w:multiLevelType w:val="multilevel"/>
    <w:tmpl w:val="7CF07DD6"/>
    <w:lvl w:ilvl="0">
      <w:start w:val="4"/>
      <w:numFmt w:val="decimal"/>
      <w:lvlText w:val="%1"/>
      <w:lvlJc w:val="left"/>
      <w:pPr>
        <w:ind w:left="525" w:hanging="525"/>
      </w:pPr>
      <w:rPr>
        <w:rFonts w:hint="default"/>
        <w:b w:val="0"/>
      </w:rPr>
    </w:lvl>
    <w:lvl w:ilvl="1">
      <w:start w:val="1"/>
      <w:numFmt w:val="decimal"/>
      <w:lvlText w:val="%1.%2"/>
      <w:lvlJc w:val="left"/>
      <w:pPr>
        <w:ind w:left="1605" w:hanging="525"/>
      </w:pPr>
      <w:rPr>
        <w:rFonts w:hint="default"/>
        <w:b/>
        <w:bCs/>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69" w15:restartNumberingAfterBreak="0">
    <w:nsid w:val="68A00DD4"/>
    <w:multiLevelType w:val="hybridMultilevel"/>
    <w:tmpl w:val="5D249406"/>
    <w:lvl w:ilvl="0" w:tplc="758299CC">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8C2397D"/>
    <w:multiLevelType w:val="hybridMultilevel"/>
    <w:tmpl w:val="506244B4"/>
    <w:lvl w:ilvl="0" w:tplc="079C68B8">
      <w:start w:val="4"/>
      <w:numFmt w:val="decimal"/>
      <w:lvlText w:val="3.3.%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9FE7436"/>
    <w:multiLevelType w:val="multilevel"/>
    <w:tmpl w:val="F33260B4"/>
    <w:lvl w:ilvl="0">
      <w:start w:val="3"/>
      <w:numFmt w:val="decimal"/>
      <w:lvlText w:val="%1"/>
      <w:lvlJc w:val="left"/>
      <w:pPr>
        <w:ind w:left="530" w:hanging="530"/>
      </w:pPr>
      <w:rPr>
        <w:rFonts w:hint="default"/>
      </w:rPr>
    </w:lvl>
    <w:lvl w:ilvl="1">
      <w:start w:val="3"/>
      <w:numFmt w:val="decimal"/>
      <w:lvlText w:val="%1.%2"/>
      <w:lvlJc w:val="left"/>
      <w:pPr>
        <w:ind w:left="1250" w:hanging="53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2" w15:restartNumberingAfterBreak="0">
    <w:nsid w:val="6A772E18"/>
    <w:multiLevelType w:val="multilevel"/>
    <w:tmpl w:val="B42EF02E"/>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1"/>
      <w:numFmt w:val="decimal"/>
      <w:lvlText w:val="%1.%2.%3"/>
      <w:lvlJc w:val="left"/>
      <w:pPr>
        <w:ind w:left="2880" w:hanging="720"/>
      </w:pPr>
      <w:rPr>
        <w:rFonts w:hint="default"/>
        <w:b w:val="0"/>
        <w:bCs/>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73" w15:restartNumberingAfterBreak="0">
    <w:nsid w:val="6AAB5E32"/>
    <w:multiLevelType w:val="hybridMultilevel"/>
    <w:tmpl w:val="D07CC0FC"/>
    <w:lvl w:ilvl="0" w:tplc="AA60B5C8">
      <w:start w:val="1"/>
      <w:numFmt w:val="decimal"/>
      <w:lvlText w:val="3.3.%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BF152C4"/>
    <w:multiLevelType w:val="hybridMultilevel"/>
    <w:tmpl w:val="25BCE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6E0E8C"/>
    <w:multiLevelType w:val="hybridMultilevel"/>
    <w:tmpl w:val="A4BEABAA"/>
    <w:lvl w:ilvl="0" w:tplc="5ADC26E6">
      <w:start w:val="3"/>
      <w:numFmt w:val="decimal"/>
      <w:lvlText w:val="3.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DDE1D14"/>
    <w:multiLevelType w:val="multilevel"/>
    <w:tmpl w:val="9B8E16A6"/>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77" w15:restartNumberingAfterBreak="0">
    <w:nsid w:val="6E434F08"/>
    <w:multiLevelType w:val="hybridMultilevel"/>
    <w:tmpl w:val="731EA4F2"/>
    <w:lvl w:ilvl="0" w:tplc="E996D640">
      <w:start w:val="1"/>
      <w:numFmt w:val="decimal"/>
      <w:lvlText w:val="3.1.%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701537D5"/>
    <w:multiLevelType w:val="hybridMultilevel"/>
    <w:tmpl w:val="4B4E7A22"/>
    <w:lvl w:ilvl="0" w:tplc="A1CC97DC">
      <w:start w:val="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154019F"/>
    <w:multiLevelType w:val="hybridMultilevel"/>
    <w:tmpl w:val="5B80A892"/>
    <w:lvl w:ilvl="0" w:tplc="77E4E6FC">
      <w:start w:val="1"/>
      <w:numFmt w:val="decimal"/>
      <w:lvlText w:val="3.%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B202A7"/>
    <w:multiLevelType w:val="multilevel"/>
    <w:tmpl w:val="C7A221A4"/>
    <w:lvl w:ilvl="0">
      <w:start w:val="3"/>
      <w:numFmt w:val="decimal"/>
      <w:lvlText w:val="%1"/>
      <w:lvlJc w:val="left"/>
      <w:pPr>
        <w:ind w:left="525" w:hanging="525"/>
      </w:pPr>
      <w:rPr>
        <w:rFonts w:hint="default"/>
      </w:rPr>
    </w:lvl>
    <w:lvl w:ilvl="1">
      <w:start w:val="3"/>
      <w:numFmt w:val="decimal"/>
      <w:lvlText w:val="%1.%2"/>
      <w:lvlJc w:val="left"/>
      <w:pPr>
        <w:ind w:left="1605" w:hanging="525"/>
      </w:pPr>
      <w:rPr>
        <w:rFonts w:hint="default"/>
      </w:rPr>
    </w:lvl>
    <w:lvl w:ilvl="2">
      <w:start w:val="8"/>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81" w15:restartNumberingAfterBreak="0">
    <w:nsid w:val="733A42F9"/>
    <w:multiLevelType w:val="hybridMultilevel"/>
    <w:tmpl w:val="219EF18E"/>
    <w:lvl w:ilvl="0" w:tplc="E996D640">
      <w:start w:val="1"/>
      <w:numFmt w:val="decimal"/>
      <w:lvlText w:val="3.1.%1"/>
      <w:lvlJc w:val="left"/>
      <w:pPr>
        <w:ind w:left="144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4C1059"/>
    <w:multiLevelType w:val="hybridMultilevel"/>
    <w:tmpl w:val="47BA2FF6"/>
    <w:lvl w:ilvl="0" w:tplc="1D882BB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3" w15:restartNumberingAfterBreak="0">
    <w:nsid w:val="7A4D3856"/>
    <w:multiLevelType w:val="hybridMultilevel"/>
    <w:tmpl w:val="FA9CD940"/>
    <w:lvl w:ilvl="0" w:tplc="A1CC97DC">
      <w:start w:val="1"/>
      <w:numFmt w:val="decimal"/>
      <w:lvlText w:val="3.3.%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4" w15:restartNumberingAfterBreak="0">
    <w:nsid w:val="7D2C4CF8"/>
    <w:multiLevelType w:val="hybridMultilevel"/>
    <w:tmpl w:val="FDA2E1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843934078">
    <w:abstractNumId w:val="38"/>
  </w:num>
  <w:num w:numId="2" w16cid:durableId="1408530796">
    <w:abstractNumId w:val="39"/>
  </w:num>
  <w:num w:numId="3" w16cid:durableId="866141793">
    <w:abstractNumId w:val="67"/>
  </w:num>
  <w:num w:numId="4" w16cid:durableId="517937085">
    <w:abstractNumId w:val="67"/>
  </w:num>
  <w:num w:numId="5" w16cid:durableId="2112966853">
    <w:abstractNumId w:val="67"/>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6" w16cid:durableId="1925603215">
    <w:abstractNumId w:val="63"/>
  </w:num>
  <w:num w:numId="7" w16cid:durableId="197864939">
    <w:abstractNumId w:val="50"/>
  </w:num>
  <w:num w:numId="8" w16cid:durableId="69274974">
    <w:abstractNumId w:val="58"/>
  </w:num>
  <w:num w:numId="9" w16cid:durableId="32391351">
    <w:abstractNumId w:val="6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0" w16cid:durableId="108159513">
    <w:abstractNumId w:val="63"/>
  </w:num>
  <w:num w:numId="11" w16cid:durableId="368458372">
    <w:abstractNumId w:val="69"/>
  </w:num>
  <w:num w:numId="12" w16cid:durableId="315886375">
    <w:abstractNumId w:val="9"/>
  </w:num>
  <w:num w:numId="13" w16cid:durableId="1015809284">
    <w:abstractNumId w:val="5"/>
  </w:num>
  <w:num w:numId="14" w16cid:durableId="1495414690">
    <w:abstractNumId w:val="3"/>
  </w:num>
  <w:num w:numId="15" w16cid:durableId="552930838">
    <w:abstractNumId w:val="25"/>
  </w:num>
  <w:num w:numId="16" w16cid:durableId="1135756450">
    <w:abstractNumId w:val="30"/>
  </w:num>
  <w:num w:numId="17" w16cid:durableId="401368142">
    <w:abstractNumId w:val="74"/>
  </w:num>
  <w:num w:numId="18" w16cid:durableId="767042464">
    <w:abstractNumId w:val="42"/>
  </w:num>
  <w:num w:numId="19" w16cid:durableId="1978412599">
    <w:abstractNumId w:val="63"/>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0" w16cid:durableId="1463578446">
    <w:abstractNumId w:val="52"/>
  </w:num>
  <w:num w:numId="21" w16cid:durableId="1984239466">
    <w:abstractNumId w:val="63"/>
    <w:lvlOverride w:ilvl="0">
      <w:startOverride w:val="4"/>
    </w:lvlOverride>
    <w:lvlOverride w:ilvl="1">
      <w:startOverride w:val="1"/>
    </w:lvlOverride>
  </w:num>
  <w:num w:numId="22" w16cid:durableId="439183165">
    <w:abstractNumId w:val="64"/>
  </w:num>
  <w:num w:numId="23" w16cid:durableId="1648776646">
    <w:abstractNumId w:val="63"/>
  </w:num>
  <w:num w:numId="24" w16cid:durableId="1930581629">
    <w:abstractNumId w:val="0"/>
  </w:num>
  <w:num w:numId="25" w16cid:durableId="1284193556">
    <w:abstractNumId w:val="82"/>
  </w:num>
  <w:num w:numId="26" w16cid:durableId="1146430498">
    <w:abstractNumId w:val="57"/>
  </w:num>
  <w:num w:numId="27" w16cid:durableId="276104621">
    <w:abstractNumId w:val="21"/>
  </w:num>
  <w:num w:numId="28" w16cid:durableId="1520074743">
    <w:abstractNumId w:val="24"/>
  </w:num>
  <w:num w:numId="29" w16cid:durableId="1606958622">
    <w:abstractNumId w:val="4"/>
  </w:num>
  <w:num w:numId="30" w16cid:durableId="266618798">
    <w:abstractNumId w:val="51"/>
  </w:num>
  <w:num w:numId="31" w16cid:durableId="2114938683">
    <w:abstractNumId w:val="28"/>
  </w:num>
  <w:num w:numId="32" w16cid:durableId="317732412">
    <w:abstractNumId w:val="37"/>
  </w:num>
  <w:num w:numId="33" w16cid:durableId="1238444497">
    <w:abstractNumId w:val="15"/>
  </w:num>
  <w:num w:numId="34" w16cid:durableId="716201935">
    <w:abstractNumId w:val="10"/>
  </w:num>
  <w:num w:numId="35" w16cid:durableId="2030718483">
    <w:abstractNumId w:val="71"/>
  </w:num>
  <w:num w:numId="36" w16cid:durableId="1564873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58651470">
    <w:abstractNumId w:val="7"/>
  </w:num>
  <w:num w:numId="38" w16cid:durableId="781266051">
    <w:abstractNumId w:val="31"/>
  </w:num>
  <w:num w:numId="39" w16cid:durableId="238834097">
    <w:abstractNumId w:val="12"/>
  </w:num>
  <w:num w:numId="40" w16cid:durableId="1455058716">
    <w:abstractNumId w:val="66"/>
  </w:num>
  <w:num w:numId="41" w16cid:durableId="719285674">
    <w:abstractNumId w:val="33"/>
  </w:num>
  <w:num w:numId="42" w16cid:durableId="285703546">
    <w:abstractNumId w:val="44"/>
  </w:num>
  <w:num w:numId="43" w16cid:durableId="1563636885">
    <w:abstractNumId w:val="17"/>
  </w:num>
  <w:num w:numId="44" w16cid:durableId="1039552794">
    <w:abstractNumId w:val="34"/>
  </w:num>
  <w:num w:numId="45" w16cid:durableId="1494298928">
    <w:abstractNumId w:val="68"/>
  </w:num>
  <w:num w:numId="46" w16cid:durableId="1280338854">
    <w:abstractNumId w:val="72"/>
  </w:num>
  <w:num w:numId="47" w16cid:durableId="1060128439">
    <w:abstractNumId w:val="48"/>
  </w:num>
  <w:num w:numId="48" w16cid:durableId="901987950">
    <w:abstractNumId w:val="79"/>
  </w:num>
  <w:num w:numId="49" w16cid:durableId="1988126512">
    <w:abstractNumId w:val="83"/>
  </w:num>
  <w:num w:numId="50" w16cid:durableId="1811046412">
    <w:abstractNumId w:val="27"/>
  </w:num>
  <w:num w:numId="51" w16cid:durableId="1585412759">
    <w:abstractNumId w:val="29"/>
  </w:num>
  <w:num w:numId="52" w16cid:durableId="927006959">
    <w:abstractNumId w:val="23"/>
  </w:num>
  <w:num w:numId="53" w16cid:durableId="2016346839">
    <w:abstractNumId w:val="19"/>
  </w:num>
  <w:num w:numId="54" w16cid:durableId="1611551094">
    <w:abstractNumId w:val="36"/>
  </w:num>
  <w:num w:numId="55" w16cid:durableId="1772358706">
    <w:abstractNumId w:val="49"/>
  </w:num>
  <w:num w:numId="56" w16cid:durableId="1016036383">
    <w:abstractNumId w:val="78"/>
  </w:num>
  <w:num w:numId="57" w16cid:durableId="407313632">
    <w:abstractNumId w:val="43"/>
  </w:num>
  <w:num w:numId="58" w16cid:durableId="1877155589">
    <w:abstractNumId w:val="53"/>
  </w:num>
  <w:num w:numId="59" w16cid:durableId="444158143">
    <w:abstractNumId w:val="32"/>
  </w:num>
  <w:num w:numId="60" w16cid:durableId="1243104909">
    <w:abstractNumId w:val="46"/>
  </w:num>
  <w:num w:numId="61" w16cid:durableId="1188446693">
    <w:abstractNumId w:val="80"/>
  </w:num>
  <w:num w:numId="62" w16cid:durableId="2090038018">
    <w:abstractNumId w:val="11"/>
  </w:num>
  <w:num w:numId="63" w16cid:durableId="1718747545">
    <w:abstractNumId w:val="22"/>
  </w:num>
  <w:num w:numId="64" w16cid:durableId="2005353704">
    <w:abstractNumId w:val="60"/>
  </w:num>
  <w:num w:numId="65" w16cid:durableId="1314918843">
    <w:abstractNumId w:val="55"/>
  </w:num>
  <w:num w:numId="66" w16cid:durableId="1581910704">
    <w:abstractNumId w:val="75"/>
  </w:num>
  <w:num w:numId="67" w16cid:durableId="2071269121">
    <w:abstractNumId w:val="6"/>
  </w:num>
  <w:num w:numId="68" w16cid:durableId="1568343778">
    <w:abstractNumId w:val="65"/>
  </w:num>
  <w:num w:numId="69" w16cid:durableId="324087793">
    <w:abstractNumId w:val="76"/>
  </w:num>
  <w:num w:numId="70" w16cid:durableId="1868567827">
    <w:abstractNumId w:val="45"/>
  </w:num>
  <w:num w:numId="71" w16cid:durableId="762796903">
    <w:abstractNumId w:val="84"/>
  </w:num>
  <w:num w:numId="72" w16cid:durableId="1265572288">
    <w:abstractNumId w:val="13"/>
  </w:num>
  <w:num w:numId="73" w16cid:durableId="409667292">
    <w:abstractNumId w:val="81"/>
  </w:num>
  <w:num w:numId="74" w16cid:durableId="8455595">
    <w:abstractNumId w:val="35"/>
  </w:num>
  <w:num w:numId="75" w16cid:durableId="492263630">
    <w:abstractNumId w:val="56"/>
  </w:num>
  <w:num w:numId="76" w16cid:durableId="1983347515">
    <w:abstractNumId w:val="62"/>
  </w:num>
  <w:num w:numId="77" w16cid:durableId="54476556">
    <w:abstractNumId w:val="20"/>
  </w:num>
  <w:num w:numId="78" w16cid:durableId="1730224988">
    <w:abstractNumId w:val="40"/>
  </w:num>
  <w:num w:numId="79" w16cid:durableId="1166942734">
    <w:abstractNumId w:val="47"/>
  </w:num>
  <w:num w:numId="80" w16cid:durableId="415325860">
    <w:abstractNumId w:val="59"/>
  </w:num>
  <w:num w:numId="81" w16cid:durableId="1291781395">
    <w:abstractNumId w:val="18"/>
  </w:num>
  <w:num w:numId="82" w16cid:durableId="53697678">
    <w:abstractNumId w:val="73"/>
  </w:num>
  <w:num w:numId="83" w16cid:durableId="170803217">
    <w:abstractNumId w:val="16"/>
  </w:num>
  <w:num w:numId="84" w16cid:durableId="1833832188">
    <w:abstractNumId w:val="77"/>
  </w:num>
  <w:num w:numId="85" w16cid:durableId="1214737740">
    <w:abstractNumId w:val="1"/>
  </w:num>
  <w:num w:numId="86" w16cid:durableId="1087533518">
    <w:abstractNumId w:val="41"/>
  </w:num>
  <w:num w:numId="87" w16cid:durableId="1275211564">
    <w:abstractNumId w:val="2"/>
  </w:num>
  <w:num w:numId="88" w16cid:durableId="577330971">
    <w:abstractNumId w:val="26"/>
  </w:num>
  <w:num w:numId="89" w16cid:durableId="1014039022">
    <w:abstractNumId w:val="70"/>
  </w:num>
  <w:num w:numId="90" w16cid:durableId="2049914418">
    <w:abstractNumId w:val="54"/>
  </w:num>
  <w:num w:numId="91" w16cid:durableId="418716012">
    <w:abstractNumId w:val="14"/>
  </w:num>
  <w:num w:numId="92" w16cid:durableId="55400567">
    <w:abstractNumId w:val="61"/>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oNotShadeFormData/>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zAxtDA2NjIyNbFQ0lEKTi0uzszPAykwqgUATt+6ECwAAAA="/>
  </w:docVars>
  <w:rsids>
    <w:rsidRoot w:val="00EF63C0"/>
    <w:rsid w:val="00010723"/>
    <w:rsid w:val="00010F2A"/>
    <w:rsid w:val="000122D9"/>
    <w:rsid w:val="00012F9E"/>
    <w:rsid w:val="00014922"/>
    <w:rsid w:val="000153CA"/>
    <w:rsid w:val="00021F9E"/>
    <w:rsid w:val="00025AA1"/>
    <w:rsid w:val="0003019B"/>
    <w:rsid w:val="000339C2"/>
    <w:rsid w:val="000479C2"/>
    <w:rsid w:val="0005292A"/>
    <w:rsid w:val="000538B2"/>
    <w:rsid w:val="000547A1"/>
    <w:rsid w:val="00065FB6"/>
    <w:rsid w:val="00070768"/>
    <w:rsid w:val="00070989"/>
    <w:rsid w:val="00070CC7"/>
    <w:rsid w:val="00073C15"/>
    <w:rsid w:val="0007405A"/>
    <w:rsid w:val="00077410"/>
    <w:rsid w:val="0008550F"/>
    <w:rsid w:val="00085744"/>
    <w:rsid w:val="00085BB9"/>
    <w:rsid w:val="0009210F"/>
    <w:rsid w:val="00097620"/>
    <w:rsid w:val="00097AB4"/>
    <w:rsid w:val="000A1107"/>
    <w:rsid w:val="000A20CA"/>
    <w:rsid w:val="000A752C"/>
    <w:rsid w:val="000B3D7D"/>
    <w:rsid w:val="000B5182"/>
    <w:rsid w:val="000B57EC"/>
    <w:rsid w:val="000B5CF9"/>
    <w:rsid w:val="000B6E49"/>
    <w:rsid w:val="000B6E76"/>
    <w:rsid w:val="000C29F2"/>
    <w:rsid w:val="000C4886"/>
    <w:rsid w:val="000C70E6"/>
    <w:rsid w:val="000D2465"/>
    <w:rsid w:val="000D2FBE"/>
    <w:rsid w:val="000D3175"/>
    <w:rsid w:val="000D48D6"/>
    <w:rsid w:val="000D58AA"/>
    <w:rsid w:val="000E365E"/>
    <w:rsid w:val="000E4326"/>
    <w:rsid w:val="000E5380"/>
    <w:rsid w:val="000E63C0"/>
    <w:rsid w:val="000E6F72"/>
    <w:rsid w:val="000F6D68"/>
    <w:rsid w:val="00106347"/>
    <w:rsid w:val="00110FBF"/>
    <w:rsid w:val="001172CC"/>
    <w:rsid w:val="00121740"/>
    <w:rsid w:val="00123396"/>
    <w:rsid w:val="00124F77"/>
    <w:rsid w:val="00130C0D"/>
    <w:rsid w:val="00137BC2"/>
    <w:rsid w:val="001405AB"/>
    <w:rsid w:val="00140771"/>
    <w:rsid w:val="00140857"/>
    <w:rsid w:val="0014277C"/>
    <w:rsid w:val="00144BB2"/>
    <w:rsid w:val="00144F8C"/>
    <w:rsid w:val="001470F0"/>
    <w:rsid w:val="00151721"/>
    <w:rsid w:val="00151E41"/>
    <w:rsid w:val="00160672"/>
    <w:rsid w:val="00162A26"/>
    <w:rsid w:val="00162BF3"/>
    <w:rsid w:val="0016443F"/>
    <w:rsid w:val="001669F8"/>
    <w:rsid w:val="00167583"/>
    <w:rsid w:val="00172A9A"/>
    <w:rsid w:val="001777B2"/>
    <w:rsid w:val="00181ED6"/>
    <w:rsid w:val="00182D57"/>
    <w:rsid w:val="001862AA"/>
    <w:rsid w:val="00186CE9"/>
    <w:rsid w:val="00191381"/>
    <w:rsid w:val="001917B7"/>
    <w:rsid w:val="00193763"/>
    <w:rsid w:val="00196C8F"/>
    <w:rsid w:val="0019761A"/>
    <w:rsid w:val="001A0ACA"/>
    <w:rsid w:val="001A36BF"/>
    <w:rsid w:val="001A5866"/>
    <w:rsid w:val="001B0B2C"/>
    <w:rsid w:val="001B1E33"/>
    <w:rsid w:val="001B2498"/>
    <w:rsid w:val="001B34DB"/>
    <w:rsid w:val="001B5377"/>
    <w:rsid w:val="001B79B5"/>
    <w:rsid w:val="001C20D0"/>
    <w:rsid w:val="001D5069"/>
    <w:rsid w:val="001E43FD"/>
    <w:rsid w:val="001F101E"/>
    <w:rsid w:val="001F1DBA"/>
    <w:rsid w:val="001F4AB3"/>
    <w:rsid w:val="001F58E0"/>
    <w:rsid w:val="001F5E8B"/>
    <w:rsid w:val="002107FC"/>
    <w:rsid w:val="00223667"/>
    <w:rsid w:val="00232EBE"/>
    <w:rsid w:val="002362BE"/>
    <w:rsid w:val="0024063F"/>
    <w:rsid w:val="00243AC3"/>
    <w:rsid w:val="002449E5"/>
    <w:rsid w:val="00244F7C"/>
    <w:rsid w:val="002451A0"/>
    <w:rsid w:val="00245C35"/>
    <w:rsid w:val="00251B7B"/>
    <w:rsid w:val="002540D6"/>
    <w:rsid w:val="0025480F"/>
    <w:rsid w:val="00254CA5"/>
    <w:rsid w:val="00255949"/>
    <w:rsid w:val="00264B63"/>
    <w:rsid w:val="00266D56"/>
    <w:rsid w:val="0027113C"/>
    <w:rsid w:val="00273362"/>
    <w:rsid w:val="002742B6"/>
    <w:rsid w:val="0027444F"/>
    <w:rsid w:val="002816B4"/>
    <w:rsid w:val="00281BAB"/>
    <w:rsid w:val="002832CC"/>
    <w:rsid w:val="002838C2"/>
    <w:rsid w:val="00293653"/>
    <w:rsid w:val="00294B5D"/>
    <w:rsid w:val="00295D2B"/>
    <w:rsid w:val="002A022C"/>
    <w:rsid w:val="002A380E"/>
    <w:rsid w:val="002A3DAE"/>
    <w:rsid w:val="002A4CF0"/>
    <w:rsid w:val="002A5022"/>
    <w:rsid w:val="002B01DD"/>
    <w:rsid w:val="002C277A"/>
    <w:rsid w:val="002C3D0A"/>
    <w:rsid w:val="002D4860"/>
    <w:rsid w:val="002E296B"/>
    <w:rsid w:val="002E2C5E"/>
    <w:rsid w:val="002E3F54"/>
    <w:rsid w:val="002E4C96"/>
    <w:rsid w:val="002F3037"/>
    <w:rsid w:val="002F3CB4"/>
    <w:rsid w:val="002F4A89"/>
    <w:rsid w:val="002F631B"/>
    <w:rsid w:val="003018A1"/>
    <w:rsid w:val="00304950"/>
    <w:rsid w:val="00307322"/>
    <w:rsid w:val="0031126F"/>
    <w:rsid w:val="003147D7"/>
    <w:rsid w:val="00316CF8"/>
    <w:rsid w:val="00316FF4"/>
    <w:rsid w:val="00323744"/>
    <w:rsid w:val="003250CE"/>
    <w:rsid w:val="003254CE"/>
    <w:rsid w:val="00330D91"/>
    <w:rsid w:val="00332DA8"/>
    <w:rsid w:val="00333DA3"/>
    <w:rsid w:val="00333F2A"/>
    <w:rsid w:val="003342BE"/>
    <w:rsid w:val="003352CC"/>
    <w:rsid w:val="00335E85"/>
    <w:rsid w:val="00345225"/>
    <w:rsid w:val="00347A72"/>
    <w:rsid w:val="00351A1D"/>
    <w:rsid w:val="0035771E"/>
    <w:rsid w:val="00367256"/>
    <w:rsid w:val="003735AB"/>
    <w:rsid w:val="003745FD"/>
    <w:rsid w:val="00375998"/>
    <w:rsid w:val="00382830"/>
    <w:rsid w:val="003861E3"/>
    <w:rsid w:val="003871F1"/>
    <w:rsid w:val="003915A0"/>
    <w:rsid w:val="003925B2"/>
    <w:rsid w:val="00392DEB"/>
    <w:rsid w:val="0039562F"/>
    <w:rsid w:val="003A6C5A"/>
    <w:rsid w:val="003A6F4C"/>
    <w:rsid w:val="003B159A"/>
    <w:rsid w:val="003B2FB9"/>
    <w:rsid w:val="003B416C"/>
    <w:rsid w:val="003B7A1B"/>
    <w:rsid w:val="003C7332"/>
    <w:rsid w:val="003C7752"/>
    <w:rsid w:val="003D0FDB"/>
    <w:rsid w:val="003D1891"/>
    <w:rsid w:val="003D4CF1"/>
    <w:rsid w:val="003D6582"/>
    <w:rsid w:val="003D678B"/>
    <w:rsid w:val="003D7358"/>
    <w:rsid w:val="003E1A1C"/>
    <w:rsid w:val="003E4841"/>
    <w:rsid w:val="003F089B"/>
    <w:rsid w:val="003F1FDA"/>
    <w:rsid w:val="003F3548"/>
    <w:rsid w:val="003F3CCB"/>
    <w:rsid w:val="0040224C"/>
    <w:rsid w:val="0041264B"/>
    <w:rsid w:val="004140EF"/>
    <w:rsid w:val="00417880"/>
    <w:rsid w:val="00421E61"/>
    <w:rsid w:val="0042725D"/>
    <w:rsid w:val="0042747C"/>
    <w:rsid w:val="004308B7"/>
    <w:rsid w:val="00437D05"/>
    <w:rsid w:val="00437D4F"/>
    <w:rsid w:val="00447B8A"/>
    <w:rsid w:val="004509E9"/>
    <w:rsid w:val="00452600"/>
    <w:rsid w:val="00454D24"/>
    <w:rsid w:val="00457D53"/>
    <w:rsid w:val="004616F9"/>
    <w:rsid w:val="004627A3"/>
    <w:rsid w:val="00467F4A"/>
    <w:rsid w:val="004714F9"/>
    <w:rsid w:val="00472576"/>
    <w:rsid w:val="00472FBB"/>
    <w:rsid w:val="00483650"/>
    <w:rsid w:val="00484EB0"/>
    <w:rsid w:val="00484FDD"/>
    <w:rsid w:val="00496E95"/>
    <w:rsid w:val="004A7444"/>
    <w:rsid w:val="004B0F03"/>
    <w:rsid w:val="004B1583"/>
    <w:rsid w:val="004B20C0"/>
    <w:rsid w:val="004B3703"/>
    <w:rsid w:val="004C03C6"/>
    <w:rsid w:val="004C25E0"/>
    <w:rsid w:val="004C5218"/>
    <w:rsid w:val="004D2286"/>
    <w:rsid w:val="004D3C60"/>
    <w:rsid w:val="004D419F"/>
    <w:rsid w:val="004E3CCC"/>
    <w:rsid w:val="004F1BB7"/>
    <w:rsid w:val="004F1D1B"/>
    <w:rsid w:val="004F21EE"/>
    <w:rsid w:val="004F63F1"/>
    <w:rsid w:val="0050358F"/>
    <w:rsid w:val="00503DE9"/>
    <w:rsid w:val="00510C44"/>
    <w:rsid w:val="005115FF"/>
    <w:rsid w:val="00515051"/>
    <w:rsid w:val="00524CAE"/>
    <w:rsid w:val="00532BC2"/>
    <w:rsid w:val="00536757"/>
    <w:rsid w:val="00541FD5"/>
    <w:rsid w:val="00547079"/>
    <w:rsid w:val="0056022C"/>
    <w:rsid w:val="005637FA"/>
    <w:rsid w:val="005709B0"/>
    <w:rsid w:val="00573C3D"/>
    <w:rsid w:val="00576D7D"/>
    <w:rsid w:val="00577DCD"/>
    <w:rsid w:val="0058110C"/>
    <w:rsid w:val="00581A5F"/>
    <w:rsid w:val="005838A9"/>
    <w:rsid w:val="00585D1F"/>
    <w:rsid w:val="00590BD2"/>
    <w:rsid w:val="00595B5E"/>
    <w:rsid w:val="0059676B"/>
    <w:rsid w:val="00596824"/>
    <w:rsid w:val="005A0811"/>
    <w:rsid w:val="005A1288"/>
    <w:rsid w:val="005A4336"/>
    <w:rsid w:val="005B111D"/>
    <w:rsid w:val="005B4473"/>
    <w:rsid w:val="005B5945"/>
    <w:rsid w:val="005C3FC6"/>
    <w:rsid w:val="005C7DF7"/>
    <w:rsid w:val="005D161F"/>
    <w:rsid w:val="005D43AE"/>
    <w:rsid w:val="005D7DC0"/>
    <w:rsid w:val="005E5242"/>
    <w:rsid w:val="005F51E0"/>
    <w:rsid w:val="005F75B2"/>
    <w:rsid w:val="005F7DEB"/>
    <w:rsid w:val="0060238E"/>
    <w:rsid w:val="00602831"/>
    <w:rsid w:val="00602C40"/>
    <w:rsid w:val="00604FF9"/>
    <w:rsid w:val="0061240C"/>
    <w:rsid w:val="00613528"/>
    <w:rsid w:val="00613824"/>
    <w:rsid w:val="0061580B"/>
    <w:rsid w:val="006256C0"/>
    <w:rsid w:val="00644BA0"/>
    <w:rsid w:val="00645DC8"/>
    <w:rsid w:val="0064792F"/>
    <w:rsid w:val="006511B4"/>
    <w:rsid w:val="00655811"/>
    <w:rsid w:val="00655C99"/>
    <w:rsid w:val="00657BF1"/>
    <w:rsid w:val="006604C8"/>
    <w:rsid w:val="00664183"/>
    <w:rsid w:val="00666F3A"/>
    <w:rsid w:val="006709C3"/>
    <w:rsid w:val="00672EF0"/>
    <w:rsid w:val="00675046"/>
    <w:rsid w:val="00683AE4"/>
    <w:rsid w:val="00686021"/>
    <w:rsid w:val="00687B50"/>
    <w:rsid w:val="00693AFC"/>
    <w:rsid w:val="00695337"/>
    <w:rsid w:val="006A0151"/>
    <w:rsid w:val="006A45CE"/>
    <w:rsid w:val="006B4EAA"/>
    <w:rsid w:val="006C2D58"/>
    <w:rsid w:val="006C2E1B"/>
    <w:rsid w:val="006C72B1"/>
    <w:rsid w:val="006D2A12"/>
    <w:rsid w:val="006D6905"/>
    <w:rsid w:val="006D7A66"/>
    <w:rsid w:val="006E0DB3"/>
    <w:rsid w:val="006F4E4D"/>
    <w:rsid w:val="006F5467"/>
    <w:rsid w:val="006F558E"/>
    <w:rsid w:val="006F7697"/>
    <w:rsid w:val="006F77CE"/>
    <w:rsid w:val="00703352"/>
    <w:rsid w:val="007111C9"/>
    <w:rsid w:val="00715366"/>
    <w:rsid w:val="007226A9"/>
    <w:rsid w:val="007263EE"/>
    <w:rsid w:val="0072689B"/>
    <w:rsid w:val="0073049A"/>
    <w:rsid w:val="00730863"/>
    <w:rsid w:val="007325C0"/>
    <w:rsid w:val="00743E35"/>
    <w:rsid w:val="007462D5"/>
    <w:rsid w:val="00752088"/>
    <w:rsid w:val="007548BF"/>
    <w:rsid w:val="00757C3B"/>
    <w:rsid w:val="00764ABC"/>
    <w:rsid w:val="00767741"/>
    <w:rsid w:val="0077218D"/>
    <w:rsid w:val="00774CCD"/>
    <w:rsid w:val="00774CFA"/>
    <w:rsid w:val="00775FB5"/>
    <w:rsid w:val="0078340F"/>
    <w:rsid w:val="00790761"/>
    <w:rsid w:val="0079757B"/>
    <w:rsid w:val="00797DFC"/>
    <w:rsid w:val="007A278D"/>
    <w:rsid w:val="007A58DE"/>
    <w:rsid w:val="007B10FB"/>
    <w:rsid w:val="007B295B"/>
    <w:rsid w:val="007B509C"/>
    <w:rsid w:val="007B6B50"/>
    <w:rsid w:val="007B6F3A"/>
    <w:rsid w:val="007B7395"/>
    <w:rsid w:val="007D12E1"/>
    <w:rsid w:val="007D291A"/>
    <w:rsid w:val="007D47B8"/>
    <w:rsid w:val="007D6E01"/>
    <w:rsid w:val="007D7A1A"/>
    <w:rsid w:val="007E109C"/>
    <w:rsid w:val="007E72D3"/>
    <w:rsid w:val="007F48A2"/>
    <w:rsid w:val="00800D85"/>
    <w:rsid w:val="00806746"/>
    <w:rsid w:val="00820D68"/>
    <w:rsid w:val="00820E72"/>
    <w:rsid w:val="00823DAC"/>
    <w:rsid w:val="00827566"/>
    <w:rsid w:val="0082761C"/>
    <w:rsid w:val="008276B1"/>
    <w:rsid w:val="00834CF6"/>
    <w:rsid w:val="00835BC1"/>
    <w:rsid w:val="00836655"/>
    <w:rsid w:val="008378B2"/>
    <w:rsid w:val="008404CD"/>
    <w:rsid w:val="00841670"/>
    <w:rsid w:val="00842278"/>
    <w:rsid w:val="00843A0C"/>
    <w:rsid w:val="0085132F"/>
    <w:rsid w:val="008655D5"/>
    <w:rsid w:val="00866968"/>
    <w:rsid w:val="00870CF5"/>
    <w:rsid w:val="008710C1"/>
    <w:rsid w:val="00872A49"/>
    <w:rsid w:val="00874382"/>
    <w:rsid w:val="00877E64"/>
    <w:rsid w:val="00881B20"/>
    <w:rsid w:val="00883BBA"/>
    <w:rsid w:val="00890AC2"/>
    <w:rsid w:val="00893A7A"/>
    <w:rsid w:val="0089789A"/>
    <w:rsid w:val="008A0AF5"/>
    <w:rsid w:val="008A520F"/>
    <w:rsid w:val="008A582A"/>
    <w:rsid w:val="008B7B8B"/>
    <w:rsid w:val="008C2364"/>
    <w:rsid w:val="008C61BA"/>
    <w:rsid w:val="008C63D1"/>
    <w:rsid w:val="008D136E"/>
    <w:rsid w:val="008E2951"/>
    <w:rsid w:val="008E476E"/>
    <w:rsid w:val="008E4945"/>
    <w:rsid w:val="008F4259"/>
    <w:rsid w:val="008F76D2"/>
    <w:rsid w:val="0090214E"/>
    <w:rsid w:val="009056CD"/>
    <w:rsid w:val="009061A4"/>
    <w:rsid w:val="00906690"/>
    <w:rsid w:val="0091231F"/>
    <w:rsid w:val="00912CB0"/>
    <w:rsid w:val="00912D08"/>
    <w:rsid w:val="00914640"/>
    <w:rsid w:val="00917B1D"/>
    <w:rsid w:val="00917CDD"/>
    <w:rsid w:val="009213FD"/>
    <w:rsid w:val="009229F3"/>
    <w:rsid w:val="0092469F"/>
    <w:rsid w:val="009329E8"/>
    <w:rsid w:val="0093575A"/>
    <w:rsid w:val="00937B50"/>
    <w:rsid w:val="00944334"/>
    <w:rsid w:val="0095131E"/>
    <w:rsid w:val="00953288"/>
    <w:rsid w:val="00965517"/>
    <w:rsid w:val="009658A6"/>
    <w:rsid w:val="009659BE"/>
    <w:rsid w:val="0097167F"/>
    <w:rsid w:val="00973FF0"/>
    <w:rsid w:val="00974694"/>
    <w:rsid w:val="00980E59"/>
    <w:rsid w:val="00985EDF"/>
    <w:rsid w:val="009903A9"/>
    <w:rsid w:val="00991799"/>
    <w:rsid w:val="009924AA"/>
    <w:rsid w:val="009943AF"/>
    <w:rsid w:val="009A3513"/>
    <w:rsid w:val="009A71E5"/>
    <w:rsid w:val="009A7404"/>
    <w:rsid w:val="009B1C22"/>
    <w:rsid w:val="009B2292"/>
    <w:rsid w:val="009B3250"/>
    <w:rsid w:val="009B471C"/>
    <w:rsid w:val="009B4C03"/>
    <w:rsid w:val="009B7498"/>
    <w:rsid w:val="009B7716"/>
    <w:rsid w:val="009C0030"/>
    <w:rsid w:val="009D0A0F"/>
    <w:rsid w:val="009E2D39"/>
    <w:rsid w:val="009F252C"/>
    <w:rsid w:val="009F35FE"/>
    <w:rsid w:val="009F52AB"/>
    <w:rsid w:val="009F785B"/>
    <w:rsid w:val="00A04EC2"/>
    <w:rsid w:val="00A0717E"/>
    <w:rsid w:val="00A13F6F"/>
    <w:rsid w:val="00A1613E"/>
    <w:rsid w:val="00A21154"/>
    <w:rsid w:val="00A2153A"/>
    <w:rsid w:val="00A226A3"/>
    <w:rsid w:val="00A304DC"/>
    <w:rsid w:val="00A30A4C"/>
    <w:rsid w:val="00A35593"/>
    <w:rsid w:val="00A40F13"/>
    <w:rsid w:val="00A42794"/>
    <w:rsid w:val="00A42F5D"/>
    <w:rsid w:val="00A51A77"/>
    <w:rsid w:val="00A6141C"/>
    <w:rsid w:val="00A77720"/>
    <w:rsid w:val="00A8024C"/>
    <w:rsid w:val="00A80A06"/>
    <w:rsid w:val="00A84C71"/>
    <w:rsid w:val="00A8613D"/>
    <w:rsid w:val="00A87540"/>
    <w:rsid w:val="00A90155"/>
    <w:rsid w:val="00A958A0"/>
    <w:rsid w:val="00A962D3"/>
    <w:rsid w:val="00A978DD"/>
    <w:rsid w:val="00AA476C"/>
    <w:rsid w:val="00AA6BD1"/>
    <w:rsid w:val="00AB6A45"/>
    <w:rsid w:val="00AB6B0B"/>
    <w:rsid w:val="00AB7492"/>
    <w:rsid w:val="00AC49F4"/>
    <w:rsid w:val="00AC6BA2"/>
    <w:rsid w:val="00AD1068"/>
    <w:rsid w:val="00AD1392"/>
    <w:rsid w:val="00AD3853"/>
    <w:rsid w:val="00AE6333"/>
    <w:rsid w:val="00AE6731"/>
    <w:rsid w:val="00AE7147"/>
    <w:rsid w:val="00AF198A"/>
    <w:rsid w:val="00B0042E"/>
    <w:rsid w:val="00B044E8"/>
    <w:rsid w:val="00B11B04"/>
    <w:rsid w:val="00B12DE5"/>
    <w:rsid w:val="00B179A5"/>
    <w:rsid w:val="00B2180A"/>
    <w:rsid w:val="00B23893"/>
    <w:rsid w:val="00B24ED8"/>
    <w:rsid w:val="00B24FED"/>
    <w:rsid w:val="00B27275"/>
    <w:rsid w:val="00B305C3"/>
    <w:rsid w:val="00B47DB7"/>
    <w:rsid w:val="00B545E1"/>
    <w:rsid w:val="00B65A4E"/>
    <w:rsid w:val="00B72EF6"/>
    <w:rsid w:val="00B7374E"/>
    <w:rsid w:val="00B84868"/>
    <w:rsid w:val="00B90B8C"/>
    <w:rsid w:val="00B94F9C"/>
    <w:rsid w:val="00B977A2"/>
    <w:rsid w:val="00BA4852"/>
    <w:rsid w:val="00BB1584"/>
    <w:rsid w:val="00BB5CED"/>
    <w:rsid w:val="00BB6359"/>
    <w:rsid w:val="00BC295D"/>
    <w:rsid w:val="00BC29FB"/>
    <w:rsid w:val="00BC4DDE"/>
    <w:rsid w:val="00BC6331"/>
    <w:rsid w:val="00BE0D07"/>
    <w:rsid w:val="00BE1407"/>
    <w:rsid w:val="00BE1DB7"/>
    <w:rsid w:val="00BE45C3"/>
    <w:rsid w:val="00BE5421"/>
    <w:rsid w:val="00BE6077"/>
    <w:rsid w:val="00BE7E7B"/>
    <w:rsid w:val="00BF0D82"/>
    <w:rsid w:val="00BF2D52"/>
    <w:rsid w:val="00BF6E29"/>
    <w:rsid w:val="00BF70B3"/>
    <w:rsid w:val="00BF79BC"/>
    <w:rsid w:val="00BF7F14"/>
    <w:rsid w:val="00C01FBA"/>
    <w:rsid w:val="00C0327E"/>
    <w:rsid w:val="00C032BE"/>
    <w:rsid w:val="00C03507"/>
    <w:rsid w:val="00C03F95"/>
    <w:rsid w:val="00C0418B"/>
    <w:rsid w:val="00C05A7A"/>
    <w:rsid w:val="00C05D12"/>
    <w:rsid w:val="00C16978"/>
    <w:rsid w:val="00C230D8"/>
    <w:rsid w:val="00C2356F"/>
    <w:rsid w:val="00C237B4"/>
    <w:rsid w:val="00C2487D"/>
    <w:rsid w:val="00C31E40"/>
    <w:rsid w:val="00C34682"/>
    <w:rsid w:val="00C3704A"/>
    <w:rsid w:val="00C37DE5"/>
    <w:rsid w:val="00C41314"/>
    <w:rsid w:val="00C42C8A"/>
    <w:rsid w:val="00C457E6"/>
    <w:rsid w:val="00C4651B"/>
    <w:rsid w:val="00C478D9"/>
    <w:rsid w:val="00C529F5"/>
    <w:rsid w:val="00C5339A"/>
    <w:rsid w:val="00C546D7"/>
    <w:rsid w:val="00C54AD2"/>
    <w:rsid w:val="00C604B7"/>
    <w:rsid w:val="00C6182F"/>
    <w:rsid w:val="00C64ED3"/>
    <w:rsid w:val="00C652D2"/>
    <w:rsid w:val="00C776DA"/>
    <w:rsid w:val="00C84CDF"/>
    <w:rsid w:val="00C85056"/>
    <w:rsid w:val="00C92BBF"/>
    <w:rsid w:val="00CA172E"/>
    <w:rsid w:val="00CA6C0C"/>
    <w:rsid w:val="00CA76E2"/>
    <w:rsid w:val="00CB0897"/>
    <w:rsid w:val="00CC0F9E"/>
    <w:rsid w:val="00CC10E5"/>
    <w:rsid w:val="00CC12D0"/>
    <w:rsid w:val="00CC2959"/>
    <w:rsid w:val="00CC35D1"/>
    <w:rsid w:val="00CC421A"/>
    <w:rsid w:val="00CC713C"/>
    <w:rsid w:val="00CD0642"/>
    <w:rsid w:val="00CD258F"/>
    <w:rsid w:val="00CE0136"/>
    <w:rsid w:val="00CE57C6"/>
    <w:rsid w:val="00CF2650"/>
    <w:rsid w:val="00CF4F58"/>
    <w:rsid w:val="00CF6056"/>
    <w:rsid w:val="00D01517"/>
    <w:rsid w:val="00D044E0"/>
    <w:rsid w:val="00D04873"/>
    <w:rsid w:val="00D103E6"/>
    <w:rsid w:val="00D13CD6"/>
    <w:rsid w:val="00D20006"/>
    <w:rsid w:val="00D260CF"/>
    <w:rsid w:val="00D327E9"/>
    <w:rsid w:val="00D35B70"/>
    <w:rsid w:val="00D37F0E"/>
    <w:rsid w:val="00D427F3"/>
    <w:rsid w:val="00D43CCF"/>
    <w:rsid w:val="00D44C86"/>
    <w:rsid w:val="00D46970"/>
    <w:rsid w:val="00D53674"/>
    <w:rsid w:val="00D636B0"/>
    <w:rsid w:val="00D63F45"/>
    <w:rsid w:val="00D83C5C"/>
    <w:rsid w:val="00D84A8F"/>
    <w:rsid w:val="00DA2134"/>
    <w:rsid w:val="00DA2D80"/>
    <w:rsid w:val="00DB3DC3"/>
    <w:rsid w:val="00DB5781"/>
    <w:rsid w:val="00DC337E"/>
    <w:rsid w:val="00DC4A0A"/>
    <w:rsid w:val="00DC7CBD"/>
    <w:rsid w:val="00DD10DB"/>
    <w:rsid w:val="00DD3C1D"/>
    <w:rsid w:val="00DD448F"/>
    <w:rsid w:val="00DE12C7"/>
    <w:rsid w:val="00DE144B"/>
    <w:rsid w:val="00DF10BA"/>
    <w:rsid w:val="00DF5B66"/>
    <w:rsid w:val="00DF6AB4"/>
    <w:rsid w:val="00DF7512"/>
    <w:rsid w:val="00E01B5D"/>
    <w:rsid w:val="00E066D0"/>
    <w:rsid w:val="00E103FD"/>
    <w:rsid w:val="00E11470"/>
    <w:rsid w:val="00E1316F"/>
    <w:rsid w:val="00E14271"/>
    <w:rsid w:val="00E326B4"/>
    <w:rsid w:val="00E37271"/>
    <w:rsid w:val="00E416F2"/>
    <w:rsid w:val="00E537A6"/>
    <w:rsid w:val="00E61534"/>
    <w:rsid w:val="00E61F08"/>
    <w:rsid w:val="00E65301"/>
    <w:rsid w:val="00E65DBA"/>
    <w:rsid w:val="00E7258A"/>
    <w:rsid w:val="00E755FB"/>
    <w:rsid w:val="00E819B8"/>
    <w:rsid w:val="00E81D01"/>
    <w:rsid w:val="00E904CB"/>
    <w:rsid w:val="00E910CF"/>
    <w:rsid w:val="00E93DF3"/>
    <w:rsid w:val="00E949BF"/>
    <w:rsid w:val="00E963A7"/>
    <w:rsid w:val="00E9694B"/>
    <w:rsid w:val="00E96CF7"/>
    <w:rsid w:val="00EA21FB"/>
    <w:rsid w:val="00EA22C2"/>
    <w:rsid w:val="00EA3B0E"/>
    <w:rsid w:val="00EB0F61"/>
    <w:rsid w:val="00EB47FF"/>
    <w:rsid w:val="00EB4E7F"/>
    <w:rsid w:val="00EB64C4"/>
    <w:rsid w:val="00EC1321"/>
    <w:rsid w:val="00ED0921"/>
    <w:rsid w:val="00ED3E51"/>
    <w:rsid w:val="00ED7121"/>
    <w:rsid w:val="00ED74CB"/>
    <w:rsid w:val="00EE37C2"/>
    <w:rsid w:val="00EE4A6E"/>
    <w:rsid w:val="00EF60D1"/>
    <w:rsid w:val="00EF63C0"/>
    <w:rsid w:val="00EF70F1"/>
    <w:rsid w:val="00F012E6"/>
    <w:rsid w:val="00F01FC2"/>
    <w:rsid w:val="00F01FD4"/>
    <w:rsid w:val="00F03DC0"/>
    <w:rsid w:val="00F04D20"/>
    <w:rsid w:val="00F11212"/>
    <w:rsid w:val="00F11D90"/>
    <w:rsid w:val="00F15B5E"/>
    <w:rsid w:val="00F15CD2"/>
    <w:rsid w:val="00F177DB"/>
    <w:rsid w:val="00F23998"/>
    <w:rsid w:val="00F36E3C"/>
    <w:rsid w:val="00F4049A"/>
    <w:rsid w:val="00F40C25"/>
    <w:rsid w:val="00F43CF9"/>
    <w:rsid w:val="00F445EC"/>
    <w:rsid w:val="00F46F38"/>
    <w:rsid w:val="00F471B7"/>
    <w:rsid w:val="00F56E8E"/>
    <w:rsid w:val="00F57215"/>
    <w:rsid w:val="00F57224"/>
    <w:rsid w:val="00F60235"/>
    <w:rsid w:val="00F62B04"/>
    <w:rsid w:val="00F642F3"/>
    <w:rsid w:val="00F64AF8"/>
    <w:rsid w:val="00F66F85"/>
    <w:rsid w:val="00F73A13"/>
    <w:rsid w:val="00F73E3A"/>
    <w:rsid w:val="00F80A5F"/>
    <w:rsid w:val="00F81417"/>
    <w:rsid w:val="00F825FA"/>
    <w:rsid w:val="00F82CD4"/>
    <w:rsid w:val="00F86DD6"/>
    <w:rsid w:val="00F872CE"/>
    <w:rsid w:val="00F949FB"/>
    <w:rsid w:val="00FA0597"/>
    <w:rsid w:val="00FA1B6E"/>
    <w:rsid w:val="00FA578F"/>
    <w:rsid w:val="00FB03F7"/>
    <w:rsid w:val="00FB0BB1"/>
    <w:rsid w:val="00FB1768"/>
    <w:rsid w:val="00FB30CA"/>
    <w:rsid w:val="00FB3D6E"/>
    <w:rsid w:val="00FB5A6A"/>
    <w:rsid w:val="00FB7C2A"/>
    <w:rsid w:val="00FC2CFC"/>
    <w:rsid w:val="00FC2DB9"/>
    <w:rsid w:val="00FC5B8C"/>
    <w:rsid w:val="00FC6717"/>
    <w:rsid w:val="00FC6E56"/>
    <w:rsid w:val="00FD098C"/>
    <w:rsid w:val="00FD3D42"/>
    <w:rsid w:val="00FD473E"/>
    <w:rsid w:val="00FD4CC5"/>
    <w:rsid w:val="00FD79FC"/>
    <w:rsid w:val="00FD7A4D"/>
    <w:rsid w:val="00FF13B8"/>
    <w:rsid w:val="00FF20F8"/>
    <w:rsid w:val="00FF5434"/>
    <w:rsid w:val="013E42AC"/>
    <w:rsid w:val="02D9A286"/>
    <w:rsid w:val="0721FE85"/>
    <w:rsid w:val="08217398"/>
    <w:rsid w:val="0AFC2647"/>
    <w:rsid w:val="0BC1F357"/>
    <w:rsid w:val="0DBC0169"/>
    <w:rsid w:val="0F70D995"/>
    <w:rsid w:val="0F7C1D34"/>
    <w:rsid w:val="10499E6B"/>
    <w:rsid w:val="108FCC84"/>
    <w:rsid w:val="1285D7A1"/>
    <w:rsid w:val="164C87AA"/>
    <w:rsid w:val="17AAB628"/>
    <w:rsid w:val="18549474"/>
    <w:rsid w:val="1CD774BB"/>
    <w:rsid w:val="1F49AAD3"/>
    <w:rsid w:val="20527FC0"/>
    <w:rsid w:val="20D57EF1"/>
    <w:rsid w:val="2333F0A0"/>
    <w:rsid w:val="2785A134"/>
    <w:rsid w:val="2799F3BB"/>
    <w:rsid w:val="2BA89414"/>
    <w:rsid w:val="2BE52D32"/>
    <w:rsid w:val="2FCFB7AB"/>
    <w:rsid w:val="30F07174"/>
    <w:rsid w:val="317D4081"/>
    <w:rsid w:val="34E93020"/>
    <w:rsid w:val="3576493F"/>
    <w:rsid w:val="3668FD0F"/>
    <w:rsid w:val="37FE475E"/>
    <w:rsid w:val="4108E919"/>
    <w:rsid w:val="4253A35D"/>
    <w:rsid w:val="44EDF70D"/>
    <w:rsid w:val="45CC3980"/>
    <w:rsid w:val="48DE887B"/>
    <w:rsid w:val="4ACB2A8F"/>
    <w:rsid w:val="4D6F1DE0"/>
    <w:rsid w:val="4E42A9DF"/>
    <w:rsid w:val="4ECAAE4F"/>
    <w:rsid w:val="4F045435"/>
    <w:rsid w:val="5225352B"/>
    <w:rsid w:val="53E3B648"/>
    <w:rsid w:val="5682252D"/>
    <w:rsid w:val="5935FA51"/>
    <w:rsid w:val="5CDE11B6"/>
    <w:rsid w:val="5D2DE2A0"/>
    <w:rsid w:val="5DD80333"/>
    <w:rsid w:val="5E064BF2"/>
    <w:rsid w:val="5E9F8BD3"/>
    <w:rsid w:val="6535D9E3"/>
    <w:rsid w:val="660B6F3F"/>
    <w:rsid w:val="67271BA3"/>
    <w:rsid w:val="68D21061"/>
    <w:rsid w:val="68DF7B99"/>
    <w:rsid w:val="69B343E4"/>
    <w:rsid w:val="6A79FA2F"/>
    <w:rsid w:val="6B2D7363"/>
    <w:rsid w:val="6B5B60C1"/>
    <w:rsid w:val="6BA77955"/>
    <w:rsid w:val="70757FA3"/>
    <w:rsid w:val="72D2AFD6"/>
    <w:rsid w:val="7405C3E7"/>
    <w:rsid w:val="745F02EF"/>
    <w:rsid w:val="77C3FC74"/>
    <w:rsid w:val="78B8BEDB"/>
    <w:rsid w:val="78D68521"/>
    <w:rsid w:val="7D163F57"/>
    <w:rsid w:val="7DAB5584"/>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52300"/>
  <w15:chartTrackingRefBased/>
  <w15:docId w15:val="{4206D7F2-7968-41E7-AD7D-B1E1BEE3A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D53"/>
    <w:pPr>
      <w:jc w:val="both"/>
    </w:pPr>
    <w:rPr>
      <w:sz w:val="24"/>
    </w:rPr>
  </w:style>
  <w:style w:type="paragraph" w:styleId="Heading1">
    <w:name w:val="heading 1"/>
    <w:basedOn w:val="Normal"/>
    <w:next w:val="Normal"/>
    <w:link w:val="Heading1Char"/>
    <w:uiPriority w:val="9"/>
    <w:qFormat/>
    <w:rsid w:val="00AC49F4"/>
    <w:pPr>
      <w:keepNext/>
      <w:keepLines/>
      <w:numPr>
        <w:numId w:val="23"/>
      </w:numPr>
      <w:spacing w:before="240" w:after="240"/>
      <w:outlineLvl w:val="0"/>
    </w:pPr>
    <w:rPr>
      <w:rFonts w:asciiTheme="majorHAnsi" w:eastAsiaTheme="majorEastAsia" w:hAnsiTheme="majorHAnsi" w:cstheme="majorBidi"/>
      <w:b/>
      <w:bCs/>
      <w:caps/>
      <w:szCs w:val="28"/>
    </w:rPr>
  </w:style>
  <w:style w:type="paragraph" w:styleId="Heading2">
    <w:name w:val="heading 2"/>
    <w:basedOn w:val="Normal"/>
    <w:next w:val="Normal"/>
    <w:link w:val="Heading2Char"/>
    <w:uiPriority w:val="9"/>
    <w:unhideWhenUsed/>
    <w:qFormat/>
    <w:rsid w:val="00FF20F8"/>
    <w:pPr>
      <w:keepNext/>
      <w:keepLines/>
      <w:numPr>
        <w:ilvl w:val="1"/>
        <w:numId w:val="23"/>
      </w:numPr>
      <w:spacing w:before="40" w:after="240"/>
      <w:outlineLvl w:val="1"/>
    </w:pPr>
    <w:rPr>
      <w:rFonts w:asciiTheme="majorHAnsi" w:eastAsiaTheme="majorEastAsia" w:hAnsiTheme="majorHAnsi" w:cstheme="majorBidi"/>
      <w:b/>
      <w:bCs/>
      <w:szCs w:val="24"/>
    </w:rPr>
  </w:style>
  <w:style w:type="paragraph" w:styleId="Heading3">
    <w:name w:val="heading 3"/>
    <w:basedOn w:val="Heading2"/>
    <w:next w:val="Normal"/>
    <w:link w:val="Heading3Char"/>
    <w:uiPriority w:val="9"/>
    <w:unhideWhenUsed/>
    <w:qFormat/>
    <w:rsid w:val="00A35593"/>
    <w:pPr>
      <w:numPr>
        <w:ilvl w:val="2"/>
      </w:numPr>
      <w:outlineLvl w:val="2"/>
    </w:pPr>
    <w:rPr>
      <w:b w:val="0"/>
      <w:bCs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3">
    <w:name w:val="Grid Table 4 Accent 3"/>
    <w:basedOn w:val="TableNormal"/>
    <w:uiPriority w:val="49"/>
    <w:rsid w:val="00774CFA"/>
    <w:pPr>
      <w:spacing w:after="0" w:line="240" w:lineRule="auto"/>
    </w:pPr>
    <w:rPr>
      <w:rFonts w:ascii="Calibri" w:eastAsia="SimSun" w:hAnsi="Calibri" w:cs="Times New Roman"/>
      <w:sz w:val="20"/>
      <w:szCs w:val="20"/>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TableGrid1">
    <w:name w:val="Table Grid 1"/>
    <w:basedOn w:val="TableNormal"/>
    <w:rsid w:val="00484FDD"/>
    <w:pPr>
      <w:spacing w:after="0" w:line="240" w:lineRule="auto"/>
    </w:pPr>
    <w:rPr>
      <w:rFonts w:ascii="Times New Roman" w:eastAsia="Times New Roman" w:hAnsi="Times New Roman" w:cs="Times New Roman"/>
      <w:sz w:val="20"/>
      <w:szCs w:val="20"/>
      <w:lang w:eastAsia="zh-CN" w:bidi="my-MM"/>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F63C0"/>
    <w:pPr>
      <w:spacing w:after="0" w:line="240" w:lineRule="auto"/>
      <w:contextualSpacing/>
      <w:jc w:val="center"/>
    </w:pPr>
    <w:rPr>
      <w:rFonts w:asciiTheme="majorHAnsi" w:eastAsiaTheme="majorEastAsia" w:hAnsiTheme="majorHAnsi" w:cstheme="majorBidi"/>
      <w:b/>
      <w:bCs/>
      <w:caps/>
      <w:kern w:val="28"/>
      <w:sz w:val="48"/>
      <w:szCs w:val="48"/>
    </w:rPr>
  </w:style>
  <w:style w:type="character" w:customStyle="1" w:styleId="TitleChar">
    <w:name w:val="Title Char"/>
    <w:basedOn w:val="DefaultParagraphFont"/>
    <w:link w:val="Title"/>
    <w:uiPriority w:val="10"/>
    <w:rsid w:val="00EF63C0"/>
    <w:rPr>
      <w:rFonts w:asciiTheme="majorHAnsi" w:eastAsiaTheme="majorEastAsia" w:hAnsiTheme="majorHAnsi" w:cstheme="majorBidi"/>
      <w:b/>
      <w:bCs/>
      <w:caps/>
      <w:kern w:val="28"/>
      <w:sz w:val="48"/>
      <w:szCs w:val="48"/>
    </w:rPr>
  </w:style>
  <w:style w:type="paragraph" w:styleId="Subtitle">
    <w:name w:val="Subtitle"/>
    <w:basedOn w:val="Normal"/>
    <w:next w:val="Normal"/>
    <w:link w:val="SubtitleChar"/>
    <w:uiPriority w:val="11"/>
    <w:qFormat/>
    <w:rsid w:val="00EF63C0"/>
    <w:pPr>
      <w:numPr>
        <w:ilvl w:val="1"/>
      </w:numPr>
      <w:jc w:val="center"/>
    </w:pPr>
    <w:rPr>
      <w:b/>
      <w:bCs/>
      <w:caps/>
      <w:color w:val="5A5A5A" w:themeColor="text1" w:themeTint="A5"/>
      <w:sz w:val="40"/>
      <w:szCs w:val="40"/>
    </w:rPr>
  </w:style>
  <w:style w:type="character" w:customStyle="1" w:styleId="SubtitleChar">
    <w:name w:val="Subtitle Char"/>
    <w:basedOn w:val="DefaultParagraphFont"/>
    <w:link w:val="Subtitle"/>
    <w:uiPriority w:val="11"/>
    <w:rsid w:val="00EF63C0"/>
    <w:rPr>
      <w:b/>
      <w:bCs/>
      <w:caps/>
      <w:color w:val="5A5A5A" w:themeColor="text1" w:themeTint="A5"/>
      <w:sz w:val="40"/>
      <w:szCs w:val="40"/>
    </w:rPr>
  </w:style>
  <w:style w:type="paragraph" w:styleId="Header">
    <w:name w:val="header"/>
    <w:basedOn w:val="Normal"/>
    <w:link w:val="HeaderChar"/>
    <w:uiPriority w:val="99"/>
    <w:unhideWhenUsed/>
    <w:rsid w:val="00FF2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0F8"/>
  </w:style>
  <w:style w:type="paragraph" w:styleId="Footer">
    <w:name w:val="footer"/>
    <w:basedOn w:val="Normal"/>
    <w:link w:val="FooterChar"/>
    <w:uiPriority w:val="99"/>
    <w:unhideWhenUsed/>
    <w:rsid w:val="00FF2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0F8"/>
  </w:style>
  <w:style w:type="character" w:customStyle="1" w:styleId="Heading1Char">
    <w:name w:val="Heading 1 Char"/>
    <w:basedOn w:val="DefaultParagraphFont"/>
    <w:link w:val="Heading1"/>
    <w:uiPriority w:val="9"/>
    <w:rsid w:val="00AC49F4"/>
    <w:rPr>
      <w:rFonts w:asciiTheme="majorHAnsi" w:eastAsiaTheme="majorEastAsia" w:hAnsiTheme="majorHAnsi" w:cstheme="majorBidi"/>
      <w:b/>
      <w:bCs/>
      <w:caps/>
      <w:sz w:val="24"/>
      <w:szCs w:val="28"/>
    </w:rPr>
  </w:style>
  <w:style w:type="paragraph" w:styleId="TOC2">
    <w:name w:val="toc 2"/>
    <w:basedOn w:val="Normal"/>
    <w:next w:val="Normal"/>
    <w:autoRedefine/>
    <w:uiPriority w:val="39"/>
    <w:unhideWhenUsed/>
    <w:rsid w:val="00602C40"/>
    <w:pPr>
      <w:spacing w:after="100"/>
      <w:ind w:left="720"/>
    </w:pPr>
  </w:style>
  <w:style w:type="character" w:customStyle="1" w:styleId="Heading2Char">
    <w:name w:val="Heading 2 Char"/>
    <w:basedOn w:val="DefaultParagraphFont"/>
    <w:link w:val="Heading2"/>
    <w:uiPriority w:val="9"/>
    <w:rsid w:val="00FF20F8"/>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602C40"/>
    <w:pPr>
      <w:spacing w:after="100"/>
    </w:pPr>
    <w:rPr>
      <w:b/>
    </w:rPr>
  </w:style>
  <w:style w:type="character" w:styleId="Hyperlink">
    <w:name w:val="Hyperlink"/>
    <w:basedOn w:val="DefaultParagraphFont"/>
    <w:uiPriority w:val="99"/>
    <w:unhideWhenUsed/>
    <w:rsid w:val="00602C40"/>
    <w:rPr>
      <w:color w:val="5F5F5F" w:themeColor="hyperlink"/>
      <w:u w:val="single"/>
    </w:rPr>
  </w:style>
  <w:style w:type="paragraph" w:styleId="TOCHeading">
    <w:name w:val="TOC Heading"/>
    <w:basedOn w:val="Heading1"/>
    <w:next w:val="Normal"/>
    <w:uiPriority w:val="39"/>
    <w:unhideWhenUsed/>
    <w:qFormat/>
    <w:rsid w:val="00602C40"/>
    <w:pPr>
      <w:numPr>
        <w:numId w:val="0"/>
      </w:numPr>
      <w:spacing w:after="0"/>
      <w:outlineLvl w:val="9"/>
    </w:pPr>
    <w:rPr>
      <w:b w:val="0"/>
      <w:bCs w:val="0"/>
      <w:caps w:val="0"/>
      <w:color w:val="A5A5A5" w:themeColor="accent1" w:themeShade="BF"/>
      <w:sz w:val="32"/>
      <w:szCs w:val="32"/>
    </w:rPr>
  </w:style>
  <w:style w:type="character" w:styleId="CommentReference">
    <w:name w:val="annotation reference"/>
    <w:basedOn w:val="DefaultParagraphFont"/>
    <w:uiPriority w:val="99"/>
    <w:semiHidden/>
    <w:unhideWhenUsed/>
    <w:rsid w:val="005A1288"/>
    <w:rPr>
      <w:sz w:val="16"/>
      <w:szCs w:val="16"/>
    </w:rPr>
  </w:style>
  <w:style w:type="paragraph" w:styleId="TOC3">
    <w:name w:val="toc 3"/>
    <w:basedOn w:val="Normal"/>
    <w:next w:val="Normal"/>
    <w:autoRedefine/>
    <w:uiPriority w:val="39"/>
    <w:semiHidden/>
    <w:unhideWhenUsed/>
    <w:rsid w:val="00602C40"/>
    <w:pPr>
      <w:spacing w:after="100"/>
      <w:ind w:left="480"/>
    </w:pPr>
  </w:style>
  <w:style w:type="paragraph" w:styleId="CommentText">
    <w:name w:val="annotation text"/>
    <w:basedOn w:val="Normal"/>
    <w:link w:val="CommentTextChar"/>
    <w:uiPriority w:val="99"/>
    <w:unhideWhenUsed/>
    <w:rsid w:val="005A1288"/>
    <w:pPr>
      <w:spacing w:line="240" w:lineRule="auto"/>
    </w:pPr>
    <w:rPr>
      <w:sz w:val="20"/>
      <w:szCs w:val="20"/>
    </w:rPr>
  </w:style>
  <w:style w:type="character" w:customStyle="1" w:styleId="CommentTextChar">
    <w:name w:val="Comment Text Char"/>
    <w:basedOn w:val="DefaultParagraphFont"/>
    <w:link w:val="CommentText"/>
    <w:uiPriority w:val="99"/>
    <w:rsid w:val="005A1288"/>
    <w:rPr>
      <w:sz w:val="20"/>
      <w:szCs w:val="20"/>
    </w:rPr>
  </w:style>
  <w:style w:type="paragraph" w:styleId="CommentSubject">
    <w:name w:val="annotation subject"/>
    <w:basedOn w:val="CommentText"/>
    <w:next w:val="CommentText"/>
    <w:link w:val="CommentSubjectChar"/>
    <w:uiPriority w:val="99"/>
    <w:semiHidden/>
    <w:unhideWhenUsed/>
    <w:rsid w:val="005A1288"/>
    <w:rPr>
      <w:b/>
      <w:bCs/>
    </w:rPr>
  </w:style>
  <w:style w:type="character" w:customStyle="1" w:styleId="CommentSubjectChar">
    <w:name w:val="Comment Subject Char"/>
    <w:basedOn w:val="CommentTextChar"/>
    <w:link w:val="CommentSubject"/>
    <w:uiPriority w:val="99"/>
    <w:semiHidden/>
    <w:rsid w:val="005A1288"/>
    <w:rPr>
      <w:b/>
      <w:bCs/>
      <w:sz w:val="20"/>
      <w:szCs w:val="20"/>
    </w:rPr>
  </w:style>
  <w:style w:type="paragraph" w:styleId="BalloonText">
    <w:name w:val="Balloon Text"/>
    <w:basedOn w:val="Normal"/>
    <w:link w:val="BalloonTextChar"/>
    <w:uiPriority w:val="99"/>
    <w:semiHidden/>
    <w:unhideWhenUsed/>
    <w:rsid w:val="005A1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288"/>
    <w:rPr>
      <w:rFonts w:ascii="Segoe UI" w:hAnsi="Segoe UI" w:cs="Segoe UI"/>
      <w:sz w:val="18"/>
      <w:szCs w:val="18"/>
    </w:rPr>
  </w:style>
  <w:style w:type="paragraph" w:styleId="ListParagraph">
    <w:name w:val="List Paragraph"/>
    <w:basedOn w:val="Normal"/>
    <w:link w:val="ListParagraphChar"/>
    <w:uiPriority w:val="34"/>
    <w:qFormat/>
    <w:rsid w:val="00457D53"/>
    <w:pPr>
      <w:ind w:left="720"/>
      <w:contextualSpacing/>
    </w:pPr>
  </w:style>
  <w:style w:type="character" w:customStyle="1" w:styleId="Heading3Char">
    <w:name w:val="Heading 3 Char"/>
    <w:basedOn w:val="DefaultParagraphFont"/>
    <w:link w:val="Heading3"/>
    <w:uiPriority w:val="9"/>
    <w:rsid w:val="00A35593"/>
    <w:rPr>
      <w:rFonts w:asciiTheme="majorHAnsi" w:eastAsiaTheme="majorEastAsia" w:hAnsiTheme="majorHAnsi" w:cstheme="majorBidi"/>
      <w:sz w:val="24"/>
      <w:szCs w:val="24"/>
      <w:u w:val="single"/>
    </w:rPr>
  </w:style>
  <w:style w:type="paragraph" w:styleId="FootnoteText">
    <w:name w:val="footnote text"/>
    <w:basedOn w:val="Normal"/>
    <w:link w:val="FootnoteTextChar"/>
    <w:uiPriority w:val="99"/>
    <w:semiHidden/>
    <w:unhideWhenUsed/>
    <w:rsid w:val="003F35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3548"/>
    <w:rPr>
      <w:sz w:val="20"/>
      <w:szCs w:val="20"/>
    </w:rPr>
  </w:style>
  <w:style w:type="character" w:styleId="FootnoteReference">
    <w:name w:val="footnote reference"/>
    <w:basedOn w:val="DefaultParagraphFont"/>
    <w:uiPriority w:val="99"/>
    <w:semiHidden/>
    <w:unhideWhenUsed/>
    <w:rsid w:val="003F3548"/>
    <w:rPr>
      <w:vertAlign w:val="superscript"/>
    </w:rPr>
  </w:style>
  <w:style w:type="character" w:styleId="PlaceholderText">
    <w:name w:val="Placeholder Text"/>
    <w:basedOn w:val="DefaultParagraphFont"/>
    <w:uiPriority w:val="99"/>
    <w:semiHidden/>
    <w:rsid w:val="00097AB4"/>
    <w:rPr>
      <w:color w:val="808080"/>
    </w:rPr>
  </w:style>
  <w:style w:type="paragraph" w:styleId="BodyText">
    <w:name w:val="Body Text"/>
    <w:basedOn w:val="Normal"/>
    <w:link w:val="BodyTextChar"/>
    <w:autoRedefine/>
    <w:uiPriority w:val="1"/>
    <w:qFormat/>
    <w:rsid w:val="005A4336"/>
    <w:pPr>
      <w:widowControl w:val="0"/>
      <w:kinsoku w:val="0"/>
      <w:overflowPunct w:val="0"/>
      <w:autoSpaceDE w:val="0"/>
      <w:autoSpaceDN w:val="0"/>
      <w:adjustRightInd w:val="0"/>
      <w:spacing w:after="0" w:line="240" w:lineRule="auto"/>
      <w:ind w:left="1440" w:hanging="720"/>
    </w:pPr>
    <w:rPr>
      <w:rFonts w:ascii="Arial" w:hAnsi="Arial" w:cs="Arial"/>
      <w:szCs w:val="24"/>
    </w:rPr>
  </w:style>
  <w:style w:type="character" w:customStyle="1" w:styleId="BodyTextChar">
    <w:name w:val="Body Text Char"/>
    <w:basedOn w:val="DefaultParagraphFont"/>
    <w:link w:val="BodyText"/>
    <w:uiPriority w:val="1"/>
    <w:rsid w:val="005A4336"/>
    <w:rPr>
      <w:rFonts w:ascii="Arial" w:hAnsi="Arial" w:cs="Arial"/>
      <w:sz w:val="24"/>
      <w:szCs w:val="24"/>
    </w:rPr>
  </w:style>
  <w:style w:type="character" w:customStyle="1" w:styleId="ListParagraphChar">
    <w:name w:val="List Paragraph Char"/>
    <w:basedOn w:val="DefaultParagraphFont"/>
    <w:link w:val="ListParagraph"/>
    <w:uiPriority w:val="34"/>
    <w:locked/>
    <w:rsid w:val="009659BE"/>
    <w:rPr>
      <w:sz w:val="24"/>
    </w:rPr>
  </w:style>
  <w:style w:type="paragraph" w:customStyle="1" w:styleId="xmsonormal">
    <w:name w:val="x_msonormal"/>
    <w:basedOn w:val="Normal"/>
    <w:rsid w:val="005F51E0"/>
    <w:pPr>
      <w:spacing w:after="0" w:line="240" w:lineRule="auto"/>
      <w:jc w:val="left"/>
    </w:pPr>
    <w:rPr>
      <w:rFonts w:ascii="Calibri" w:eastAsiaTheme="minorHAnsi" w:hAnsi="Calibri" w:cs="Calibri"/>
      <w:sz w:val="22"/>
    </w:rPr>
  </w:style>
  <w:style w:type="table" w:styleId="TableGrid">
    <w:name w:val="Table Grid"/>
    <w:basedOn w:val="TableNormal"/>
    <w:uiPriority w:val="39"/>
    <w:rsid w:val="005F51E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G">
    <w:name w:val="Default C&amp;G"/>
    <w:basedOn w:val="DefaultParagraphFont"/>
    <w:uiPriority w:val="1"/>
    <w:qFormat/>
    <w:rsid w:val="005F51E0"/>
    <w:rPr>
      <w:rFonts w:ascii="Arial" w:hAnsi="Arial"/>
      <w:sz w:val="24"/>
    </w:rPr>
  </w:style>
  <w:style w:type="paragraph" w:styleId="Revision">
    <w:name w:val="Revision"/>
    <w:hidden/>
    <w:uiPriority w:val="99"/>
    <w:semiHidden/>
    <w:rsid w:val="003352CC"/>
    <w:pPr>
      <w:spacing w:after="0" w:line="240" w:lineRule="auto"/>
    </w:pPr>
    <w:rPr>
      <w:sz w:val="24"/>
    </w:rPr>
  </w:style>
  <w:style w:type="table" w:customStyle="1" w:styleId="TableGrid10">
    <w:name w:val="Table Grid1"/>
    <w:basedOn w:val="TableNormal"/>
    <w:next w:val="TableGrid"/>
    <w:uiPriority w:val="39"/>
    <w:rsid w:val="00743E3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43E3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9B5B8F48F54FB28EDDD7F00BF2B42E"/>
        <w:category>
          <w:name w:val="General"/>
          <w:gallery w:val="placeholder"/>
        </w:category>
        <w:types>
          <w:type w:val="bbPlcHdr"/>
        </w:types>
        <w:behaviors>
          <w:behavior w:val="content"/>
        </w:behaviors>
        <w:guid w:val="{88F4F160-6477-4C95-9CCF-8C8E9A27FE01}"/>
      </w:docPartPr>
      <w:docPartBody>
        <w:p w:rsidR="00487753" w:rsidRDefault="000505CD" w:rsidP="000505CD">
          <w:pPr>
            <w:pStyle w:val="459B5B8F48F54FB28EDDD7F00BF2B42E3"/>
          </w:pPr>
          <w:r w:rsidRPr="00437D4F">
            <w:rPr>
              <w:rStyle w:val="PlaceholderText"/>
              <w:rFonts w:cstheme="minorHAnsi"/>
            </w:rPr>
            <w:t>Click or tap here to enter text.</w:t>
          </w:r>
        </w:p>
      </w:docPartBody>
    </w:docPart>
    <w:docPart>
      <w:docPartPr>
        <w:name w:val="E545A2A81FA848F3BA67D44353AD9697"/>
        <w:category>
          <w:name w:val="General"/>
          <w:gallery w:val="placeholder"/>
        </w:category>
        <w:types>
          <w:type w:val="bbPlcHdr"/>
        </w:types>
        <w:behaviors>
          <w:behavior w:val="content"/>
        </w:behaviors>
        <w:guid w:val="{D430830E-0DCC-414F-B91B-46AB80A3F806}"/>
      </w:docPartPr>
      <w:docPartBody>
        <w:p w:rsidR="00487753" w:rsidRDefault="000505CD" w:rsidP="000505CD">
          <w:pPr>
            <w:pStyle w:val="E545A2A81FA848F3BA67D44353AD96973"/>
          </w:pPr>
          <w:r w:rsidRPr="00437D4F">
            <w:rPr>
              <w:rStyle w:val="PlaceholderText"/>
              <w:rFonts w:cstheme="minorHAnsi"/>
            </w:rPr>
            <w:t>Click or tap here to enter text.</w:t>
          </w:r>
        </w:p>
      </w:docPartBody>
    </w:docPart>
    <w:docPart>
      <w:docPartPr>
        <w:name w:val="8EFE1580FB1A4CE68128A1B9221338B6"/>
        <w:category>
          <w:name w:val="General"/>
          <w:gallery w:val="placeholder"/>
        </w:category>
        <w:types>
          <w:type w:val="bbPlcHdr"/>
        </w:types>
        <w:behaviors>
          <w:behavior w:val="content"/>
        </w:behaviors>
        <w:guid w:val="{4BCE7962-6106-496C-BCF6-6B412B64238A}"/>
      </w:docPartPr>
      <w:docPartBody>
        <w:p w:rsidR="00487753" w:rsidRDefault="000505CD" w:rsidP="000505CD">
          <w:pPr>
            <w:pStyle w:val="8EFE1580FB1A4CE68128A1B9221338B63"/>
          </w:pPr>
          <w:r w:rsidRPr="00437D4F">
            <w:rPr>
              <w:rStyle w:val="PlaceholderText"/>
              <w:rFonts w:cstheme="minorHAnsi"/>
            </w:rPr>
            <w:t>Click or tap here to enter text.</w:t>
          </w:r>
        </w:p>
      </w:docPartBody>
    </w:docPart>
    <w:docPart>
      <w:docPartPr>
        <w:name w:val="7F83E654740F4853AA01F750BFD1992A"/>
        <w:category>
          <w:name w:val="General"/>
          <w:gallery w:val="placeholder"/>
        </w:category>
        <w:types>
          <w:type w:val="bbPlcHdr"/>
        </w:types>
        <w:behaviors>
          <w:behavior w:val="content"/>
        </w:behaviors>
        <w:guid w:val="{789B991E-E405-4279-B07A-F35D86AB40DB}"/>
      </w:docPartPr>
      <w:docPartBody>
        <w:p w:rsidR="00487753" w:rsidRDefault="000505CD" w:rsidP="000505CD">
          <w:pPr>
            <w:pStyle w:val="7F83E654740F4853AA01F750BFD1992A3"/>
          </w:pPr>
          <w:r w:rsidRPr="00437D4F">
            <w:rPr>
              <w:rStyle w:val="PlaceholderText"/>
              <w:rFonts w:cstheme="minorHAnsi"/>
            </w:rPr>
            <w:t>Click or tap here to enter text.</w:t>
          </w:r>
        </w:p>
      </w:docPartBody>
    </w:docPart>
    <w:docPart>
      <w:docPartPr>
        <w:name w:val="FE1C6C97CCDE43EE9654F07A07AD01D8"/>
        <w:category>
          <w:name w:val="General"/>
          <w:gallery w:val="placeholder"/>
        </w:category>
        <w:types>
          <w:type w:val="bbPlcHdr"/>
        </w:types>
        <w:behaviors>
          <w:behavior w:val="content"/>
        </w:behaviors>
        <w:guid w:val="{88E02214-40F6-4B01-BB03-6283B3E37BB8}"/>
      </w:docPartPr>
      <w:docPartBody>
        <w:p w:rsidR="00487753" w:rsidRDefault="000505CD" w:rsidP="000505CD">
          <w:pPr>
            <w:pStyle w:val="FE1C6C97CCDE43EE9654F07A07AD01D83"/>
          </w:pPr>
          <w:r w:rsidRPr="00437D4F">
            <w:rPr>
              <w:rStyle w:val="PlaceholderText"/>
              <w:rFonts w:cstheme="minorHAnsi"/>
            </w:rPr>
            <w:t>Click or tap here to enter text.</w:t>
          </w:r>
        </w:p>
      </w:docPartBody>
    </w:docPart>
    <w:docPart>
      <w:docPartPr>
        <w:name w:val="19009B2F0AA14DE3845C416D8EEA9170"/>
        <w:category>
          <w:name w:val="General"/>
          <w:gallery w:val="placeholder"/>
        </w:category>
        <w:types>
          <w:type w:val="bbPlcHdr"/>
        </w:types>
        <w:behaviors>
          <w:behavior w:val="content"/>
        </w:behaviors>
        <w:guid w:val="{785BB550-03B1-494F-B6B4-074DFFEBDE8E}"/>
      </w:docPartPr>
      <w:docPartBody>
        <w:p w:rsidR="00487753" w:rsidRDefault="000505CD" w:rsidP="000505CD">
          <w:pPr>
            <w:pStyle w:val="19009B2F0AA14DE3845C416D8EEA91703"/>
          </w:pPr>
          <w:r w:rsidRPr="00437D4F">
            <w:rPr>
              <w:rStyle w:val="PlaceholderText"/>
              <w:rFonts w:ascii="Arial" w:hAnsi="Arial" w:cs="Arial"/>
            </w:rPr>
            <w:t>Click or tap here to enter text.</w:t>
          </w:r>
        </w:p>
      </w:docPartBody>
    </w:docPart>
    <w:docPart>
      <w:docPartPr>
        <w:name w:val="699328B9BFB34EDA85D8B7D390F4CD6C"/>
        <w:category>
          <w:name w:val="General"/>
          <w:gallery w:val="placeholder"/>
        </w:category>
        <w:types>
          <w:type w:val="bbPlcHdr"/>
        </w:types>
        <w:behaviors>
          <w:behavior w:val="content"/>
        </w:behaviors>
        <w:guid w:val="{BA64450C-87E7-402A-9122-828C7C278170}"/>
      </w:docPartPr>
      <w:docPartBody>
        <w:p w:rsidR="00487753" w:rsidRDefault="000505CD" w:rsidP="000505CD">
          <w:pPr>
            <w:pStyle w:val="699328B9BFB34EDA85D8B7D390F4CD6C3"/>
          </w:pPr>
          <w:r w:rsidRPr="00437D4F">
            <w:rPr>
              <w:rStyle w:val="PlaceholderText"/>
              <w:rFonts w:ascii="Arial" w:hAnsi="Arial" w:cs="Arial"/>
            </w:rPr>
            <w:t>Click or tap here to enter text.</w:t>
          </w:r>
        </w:p>
      </w:docPartBody>
    </w:docPart>
    <w:docPart>
      <w:docPartPr>
        <w:name w:val="30F27D39685E40DCB284D32638220072"/>
        <w:category>
          <w:name w:val="General"/>
          <w:gallery w:val="placeholder"/>
        </w:category>
        <w:types>
          <w:type w:val="bbPlcHdr"/>
        </w:types>
        <w:behaviors>
          <w:behavior w:val="content"/>
        </w:behaviors>
        <w:guid w:val="{2DC3F98B-D04B-491E-A489-8F2A7E4942EC}"/>
      </w:docPartPr>
      <w:docPartBody>
        <w:p w:rsidR="00487753" w:rsidRDefault="000505CD" w:rsidP="000505CD">
          <w:pPr>
            <w:pStyle w:val="30F27D39685E40DCB284D326382200723"/>
          </w:pPr>
          <w:r w:rsidRPr="00437D4F">
            <w:rPr>
              <w:rStyle w:val="PlaceholderText"/>
              <w:rFonts w:cstheme="minorHAnsi"/>
            </w:rPr>
            <w:t>Click or tap here to enter text.</w:t>
          </w:r>
        </w:p>
      </w:docPartBody>
    </w:docPart>
    <w:docPart>
      <w:docPartPr>
        <w:name w:val="E481160B500842A3B6A3504ECEB29981"/>
        <w:category>
          <w:name w:val="General"/>
          <w:gallery w:val="placeholder"/>
        </w:category>
        <w:types>
          <w:type w:val="bbPlcHdr"/>
        </w:types>
        <w:behaviors>
          <w:behavior w:val="content"/>
        </w:behaviors>
        <w:guid w:val="{7BA7F0FA-E5EE-4A36-9F78-19AEE9142BB8}"/>
      </w:docPartPr>
      <w:docPartBody>
        <w:p w:rsidR="0092129C" w:rsidRDefault="000505CD" w:rsidP="000505CD">
          <w:pPr>
            <w:pStyle w:val="E481160B500842A3B6A3504ECEB299813"/>
          </w:pPr>
          <w:r w:rsidRPr="00F90FF8">
            <w:rPr>
              <w:rStyle w:val="PlaceholderText"/>
            </w:rPr>
            <w:t>Click or tap here to enter text.</w:t>
          </w:r>
        </w:p>
      </w:docPartBody>
    </w:docPart>
    <w:docPart>
      <w:docPartPr>
        <w:name w:val="73036F4075E84DF98FEF46892FCD0F72"/>
        <w:category>
          <w:name w:val="General"/>
          <w:gallery w:val="placeholder"/>
        </w:category>
        <w:types>
          <w:type w:val="bbPlcHdr"/>
        </w:types>
        <w:behaviors>
          <w:behavior w:val="content"/>
        </w:behaviors>
        <w:guid w:val="{098F67F3-7F60-4B70-AD97-3B540FCDC67B}"/>
      </w:docPartPr>
      <w:docPartBody>
        <w:p w:rsidR="001A450B" w:rsidRDefault="000505CD" w:rsidP="000505CD">
          <w:pPr>
            <w:pStyle w:val="73036F4075E84DF98FEF46892FCD0F723"/>
          </w:pPr>
          <w:r w:rsidRPr="00F90FF8">
            <w:rPr>
              <w:rStyle w:val="PlaceholderText"/>
            </w:rPr>
            <w:t>Click or tap here to enter text.</w:t>
          </w:r>
        </w:p>
      </w:docPartBody>
    </w:docPart>
    <w:docPart>
      <w:docPartPr>
        <w:name w:val="FD545A47CCE1453B9DCE22E651A25CAD"/>
        <w:category>
          <w:name w:val="General"/>
          <w:gallery w:val="placeholder"/>
        </w:category>
        <w:types>
          <w:type w:val="bbPlcHdr"/>
        </w:types>
        <w:behaviors>
          <w:behavior w:val="content"/>
        </w:behaviors>
        <w:guid w:val="{B80B12F4-1D4D-4267-81FB-B5E0B9C61426}"/>
      </w:docPartPr>
      <w:docPartBody>
        <w:p w:rsidR="001956DD" w:rsidRDefault="000505CD" w:rsidP="000505CD">
          <w:pPr>
            <w:pStyle w:val="FD545A47CCE1453B9DCE22E651A25CAD3"/>
          </w:pPr>
          <w:r w:rsidRPr="00743E35">
            <w:rPr>
              <w:color w:val="808080"/>
            </w:rPr>
            <w:t>Click or tap to enter a date.</w:t>
          </w:r>
        </w:p>
      </w:docPartBody>
    </w:docPart>
    <w:docPart>
      <w:docPartPr>
        <w:name w:val="7B3D3C20CE674B459F2402A16BD20DF3"/>
        <w:category>
          <w:name w:val="General"/>
          <w:gallery w:val="placeholder"/>
        </w:category>
        <w:types>
          <w:type w:val="bbPlcHdr"/>
        </w:types>
        <w:behaviors>
          <w:behavior w:val="content"/>
        </w:behaviors>
        <w:guid w:val="{687B2CBD-F72D-4C20-84F0-AFAE1098431C}"/>
      </w:docPartPr>
      <w:docPartBody>
        <w:p w:rsidR="001956DD" w:rsidRDefault="005D26B4" w:rsidP="005D26B4">
          <w:pPr>
            <w:pStyle w:val="7B3D3C20CE674B459F2402A16BD20DF3"/>
          </w:pPr>
          <w:r w:rsidRPr="000670FC">
            <w:rPr>
              <w:rStyle w:val="PlaceholderText"/>
            </w:rPr>
            <w:t>Click or tap here to enter text.</w:t>
          </w:r>
        </w:p>
      </w:docPartBody>
    </w:docPart>
    <w:docPart>
      <w:docPartPr>
        <w:name w:val="4420755F6CCD44558D5DD4497F4219A4"/>
        <w:category>
          <w:name w:val="General"/>
          <w:gallery w:val="placeholder"/>
        </w:category>
        <w:types>
          <w:type w:val="bbPlcHdr"/>
        </w:types>
        <w:behaviors>
          <w:behavior w:val="content"/>
        </w:behaviors>
        <w:guid w:val="{748DEC3C-89CA-4FC0-AC7C-85691B267AE0}"/>
      </w:docPartPr>
      <w:docPartBody>
        <w:p w:rsidR="001956DD" w:rsidRDefault="000505CD" w:rsidP="000505CD">
          <w:pPr>
            <w:pStyle w:val="4420755F6CCD44558D5DD4497F4219A43"/>
          </w:pPr>
          <w:r w:rsidRPr="00743E35">
            <w:rPr>
              <w:color w:val="808080"/>
            </w:rPr>
            <w:t>Click or tap here to enter text.</w:t>
          </w:r>
        </w:p>
      </w:docPartBody>
    </w:docPart>
    <w:docPart>
      <w:docPartPr>
        <w:name w:val="34C9602E6E41490F8E119AD40ED7BBFA"/>
        <w:category>
          <w:name w:val="General"/>
          <w:gallery w:val="placeholder"/>
        </w:category>
        <w:types>
          <w:type w:val="bbPlcHdr"/>
        </w:types>
        <w:behaviors>
          <w:behavior w:val="content"/>
        </w:behaviors>
        <w:guid w:val="{3C3640BE-0ACB-4582-962F-028E1BC4ABFD}"/>
      </w:docPartPr>
      <w:docPartBody>
        <w:p w:rsidR="001956DD" w:rsidRDefault="000505CD" w:rsidP="000505CD">
          <w:pPr>
            <w:pStyle w:val="34C9602E6E41490F8E119AD40ED7BBFA3"/>
          </w:pPr>
          <w:r w:rsidRPr="00743E35">
            <w:rPr>
              <w:color w:val="808080"/>
            </w:rPr>
            <w:t>Click or tap to enter a date.</w:t>
          </w:r>
        </w:p>
      </w:docPartBody>
    </w:docPart>
    <w:docPart>
      <w:docPartPr>
        <w:name w:val="52742B92E7D64104A3FAC9478A31EA71"/>
        <w:category>
          <w:name w:val="General"/>
          <w:gallery w:val="placeholder"/>
        </w:category>
        <w:types>
          <w:type w:val="bbPlcHdr"/>
        </w:types>
        <w:behaviors>
          <w:behavior w:val="content"/>
        </w:behaviors>
        <w:guid w:val="{44FB8687-04C2-41AF-93F5-D9BD4F0F830D}"/>
      </w:docPartPr>
      <w:docPartBody>
        <w:p w:rsidR="001956DD" w:rsidRDefault="000505CD" w:rsidP="000505CD">
          <w:pPr>
            <w:pStyle w:val="52742B92E7D64104A3FAC9478A31EA713"/>
          </w:pPr>
          <w:r w:rsidRPr="00743E35">
            <w:rPr>
              <w:color w:val="808080"/>
            </w:rPr>
            <w:t>Click or tap here to enter text.</w:t>
          </w:r>
        </w:p>
      </w:docPartBody>
    </w:docPart>
    <w:docPart>
      <w:docPartPr>
        <w:name w:val="E8986A1956464601A091D2FFDFA71F88"/>
        <w:category>
          <w:name w:val="General"/>
          <w:gallery w:val="placeholder"/>
        </w:category>
        <w:types>
          <w:type w:val="bbPlcHdr"/>
        </w:types>
        <w:behaviors>
          <w:behavior w:val="content"/>
        </w:behaviors>
        <w:guid w:val="{B2670B79-54F3-4DCC-9869-84153F3715FE}"/>
      </w:docPartPr>
      <w:docPartBody>
        <w:p w:rsidR="001956DD" w:rsidRDefault="000505CD" w:rsidP="000505CD">
          <w:pPr>
            <w:pStyle w:val="E8986A1956464601A091D2FFDFA71F883"/>
          </w:pPr>
          <w:r w:rsidRPr="00743E35">
            <w:rPr>
              <w:color w:val="808080"/>
            </w:rPr>
            <w:t>Click or tap to enter a date.</w:t>
          </w:r>
        </w:p>
      </w:docPartBody>
    </w:docPart>
    <w:docPart>
      <w:docPartPr>
        <w:name w:val="97B1F97A18984050A045518B9A47AA90"/>
        <w:category>
          <w:name w:val="General"/>
          <w:gallery w:val="placeholder"/>
        </w:category>
        <w:types>
          <w:type w:val="bbPlcHdr"/>
        </w:types>
        <w:behaviors>
          <w:behavior w:val="content"/>
        </w:behaviors>
        <w:guid w:val="{0C15D0D5-2D4D-4146-8C5B-5D69AF394664}"/>
      </w:docPartPr>
      <w:docPartBody>
        <w:p w:rsidR="001956DD" w:rsidRDefault="000505CD" w:rsidP="000505CD">
          <w:pPr>
            <w:pStyle w:val="97B1F97A18984050A045518B9A47AA903"/>
          </w:pPr>
          <w:r w:rsidRPr="00743E35">
            <w:rPr>
              <w:color w:val="808080"/>
            </w:rPr>
            <w:t>Click or tap here to enter text.</w:t>
          </w:r>
        </w:p>
      </w:docPartBody>
    </w:docPart>
    <w:docPart>
      <w:docPartPr>
        <w:name w:val="C4BFC3357F82461EBBC0E1650E3A08CA"/>
        <w:category>
          <w:name w:val="General"/>
          <w:gallery w:val="placeholder"/>
        </w:category>
        <w:types>
          <w:type w:val="bbPlcHdr"/>
        </w:types>
        <w:behaviors>
          <w:behavior w:val="content"/>
        </w:behaviors>
        <w:guid w:val="{22E9F963-F752-4681-866F-7F646B4B9603}"/>
      </w:docPartPr>
      <w:docPartBody>
        <w:p w:rsidR="00835511" w:rsidRDefault="008656C1" w:rsidP="008656C1">
          <w:pPr>
            <w:pStyle w:val="C4BFC3357F82461EBBC0E1650E3A08CA"/>
          </w:pPr>
          <w:r w:rsidRPr="00F90FF8">
            <w:rPr>
              <w:rStyle w:val="PlaceholderText"/>
            </w:rPr>
            <w:t>Click or tap here to enter text.</w:t>
          </w:r>
        </w:p>
      </w:docPartBody>
    </w:docPart>
    <w:docPart>
      <w:docPartPr>
        <w:name w:val="A977AC078B7C4735A30B624B4D5D23F9"/>
        <w:category>
          <w:name w:val="General"/>
          <w:gallery w:val="placeholder"/>
        </w:category>
        <w:types>
          <w:type w:val="bbPlcHdr"/>
        </w:types>
        <w:behaviors>
          <w:behavior w:val="content"/>
        </w:behaviors>
        <w:guid w:val="{63168031-3904-455A-8C59-A012A96D673D}"/>
      </w:docPartPr>
      <w:docPartBody>
        <w:p w:rsidR="002B091E" w:rsidRDefault="0090140A" w:rsidP="0090140A">
          <w:pPr>
            <w:pStyle w:val="A977AC078B7C4735A30B624B4D5D23F9"/>
          </w:pPr>
          <w:r w:rsidRPr="53E3B648">
            <w:rPr>
              <w:rStyle w:val="PlaceholderText"/>
            </w:rPr>
            <w:t>Click or tap here to enter text.</w:t>
          </w:r>
        </w:p>
      </w:docPartBody>
    </w:docPart>
    <w:docPart>
      <w:docPartPr>
        <w:name w:val="CD4CF263CE6B4ACEB4F1C88BB147D132"/>
        <w:category>
          <w:name w:val="General"/>
          <w:gallery w:val="placeholder"/>
        </w:category>
        <w:types>
          <w:type w:val="bbPlcHdr"/>
        </w:types>
        <w:behaviors>
          <w:behavior w:val="content"/>
        </w:behaviors>
        <w:guid w:val="{CB37169B-1A10-4654-A74E-63A92B65CC8A}"/>
      </w:docPartPr>
      <w:docPartBody>
        <w:p w:rsidR="00551CAF" w:rsidRDefault="00732227" w:rsidP="00732227">
          <w:pPr>
            <w:pStyle w:val="CD4CF263CE6B4ACEB4F1C88BB147D132"/>
          </w:pPr>
          <w:r w:rsidRPr="00F90FF8">
            <w:rPr>
              <w:rStyle w:val="PlaceholderText"/>
            </w:rPr>
            <w:t>Click or tap here to enter text.</w:t>
          </w:r>
        </w:p>
      </w:docPartBody>
    </w:docPart>
    <w:docPart>
      <w:docPartPr>
        <w:name w:val="50173CA7BAB94B108C0E70DDFF9CD273"/>
        <w:category>
          <w:name w:val="General"/>
          <w:gallery w:val="placeholder"/>
        </w:category>
        <w:types>
          <w:type w:val="bbPlcHdr"/>
        </w:types>
        <w:behaviors>
          <w:behavior w:val="content"/>
        </w:behaviors>
        <w:guid w:val="{17CFDE28-6DC8-4DEF-9A2E-555D56E89165}"/>
      </w:docPartPr>
      <w:docPartBody>
        <w:p w:rsidR="000C3D31" w:rsidRDefault="00551CAF" w:rsidP="00551CAF">
          <w:pPr>
            <w:pStyle w:val="50173CA7BAB94B108C0E70DDFF9CD273"/>
          </w:pPr>
          <w:r w:rsidRPr="53E3B648">
            <w:rPr>
              <w:rStyle w:val="PlaceholderText"/>
            </w:rPr>
            <w:t>Click or tap here to enter text.</w:t>
          </w:r>
        </w:p>
      </w:docPartBody>
    </w:docPart>
    <w:docPart>
      <w:docPartPr>
        <w:name w:val="3DE4042D4FFC475E969189F8174CB24F"/>
        <w:category>
          <w:name w:val="General"/>
          <w:gallery w:val="placeholder"/>
        </w:category>
        <w:types>
          <w:type w:val="bbPlcHdr"/>
        </w:types>
        <w:behaviors>
          <w:behavior w:val="content"/>
        </w:behaviors>
        <w:guid w:val="{4F0F11CE-8D6F-4FFF-B231-F1DD239C5B6F}"/>
      </w:docPartPr>
      <w:docPartBody>
        <w:p w:rsidR="000C3D31" w:rsidRDefault="00551CAF" w:rsidP="00551CAF">
          <w:pPr>
            <w:pStyle w:val="3DE4042D4FFC475E969189F8174CB24F"/>
          </w:pPr>
          <w:r w:rsidRPr="53E3B648">
            <w:rPr>
              <w:rStyle w:val="PlaceholderText"/>
            </w:rPr>
            <w:t>Click or tap here to enter text.</w:t>
          </w:r>
        </w:p>
      </w:docPartBody>
    </w:docPart>
    <w:docPart>
      <w:docPartPr>
        <w:name w:val="8533555770A44099A9101F0485843E85"/>
        <w:category>
          <w:name w:val="General"/>
          <w:gallery w:val="placeholder"/>
        </w:category>
        <w:types>
          <w:type w:val="bbPlcHdr"/>
        </w:types>
        <w:behaviors>
          <w:behavior w:val="content"/>
        </w:behaviors>
        <w:guid w:val="{51247050-F64A-44B3-9764-444DA1A818BC}"/>
      </w:docPartPr>
      <w:docPartBody>
        <w:p w:rsidR="000C3D31" w:rsidRDefault="00551CAF" w:rsidP="00551CAF">
          <w:pPr>
            <w:pStyle w:val="8533555770A44099A9101F0485843E85"/>
          </w:pPr>
          <w:r w:rsidRPr="53E3B648">
            <w:rPr>
              <w:rStyle w:val="PlaceholderText"/>
            </w:rPr>
            <w:t>Click or tap here to enter text.</w:t>
          </w:r>
        </w:p>
      </w:docPartBody>
    </w:docPart>
    <w:docPart>
      <w:docPartPr>
        <w:name w:val="90F5FABF38934045A5BB88607E750DC2"/>
        <w:category>
          <w:name w:val="General"/>
          <w:gallery w:val="placeholder"/>
        </w:category>
        <w:types>
          <w:type w:val="bbPlcHdr"/>
        </w:types>
        <w:behaviors>
          <w:behavior w:val="content"/>
        </w:behaviors>
        <w:guid w:val="{8614F321-B29F-437F-AB27-3BA6FCDED526}"/>
      </w:docPartPr>
      <w:docPartBody>
        <w:p w:rsidR="000C3D31" w:rsidRDefault="00551CAF" w:rsidP="00551CAF">
          <w:pPr>
            <w:pStyle w:val="90F5FABF38934045A5BB88607E750DC2"/>
          </w:pPr>
          <w:r w:rsidRPr="53E3B648">
            <w:rPr>
              <w:rStyle w:val="PlaceholderText"/>
            </w:rPr>
            <w:t>Click or tap here to enter text.</w:t>
          </w:r>
        </w:p>
      </w:docPartBody>
    </w:docPart>
    <w:docPart>
      <w:docPartPr>
        <w:name w:val="8C0EE4B6599141D98CFC8D1D57DF1604"/>
        <w:category>
          <w:name w:val="General"/>
          <w:gallery w:val="placeholder"/>
        </w:category>
        <w:types>
          <w:type w:val="bbPlcHdr"/>
        </w:types>
        <w:behaviors>
          <w:behavior w:val="content"/>
        </w:behaviors>
        <w:guid w:val="{F82F6B3D-B620-44CF-8F75-29B98B594A1D}"/>
      </w:docPartPr>
      <w:docPartBody>
        <w:p w:rsidR="00BA4E72" w:rsidRDefault="005444B6" w:rsidP="005444B6">
          <w:pPr>
            <w:pStyle w:val="8C0EE4B6599141D98CFC8D1D57DF1604"/>
          </w:pPr>
          <w:r w:rsidRPr="53E3B648">
            <w:rPr>
              <w:rStyle w:val="PlaceholderText"/>
            </w:rPr>
            <w:t>Click or tap here to enter text.</w:t>
          </w:r>
        </w:p>
      </w:docPartBody>
    </w:docPart>
    <w:docPart>
      <w:docPartPr>
        <w:name w:val="7D2220887BC249E1AB53EB66B27858FE"/>
        <w:category>
          <w:name w:val="General"/>
          <w:gallery w:val="placeholder"/>
        </w:category>
        <w:types>
          <w:type w:val="bbPlcHdr"/>
        </w:types>
        <w:behaviors>
          <w:behavior w:val="content"/>
        </w:behaviors>
        <w:guid w:val="{D20612F5-6618-4899-A45E-7CD0C5516250}"/>
      </w:docPartPr>
      <w:docPartBody>
        <w:p w:rsidR="00BA4E72" w:rsidRDefault="005444B6" w:rsidP="005444B6">
          <w:pPr>
            <w:pStyle w:val="7D2220887BC249E1AB53EB66B27858FE"/>
          </w:pPr>
          <w:r w:rsidRPr="6535D9E3">
            <w:rPr>
              <w:rStyle w:val="PlaceholderText"/>
            </w:rPr>
            <w:t>Click or tap here to enter text.</w:t>
          </w:r>
        </w:p>
      </w:docPartBody>
    </w:docPart>
    <w:docPart>
      <w:docPartPr>
        <w:name w:val="F309B8E3771047B38AF4A85B92F87CC1"/>
        <w:category>
          <w:name w:val="General"/>
          <w:gallery w:val="placeholder"/>
        </w:category>
        <w:types>
          <w:type w:val="bbPlcHdr"/>
        </w:types>
        <w:behaviors>
          <w:behavior w:val="content"/>
        </w:behaviors>
        <w:guid w:val="{EEA38378-5148-42DB-8AE9-1B8BFB3B056E}"/>
      </w:docPartPr>
      <w:docPartBody>
        <w:p w:rsidR="007468C2" w:rsidRDefault="00BA4E72" w:rsidP="00BA4E72">
          <w:pPr>
            <w:pStyle w:val="F309B8E3771047B38AF4A85B92F87CC1"/>
          </w:pPr>
          <w:r w:rsidRPr="6535D9E3">
            <w:rPr>
              <w:rStyle w:val="PlaceholderText"/>
            </w:rPr>
            <w:t>Click or tap here to enter text.</w:t>
          </w:r>
        </w:p>
      </w:docPartBody>
    </w:docPart>
    <w:docPart>
      <w:docPartPr>
        <w:name w:val="2F6019523ED84119B3A74609F318F248"/>
        <w:category>
          <w:name w:val="General"/>
          <w:gallery w:val="placeholder"/>
        </w:category>
        <w:types>
          <w:type w:val="bbPlcHdr"/>
        </w:types>
        <w:behaviors>
          <w:behavior w:val="content"/>
        </w:behaviors>
        <w:guid w:val="{ECF3AC97-B3B2-4DCC-82F4-E51597FF0943}"/>
      </w:docPartPr>
      <w:docPartBody>
        <w:p w:rsidR="007468C2" w:rsidRDefault="00BA4E72" w:rsidP="00BA4E72">
          <w:pPr>
            <w:pStyle w:val="2F6019523ED84119B3A74609F318F248"/>
          </w:pPr>
          <w:r w:rsidRPr="6535D9E3">
            <w:rPr>
              <w:rStyle w:val="PlaceholderText"/>
            </w:rPr>
            <w:t>Click or tap here to enter text.</w:t>
          </w:r>
        </w:p>
      </w:docPartBody>
    </w:docPart>
    <w:docPart>
      <w:docPartPr>
        <w:name w:val="9CD9FF2C99DF4E24B70E728D26CDC921"/>
        <w:category>
          <w:name w:val="General"/>
          <w:gallery w:val="placeholder"/>
        </w:category>
        <w:types>
          <w:type w:val="bbPlcHdr"/>
        </w:types>
        <w:behaviors>
          <w:behavior w:val="content"/>
        </w:behaviors>
        <w:guid w:val="{C30EFB94-D7CB-4F29-B559-670FB63EFB93}"/>
      </w:docPartPr>
      <w:docPartBody>
        <w:p w:rsidR="00C6372A" w:rsidRDefault="00B71FD1" w:rsidP="00B71FD1">
          <w:pPr>
            <w:pStyle w:val="9CD9FF2C99DF4E24B70E728D26CDC921"/>
          </w:pPr>
          <w:r w:rsidRPr="00F90FF8">
            <w:rPr>
              <w:rStyle w:val="PlaceholderText"/>
            </w:rPr>
            <w:t>Click or tap here to enter text.</w:t>
          </w:r>
        </w:p>
      </w:docPartBody>
    </w:docPart>
    <w:docPart>
      <w:docPartPr>
        <w:name w:val="E143DA17E1F949F3B3691CFEF46BE935"/>
        <w:category>
          <w:name w:val="General"/>
          <w:gallery w:val="placeholder"/>
        </w:category>
        <w:types>
          <w:type w:val="bbPlcHdr"/>
        </w:types>
        <w:behaviors>
          <w:behavior w:val="content"/>
        </w:behaviors>
        <w:guid w:val="{9A9D9725-4DEC-4B4E-8FDA-ADBC2733292F}"/>
      </w:docPartPr>
      <w:docPartBody>
        <w:p w:rsidR="0014494D" w:rsidRDefault="00D13DCD" w:rsidP="00D13DCD">
          <w:pPr>
            <w:pStyle w:val="E143DA17E1F949F3B3691CFEF46BE935"/>
          </w:pPr>
          <w:r w:rsidRPr="6535D9E3">
            <w:rPr>
              <w:rStyle w:val="PlaceholderText"/>
            </w:rPr>
            <w:t>Click or tap here to enter text.</w:t>
          </w:r>
        </w:p>
      </w:docPartBody>
    </w:docPart>
    <w:docPart>
      <w:docPartPr>
        <w:name w:val="BF1D8C3F2A1A4B37B0B1BC575D7B2AAD"/>
        <w:category>
          <w:name w:val="General"/>
          <w:gallery w:val="placeholder"/>
        </w:category>
        <w:types>
          <w:type w:val="bbPlcHdr"/>
        </w:types>
        <w:behaviors>
          <w:behavior w:val="content"/>
        </w:behaviors>
        <w:guid w:val="{4702F604-395E-4BC5-9D12-A759986801BF}"/>
      </w:docPartPr>
      <w:docPartBody>
        <w:p w:rsidR="0014494D" w:rsidRDefault="00D13DCD" w:rsidP="00D13DCD">
          <w:pPr>
            <w:pStyle w:val="BF1D8C3F2A1A4B37B0B1BC575D7B2AAD"/>
          </w:pPr>
          <w:r w:rsidRPr="6535D9E3">
            <w:rPr>
              <w:rStyle w:val="PlaceholderText"/>
            </w:rPr>
            <w:t>Click or tap here to enter text.</w:t>
          </w:r>
        </w:p>
      </w:docPartBody>
    </w:docPart>
    <w:docPart>
      <w:docPartPr>
        <w:name w:val="A3708B02A3934D8882F96BDA27A1E026"/>
        <w:category>
          <w:name w:val="General"/>
          <w:gallery w:val="placeholder"/>
        </w:category>
        <w:types>
          <w:type w:val="bbPlcHdr"/>
        </w:types>
        <w:behaviors>
          <w:behavior w:val="content"/>
        </w:behaviors>
        <w:guid w:val="{BB43C1A6-A598-46E9-9D62-1F676B520370}"/>
      </w:docPartPr>
      <w:docPartBody>
        <w:p w:rsidR="0014494D" w:rsidRDefault="00D13DCD" w:rsidP="00D13DCD">
          <w:pPr>
            <w:pStyle w:val="A3708B02A3934D8882F96BDA27A1E026"/>
          </w:pPr>
          <w:r w:rsidRPr="6535D9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4A03"/>
    <w:rsid w:val="00025AA1"/>
    <w:rsid w:val="000505CD"/>
    <w:rsid w:val="000C3D31"/>
    <w:rsid w:val="0014494D"/>
    <w:rsid w:val="00146C3E"/>
    <w:rsid w:val="001956DD"/>
    <w:rsid w:val="001A450B"/>
    <w:rsid w:val="001F19BD"/>
    <w:rsid w:val="00251281"/>
    <w:rsid w:val="002B091E"/>
    <w:rsid w:val="002C277A"/>
    <w:rsid w:val="002C4A1E"/>
    <w:rsid w:val="00454E29"/>
    <w:rsid w:val="00467F4A"/>
    <w:rsid w:val="00487753"/>
    <w:rsid w:val="004B2804"/>
    <w:rsid w:val="00502596"/>
    <w:rsid w:val="005444B6"/>
    <w:rsid w:val="00551CAF"/>
    <w:rsid w:val="005801F4"/>
    <w:rsid w:val="0058651E"/>
    <w:rsid w:val="005D26B4"/>
    <w:rsid w:val="00612CC1"/>
    <w:rsid w:val="00667BAD"/>
    <w:rsid w:val="006B3EA3"/>
    <w:rsid w:val="00732227"/>
    <w:rsid w:val="007468C2"/>
    <w:rsid w:val="00774CCD"/>
    <w:rsid w:val="00793631"/>
    <w:rsid w:val="00834CF6"/>
    <w:rsid w:val="00835511"/>
    <w:rsid w:val="008656C1"/>
    <w:rsid w:val="00865ED7"/>
    <w:rsid w:val="00890E83"/>
    <w:rsid w:val="0090140A"/>
    <w:rsid w:val="0092129C"/>
    <w:rsid w:val="0097167F"/>
    <w:rsid w:val="009819A0"/>
    <w:rsid w:val="00A44A03"/>
    <w:rsid w:val="00A6545E"/>
    <w:rsid w:val="00A90777"/>
    <w:rsid w:val="00AB2FFC"/>
    <w:rsid w:val="00B36511"/>
    <w:rsid w:val="00B71FD1"/>
    <w:rsid w:val="00BA4E72"/>
    <w:rsid w:val="00BC0612"/>
    <w:rsid w:val="00BE6077"/>
    <w:rsid w:val="00C43903"/>
    <w:rsid w:val="00C457E6"/>
    <w:rsid w:val="00C6372A"/>
    <w:rsid w:val="00C712B2"/>
    <w:rsid w:val="00CA3182"/>
    <w:rsid w:val="00CD25B9"/>
    <w:rsid w:val="00D13DCD"/>
    <w:rsid w:val="00D763B0"/>
    <w:rsid w:val="00E93CCA"/>
    <w:rsid w:val="00E9484E"/>
    <w:rsid w:val="00EA7163"/>
    <w:rsid w:val="00F00B34"/>
    <w:rsid w:val="00F81827"/>
    <w:rsid w:val="00FB3D6E"/>
    <w:rsid w:val="00FC45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DCD"/>
    <w:rPr>
      <w:color w:val="808080"/>
    </w:rPr>
  </w:style>
  <w:style w:type="paragraph" w:customStyle="1" w:styleId="C4BFC3357F82461EBBC0E1650E3A08CA">
    <w:name w:val="C4BFC3357F82461EBBC0E1650E3A08CA"/>
    <w:rsid w:val="008656C1"/>
  </w:style>
  <w:style w:type="paragraph" w:customStyle="1" w:styleId="7B3D3C20CE674B459F2402A16BD20DF3">
    <w:name w:val="7B3D3C20CE674B459F2402A16BD20DF3"/>
    <w:rsid w:val="005D26B4"/>
  </w:style>
  <w:style w:type="paragraph" w:customStyle="1" w:styleId="459B5B8F48F54FB28EDDD7F00BF2B42E3">
    <w:name w:val="459B5B8F48F54FB28EDDD7F00BF2B42E3"/>
    <w:rsid w:val="000505CD"/>
    <w:pPr>
      <w:jc w:val="both"/>
    </w:pPr>
    <w:rPr>
      <w:sz w:val="24"/>
    </w:rPr>
  </w:style>
  <w:style w:type="paragraph" w:customStyle="1" w:styleId="E545A2A81FA848F3BA67D44353AD96973">
    <w:name w:val="E545A2A81FA848F3BA67D44353AD96973"/>
    <w:rsid w:val="000505CD"/>
    <w:pPr>
      <w:jc w:val="both"/>
    </w:pPr>
    <w:rPr>
      <w:sz w:val="24"/>
    </w:rPr>
  </w:style>
  <w:style w:type="paragraph" w:customStyle="1" w:styleId="8EFE1580FB1A4CE68128A1B9221338B63">
    <w:name w:val="8EFE1580FB1A4CE68128A1B9221338B63"/>
    <w:rsid w:val="000505CD"/>
    <w:pPr>
      <w:jc w:val="both"/>
    </w:pPr>
    <w:rPr>
      <w:sz w:val="24"/>
    </w:rPr>
  </w:style>
  <w:style w:type="paragraph" w:customStyle="1" w:styleId="7F83E654740F4853AA01F750BFD1992A3">
    <w:name w:val="7F83E654740F4853AA01F750BFD1992A3"/>
    <w:rsid w:val="000505CD"/>
    <w:pPr>
      <w:jc w:val="both"/>
    </w:pPr>
    <w:rPr>
      <w:sz w:val="24"/>
    </w:rPr>
  </w:style>
  <w:style w:type="paragraph" w:customStyle="1" w:styleId="FE1C6C97CCDE43EE9654F07A07AD01D83">
    <w:name w:val="FE1C6C97CCDE43EE9654F07A07AD01D83"/>
    <w:rsid w:val="000505CD"/>
    <w:pPr>
      <w:jc w:val="both"/>
    </w:pPr>
    <w:rPr>
      <w:sz w:val="24"/>
    </w:rPr>
  </w:style>
  <w:style w:type="paragraph" w:customStyle="1" w:styleId="19009B2F0AA14DE3845C416D8EEA91703">
    <w:name w:val="19009B2F0AA14DE3845C416D8EEA91703"/>
    <w:rsid w:val="000505CD"/>
    <w:pPr>
      <w:jc w:val="both"/>
    </w:pPr>
    <w:rPr>
      <w:sz w:val="24"/>
    </w:rPr>
  </w:style>
  <w:style w:type="paragraph" w:customStyle="1" w:styleId="699328B9BFB34EDA85D8B7D390F4CD6C3">
    <w:name w:val="699328B9BFB34EDA85D8B7D390F4CD6C3"/>
    <w:rsid w:val="000505CD"/>
    <w:pPr>
      <w:jc w:val="both"/>
    </w:pPr>
    <w:rPr>
      <w:sz w:val="24"/>
    </w:rPr>
  </w:style>
  <w:style w:type="paragraph" w:customStyle="1" w:styleId="30F27D39685E40DCB284D326382200723">
    <w:name w:val="30F27D39685E40DCB284D326382200723"/>
    <w:rsid w:val="000505CD"/>
    <w:pPr>
      <w:jc w:val="both"/>
    </w:pPr>
    <w:rPr>
      <w:sz w:val="24"/>
    </w:rPr>
  </w:style>
  <w:style w:type="paragraph" w:customStyle="1" w:styleId="E481160B500842A3B6A3504ECEB299813">
    <w:name w:val="E481160B500842A3B6A3504ECEB299813"/>
    <w:rsid w:val="000505CD"/>
    <w:pPr>
      <w:jc w:val="both"/>
    </w:pPr>
    <w:rPr>
      <w:sz w:val="24"/>
    </w:rPr>
  </w:style>
  <w:style w:type="paragraph" w:customStyle="1" w:styleId="FD545A47CCE1453B9DCE22E651A25CAD3">
    <w:name w:val="FD545A47CCE1453B9DCE22E651A25CAD3"/>
    <w:rsid w:val="000505CD"/>
    <w:pPr>
      <w:jc w:val="both"/>
    </w:pPr>
    <w:rPr>
      <w:sz w:val="24"/>
    </w:rPr>
  </w:style>
  <w:style w:type="paragraph" w:customStyle="1" w:styleId="4420755F6CCD44558D5DD4497F4219A43">
    <w:name w:val="4420755F6CCD44558D5DD4497F4219A43"/>
    <w:rsid w:val="000505CD"/>
    <w:pPr>
      <w:jc w:val="both"/>
    </w:pPr>
    <w:rPr>
      <w:sz w:val="24"/>
    </w:rPr>
  </w:style>
  <w:style w:type="paragraph" w:customStyle="1" w:styleId="34C9602E6E41490F8E119AD40ED7BBFA3">
    <w:name w:val="34C9602E6E41490F8E119AD40ED7BBFA3"/>
    <w:rsid w:val="000505CD"/>
    <w:pPr>
      <w:jc w:val="both"/>
    </w:pPr>
    <w:rPr>
      <w:sz w:val="24"/>
    </w:rPr>
  </w:style>
  <w:style w:type="paragraph" w:customStyle="1" w:styleId="52742B92E7D64104A3FAC9478A31EA713">
    <w:name w:val="52742B92E7D64104A3FAC9478A31EA713"/>
    <w:rsid w:val="000505CD"/>
    <w:pPr>
      <w:jc w:val="both"/>
    </w:pPr>
    <w:rPr>
      <w:sz w:val="24"/>
    </w:rPr>
  </w:style>
  <w:style w:type="paragraph" w:customStyle="1" w:styleId="E8986A1956464601A091D2FFDFA71F883">
    <w:name w:val="E8986A1956464601A091D2FFDFA71F883"/>
    <w:rsid w:val="000505CD"/>
    <w:pPr>
      <w:jc w:val="both"/>
    </w:pPr>
    <w:rPr>
      <w:sz w:val="24"/>
    </w:rPr>
  </w:style>
  <w:style w:type="paragraph" w:customStyle="1" w:styleId="97B1F97A18984050A045518B9A47AA903">
    <w:name w:val="97B1F97A18984050A045518B9A47AA903"/>
    <w:rsid w:val="000505CD"/>
    <w:pPr>
      <w:jc w:val="both"/>
    </w:pPr>
    <w:rPr>
      <w:sz w:val="24"/>
    </w:rPr>
  </w:style>
  <w:style w:type="paragraph" w:customStyle="1" w:styleId="73036F4075E84DF98FEF46892FCD0F723">
    <w:name w:val="73036F4075E84DF98FEF46892FCD0F723"/>
    <w:rsid w:val="000505CD"/>
    <w:pPr>
      <w:jc w:val="both"/>
    </w:pPr>
    <w:rPr>
      <w:sz w:val="24"/>
    </w:rPr>
  </w:style>
  <w:style w:type="paragraph" w:customStyle="1" w:styleId="A977AC078B7C4735A30B624B4D5D23F9">
    <w:name w:val="A977AC078B7C4735A30B624B4D5D23F9"/>
    <w:rsid w:val="0090140A"/>
  </w:style>
  <w:style w:type="paragraph" w:customStyle="1" w:styleId="1D4AA67E78C54F3BBC606119392476B0">
    <w:name w:val="1D4AA67E78C54F3BBC606119392476B0"/>
    <w:rsid w:val="00F81827"/>
  </w:style>
  <w:style w:type="paragraph" w:customStyle="1" w:styleId="D38105F8D31D4D36ACCFA3FE4E7E66B9">
    <w:name w:val="D38105F8D31D4D36ACCFA3FE4E7E66B9"/>
    <w:rsid w:val="00732227"/>
  </w:style>
  <w:style w:type="paragraph" w:customStyle="1" w:styleId="43B1AF0CA2D7440CAC6DACEB762DC6BE">
    <w:name w:val="43B1AF0CA2D7440CAC6DACEB762DC6BE"/>
    <w:rsid w:val="00732227"/>
  </w:style>
  <w:style w:type="paragraph" w:customStyle="1" w:styleId="A8E8475A65AD40078CD08160FA7B02C9">
    <w:name w:val="A8E8475A65AD40078CD08160FA7B02C9"/>
    <w:rsid w:val="00732227"/>
  </w:style>
  <w:style w:type="paragraph" w:customStyle="1" w:styleId="BDC62BC0C1B24FDF99BEEF4B132432F5">
    <w:name w:val="BDC62BC0C1B24FDF99BEEF4B132432F5"/>
    <w:rsid w:val="00732227"/>
  </w:style>
  <w:style w:type="paragraph" w:customStyle="1" w:styleId="8E0445C4A645419BA8BB695833D34D86">
    <w:name w:val="8E0445C4A645419BA8BB695833D34D86"/>
    <w:rsid w:val="00732227"/>
  </w:style>
  <w:style w:type="paragraph" w:customStyle="1" w:styleId="8C0EE4B6599141D98CFC8D1D57DF1604">
    <w:name w:val="8C0EE4B6599141D98CFC8D1D57DF1604"/>
    <w:rsid w:val="005444B6"/>
  </w:style>
  <w:style w:type="paragraph" w:customStyle="1" w:styleId="50173CA7BAB94B108C0E70DDFF9CD273">
    <w:name w:val="50173CA7BAB94B108C0E70DDFF9CD273"/>
    <w:rsid w:val="00551CAF"/>
  </w:style>
  <w:style w:type="paragraph" w:customStyle="1" w:styleId="CD4CF263CE6B4ACEB4F1C88BB147D132">
    <w:name w:val="CD4CF263CE6B4ACEB4F1C88BB147D132"/>
    <w:rsid w:val="00732227"/>
  </w:style>
  <w:style w:type="paragraph" w:customStyle="1" w:styleId="3DE4042D4FFC475E969189F8174CB24F">
    <w:name w:val="3DE4042D4FFC475E969189F8174CB24F"/>
    <w:rsid w:val="00551CAF"/>
  </w:style>
  <w:style w:type="paragraph" w:customStyle="1" w:styleId="8533555770A44099A9101F0485843E85">
    <w:name w:val="8533555770A44099A9101F0485843E85"/>
    <w:rsid w:val="00551CAF"/>
  </w:style>
  <w:style w:type="paragraph" w:customStyle="1" w:styleId="F309B8E3771047B38AF4A85B92F87CC1">
    <w:name w:val="F309B8E3771047B38AF4A85B92F87CC1"/>
    <w:rsid w:val="00BA4E72"/>
  </w:style>
  <w:style w:type="paragraph" w:customStyle="1" w:styleId="90F5FABF38934045A5BB88607E750DC2">
    <w:name w:val="90F5FABF38934045A5BB88607E750DC2"/>
    <w:rsid w:val="00551CAF"/>
  </w:style>
  <w:style w:type="paragraph" w:customStyle="1" w:styleId="3759C317BB484322A1E9ABCAFE048080">
    <w:name w:val="3759C317BB484322A1E9ABCAFE048080"/>
    <w:rsid w:val="00551CAF"/>
  </w:style>
  <w:style w:type="paragraph" w:customStyle="1" w:styleId="7D2220887BC249E1AB53EB66B27858FE">
    <w:name w:val="7D2220887BC249E1AB53EB66B27858FE"/>
    <w:rsid w:val="005444B6"/>
  </w:style>
  <w:style w:type="paragraph" w:customStyle="1" w:styleId="2F6019523ED84119B3A74609F318F248">
    <w:name w:val="2F6019523ED84119B3A74609F318F248"/>
    <w:rsid w:val="00BA4E72"/>
  </w:style>
  <w:style w:type="paragraph" w:customStyle="1" w:styleId="9CD9FF2C99DF4E24B70E728D26CDC921">
    <w:name w:val="9CD9FF2C99DF4E24B70E728D26CDC921"/>
    <w:rsid w:val="00B71FD1"/>
  </w:style>
  <w:style w:type="paragraph" w:customStyle="1" w:styleId="531B223AE88A4589B6D02BB97DD3075C">
    <w:name w:val="531B223AE88A4589B6D02BB97DD3075C"/>
    <w:rsid w:val="00D13DCD"/>
  </w:style>
  <w:style w:type="paragraph" w:customStyle="1" w:styleId="C1F46CFC526C4FAEA184986C1D5F0CE0">
    <w:name w:val="C1F46CFC526C4FAEA184986C1D5F0CE0"/>
    <w:rsid w:val="00D13DCD"/>
  </w:style>
  <w:style w:type="paragraph" w:customStyle="1" w:styleId="E143DA17E1F949F3B3691CFEF46BE935">
    <w:name w:val="E143DA17E1F949F3B3691CFEF46BE935"/>
    <w:rsid w:val="00D13DCD"/>
  </w:style>
  <w:style w:type="paragraph" w:customStyle="1" w:styleId="BF1D8C3F2A1A4B37B0B1BC575D7B2AAD">
    <w:name w:val="BF1D8C3F2A1A4B37B0B1BC575D7B2AAD"/>
    <w:rsid w:val="00D13DCD"/>
  </w:style>
  <w:style w:type="paragraph" w:customStyle="1" w:styleId="A3708B02A3934D8882F96BDA27A1E026">
    <w:name w:val="A3708B02A3934D8882F96BDA27A1E026"/>
    <w:rsid w:val="00D13D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1fb1d7a-88cf-4760-aeb5-88cfbb87b7a8">
      <UserInfo>
        <DisplayName>Ruth Guerrero</DisplayName>
        <AccountId>17</AccountId>
        <AccountType/>
      </UserInfo>
      <UserInfo>
        <DisplayName>Maria Castellon</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766D72AAE2BC489D563D1A8088B344" ma:contentTypeVersion="10" ma:contentTypeDescription="Create a new document." ma:contentTypeScope="" ma:versionID="5c6222c9915909c0c110f75ae32e2973">
  <xsd:schema xmlns:xsd="http://www.w3.org/2001/XMLSchema" xmlns:xs="http://www.w3.org/2001/XMLSchema" xmlns:p="http://schemas.microsoft.com/office/2006/metadata/properties" xmlns:ns2="86a8c7f3-b10b-4824-87ed-f7c02c06a9a9" xmlns:ns3="61fb1d7a-88cf-4760-aeb5-88cfbb87b7a8" targetNamespace="http://schemas.microsoft.com/office/2006/metadata/properties" ma:root="true" ma:fieldsID="299e80aff3b4e29087c7d07549350a6d" ns2:_="" ns3:_="">
    <xsd:import namespace="86a8c7f3-b10b-4824-87ed-f7c02c06a9a9"/>
    <xsd:import namespace="61fb1d7a-88cf-4760-aeb5-88cfbb87b7a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8c7f3-b10b-4824-87ed-f7c02c06a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fb1d7a-88cf-4760-aeb5-88cfbb87b7a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BBFF1E-C9E7-4226-A587-F6B263F0DDF4}">
  <ds:schemaRefs>
    <ds:schemaRef ds:uri="http://schemas.microsoft.com/office/2006/metadata/properties"/>
    <ds:schemaRef ds:uri="http://schemas.microsoft.com/office/infopath/2007/PartnerControls"/>
    <ds:schemaRef ds:uri="61fb1d7a-88cf-4760-aeb5-88cfbb87b7a8"/>
  </ds:schemaRefs>
</ds:datastoreItem>
</file>

<file path=customXml/itemProps2.xml><?xml version="1.0" encoding="utf-8"?>
<ds:datastoreItem xmlns:ds="http://schemas.openxmlformats.org/officeDocument/2006/customXml" ds:itemID="{798E535E-5149-498B-BE93-3C50E1AE6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8c7f3-b10b-4824-87ed-f7c02c06a9a9"/>
    <ds:schemaRef ds:uri="61fb1d7a-88cf-4760-aeb5-88cfbb87b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8ECFE-8B6C-41F3-B57C-64C939A860CB}">
  <ds:schemaRefs>
    <ds:schemaRef ds:uri="http://schemas.openxmlformats.org/officeDocument/2006/bibliography"/>
  </ds:schemaRefs>
</ds:datastoreItem>
</file>

<file path=customXml/itemProps4.xml><?xml version="1.0" encoding="utf-8"?>
<ds:datastoreItem xmlns:ds="http://schemas.openxmlformats.org/officeDocument/2006/customXml" ds:itemID="{5D7391A8-773C-4BBC-A95C-0EAE5048B6D7}">
  <ds:schemaRefs>
    <ds:schemaRef ds:uri="http://schemas.microsoft.com/sharepoint/v3/contenttype/forms"/>
  </ds:schemaRefs>
</ds:datastoreItem>
</file>

<file path=docMetadata/LabelInfo.xml><?xml version="1.0" encoding="utf-8"?>
<clbl:labelList xmlns:clbl="http://schemas.microsoft.com/office/2020/mipLabelMetadata">
  <clbl:label id="{07597248-ea38-451b-8abe-a638eddbac81}" enabled="0" method="" siteId="{07597248-ea38-451b-8abe-a638eddbac81}" removed="1"/>
</clbl:labelList>
</file>

<file path=docProps/app.xml><?xml version="1.0" encoding="utf-8"?>
<Properties xmlns="http://schemas.openxmlformats.org/officeDocument/2006/extended-properties" xmlns:vt="http://schemas.openxmlformats.org/officeDocument/2006/docPropsVTypes">
  <Template>Normal</Template>
  <TotalTime>11</TotalTime>
  <Pages>5</Pages>
  <Words>1007</Words>
  <Characters>57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Lee</dc:creator>
  <cp:keywords/>
  <dc:description/>
  <cp:lastModifiedBy>Lisa Combs</cp:lastModifiedBy>
  <cp:revision>3</cp:revision>
  <cp:lastPrinted>2016-10-25T23:10:00Z</cp:lastPrinted>
  <dcterms:created xsi:type="dcterms:W3CDTF">2023-11-07T23:06:00Z</dcterms:created>
  <dcterms:modified xsi:type="dcterms:W3CDTF">2023-11-0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66D72AAE2BC489D563D1A8088B344</vt:lpwstr>
  </property>
</Properties>
</file>